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726" w:type="dxa"/>
        <w:jc w:val="center"/>
        <w:tblLayout w:type="fixed"/>
        <w:tblLook w:val="04A0" w:firstRow="1" w:lastRow="0" w:firstColumn="1" w:lastColumn="0" w:noHBand="0" w:noVBand="1"/>
      </w:tblPr>
      <w:tblGrid>
        <w:gridCol w:w="828"/>
        <w:gridCol w:w="810"/>
        <w:gridCol w:w="1932"/>
        <w:gridCol w:w="1620"/>
        <w:gridCol w:w="270"/>
        <w:gridCol w:w="715"/>
        <w:gridCol w:w="2795"/>
        <w:gridCol w:w="756"/>
      </w:tblGrid>
      <w:tr w:rsidR="00287BD1" w:rsidRPr="00E32C9C" w14:paraId="3BB91E3B" w14:textId="77777777" w:rsidTr="00171100">
        <w:trPr>
          <w:jc w:val="center"/>
        </w:trPr>
        <w:tc>
          <w:tcPr>
            <w:tcW w:w="9726" w:type="dxa"/>
            <w:gridSpan w:val="8"/>
            <w:tcBorders>
              <w:top w:val="thinThickSmallGap" w:sz="12" w:space="0" w:color="auto"/>
              <w:left w:val="thinThickSmallGap" w:sz="12" w:space="0" w:color="auto"/>
              <w:bottom w:val="nil"/>
              <w:right w:val="thickThinSmallGap" w:sz="12" w:space="0" w:color="auto"/>
            </w:tcBorders>
          </w:tcPr>
          <w:p w14:paraId="78504D79" w14:textId="34C65BAC" w:rsidR="00287BD1" w:rsidRPr="00E32C9C" w:rsidRDefault="00D41C6E" w:rsidP="004F1452">
            <w:pPr>
              <w:pStyle w:val="Header"/>
              <w:spacing w:before="40" w:after="40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  <w:r w:rsidRPr="00E32C9C">
              <w:rPr>
                <w:rFonts w:ascii="Ebrima" w:hAnsi="Ebrima" w:cs="Arial"/>
                <w:b/>
                <w:szCs w:val="24"/>
              </w:rPr>
              <w:t xml:space="preserve">PODAR INTERNATIONAL SCHOOL </w:t>
            </w:r>
          </w:p>
        </w:tc>
      </w:tr>
      <w:tr w:rsidR="00987379" w:rsidRPr="00E32C9C" w14:paraId="1D161A96" w14:textId="77777777" w:rsidTr="00171100">
        <w:trPr>
          <w:jc w:val="center"/>
        </w:trPr>
        <w:tc>
          <w:tcPr>
            <w:tcW w:w="9726" w:type="dxa"/>
            <w:gridSpan w:val="8"/>
            <w:tcBorders>
              <w:top w:val="nil"/>
              <w:left w:val="thinThickSmallGap" w:sz="12" w:space="0" w:color="auto"/>
              <w:bottom w:val="nil"/>
              <w:right w:val="thickThinSmallGap" w:sz="12" w:space="0" w:color="auto"/>
            </w:tcBorders>
          </w:tcPr>
          <w:p w14:paraId="47C9A044" w14:textId="03E2CEA1" w:rsidR="00987379" w:rsidRPr="00E32C9C" w:rsidRDefault="00DB7DAC" w:rsidP="0097055D">
            <w:pPr>
              <w:spacing w:before="40" w:after="40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  <w:r>
              <w:rPr>
                <w:rFonts w:ascii="Ebrima" w:hAnsi="Ebrima" w:cs="Arial"/>
                <w:b/>
                <w:szCs w:val="24"/>
              </w:rPr>
              <w:t>Cyber Safety</w:t>
            </w:r>
            <w:r w:rsidR="00AF5D2E">
              <w:rPr>
                <w:rFonts w:ascii="Ebrima" w:hAnsi="Ebrima" w:cs="Arial"/>
                <w:b/>
                <w:szCs w:val="24"/>
              </w:rPr>
              <w:t xml:space="preserve"> </w:t>
            </w:r>
            <w:r w:rsidR="0097055D">
              <w:rPr>
                <w:rFonts w:ascii="Ebrima" w:hAnsi="Ebrima" w:cs="Arial"/>
                <w:b/>
                <w:szCs w:val="24"/>
              </w:rPr>
              <w:t>Assessment</w:t>
            </w:r>
            <w:r w:rsidR="0045407C">
              <w:rPr>
                <w:rFonts w:ascii="Ebrima" w:hAnsi="Ebrima" w:cs="Arial"/>
                <w:b/>
                <w:szCs w:val="24"/>
              </w:rPr>
              <w:t xml:space="preserve"> (2020-21</w:t>
            </w:r>
            <w:r w:rsidR="00987379" w:rsidRPr="00E32C9C">
              <w:rPr>
                <w:rFonts w:ascii="Ebrima" w:hAnsi="Ebrima" w:cs="Arial"/>
                <w:b/>
                <w:szCs w:val="24"/>
              </w:rPr>
              <w:t>)</w:t>
            </w:r>
          </w:p>
        </w:tc>
      </w:tr>
      <w:tr w:rsidR="00702C46" w:rsidRPr="00E32C9C" w14:paraId="6597C595" w14:textId="77777777" w:rsidTr="0097055D">
        <w:trPr>
          <w:jc w:val="center"/>
        </w:trPr>
        <w:tc>
          <w:tcPr>
            <w:tcW w:w="3570" w:type="dxa"/>
            <w:gridSpan w:val="3"/>
            <w:tcBorders>
              <w:top w:val="nil"/>
              <w:left w:val="thinThickSmallGap" w:sz="12" w:space="0" w:color="auto"/>
              <w:bottom w:val="nil"/>
              <w:right w:val="nil"/>
            </w:tcBorders>
          </w:tcPr>
          <w:p w14:paraId="7406A3B6" w14:textId="7F10A2F4" w:rsidR="00702C46" w:rsidRPr="00E32C9C" w:rsidRDefault="00DB7DAC" w:rsidP="00CD5C67">
            <w:pPr>
              <w:spacing w:before="40" w:after="40" w:line="276" w:lineRule="auto"/>
              <w:rPr>
                <w:rFonts w:ascii="Ebrima" w:hAnsi="Ebrima" w:cs="Arial"/>
                <w:b/>
                <w:szCs w:val="24"/>
              </w:rPr>
            </w:pPr>
            <w:r>
              <w:rPr>
                <w:rFonts w:ascii="Ebrima" w:hAnsi="Ebrima" w:cs="Arial"/>
                <w:b/>
                <w:szCs w:val="24"/>
              </w:rPr>
              <w:t>Group</w:t>
            </w:r>
            <w:r w:rsidR="00EB61E6" w:rsidRPr="00E32C9C">
              <w:rPr>
                <w:rFonts w:ascii="Ebrima" w:hAnsi="Ebrima" w:cs="Arial"/>
                <w:b/>
                <w:szCs w:val="24"/>
              </w:rPr>
              <w:t xml:space="preserve">: </w:t>
            </w:r>
            <w:r w:rsidR="00702C46" w:rsidRPr="00E32C9C">
              <w:rPr>
                <w:rFonts w:ascii="Ebrima" w:hAnsi="Ebrima" w:cs="Arial"/>
                <w:b/>
                <w:szCs w:val="24"/>
              </w:rPr>
              <w:t>V</w:t>
            </w:r>
            <w:r>
              <w:rPr>
                <w:rFonts w:ascii="Ebrima" w:hAnsi="Ebrima" w:cs="Arial"/>
                <w:b/>
                <w:szCs w:val="24"/>
              </w:rPr>
              <w:t>III</w:t>
            </w:r>
            <w:r w:rsidR="004F1452">
              <w:rPr>
                <w:rFonts w:ascii="Ebrima" w:hAnsi="Ebrima" w:cs="Arial"/>
                <w:b/>
                <w:szCs w:val="24"/>
              </w:rPr>
              <w:t xml:space="preserve"> </w:t>
            </w:r>
            <w:r>
              <w:rPr>
                <w:rFonts w:ascii="Ebrima" w:hAnsi="Ebrima" w:cs="Arial"/>
                <w:b/>
                <w:szCs w:val="24"/>
              </w:rPr>
              <w:t>- X</w:t>
            </w:r>
            <w:bookmarkStart w:id="0" w:name="_GoBack"/>
            <w:bookmarkEnd w:id="0"/>
          </w:p>
        </w:tc>
        <w:tc>
          <w:tcPr>
            <w:tcW w:w="26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C3784D" w14:textId="6189E957" w:rsidR="00702C46" w:rsidRPr="00E32C9C" w:rsidRDefault="00702C46" w:rsidP="00CD5C67">
            <w:pPr>
              <w:spacing w:before="40" w:after="40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3551" w:type="dxa"/>
            <w:gridSpan w:val="2"/>
            <w:tcBorders>
              <w:top w:val="nil"/>
              <w:left w:val="nil"/>
              <w:bottom w:val="nil"/>
              <w:right w:val="thickThinSmallGap" w:sz="12" w:space="0" w:color="auto"/>
            </w:tcBorders>
          </w:tcPr>
          <w:p w14:paraId="0EEAED21" w14:textId="2CE7505C" w:rsidR="00702C46" w:rsidRPr="008C0D6F" w:rsidRDefault="00EB61E6" w:rsidP="003D01C9">
            <w:pPr>
              <w:spacing w:before="40" w:after="40" w:line="276" w:lineRule="auto"/>
              <w:jc w:val="right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8C0D6F">
              <w:rPr>
                <w:rFonts w:ascii="Ebrima" w:hAnsi="Ebrima" w:cs="Arial"/>
                <w:b/>
                <w:color w:val="000000" w:themeColor="text1"/>
                <w:szCs w:val="24"/>
              </w:rPr>
              <w:t>Maximum Marks:</w:t>
            </w:r>
            <w:r w:rsidR="00813390" w:rsidRPr="008C0D6F">
              <w:rPr>
                <w:rFonts w:ascii="Ebrima" w:hAnsi="Ebrima" w:cs="Arial"/>
                <w:b/>
                <w:color w:val="000000" w:themeColor="text1"/>
                <w:szCs w:val="24"/>
              </w:rPr>
              <w:t xml:space="preserve"> </w:t>
            </w:r>
            <w:r w:rsidR="00F53384">
              <w:rPr>
                <w:rFonts w:ascii="Ebrima" w:hAnsi="Ebrima" w:cs="Arial"/>
                <w:b/>
                <w:color w:val="000000" w:themeColor="text1"/>
                <w:szCs w:val="24"/>
              </w:rPr>
              <w:t>2</w:t>
            </w:r>
            <w:r w:rsidR="007307CD" w:rsidRPr="008C0D6F">
              <w:rPr>
                <w:rFonts w:ascii="Ebrima" w:hAnsi="Ebrima" w:cs="Arial"/>
                <w:b/>
                <w:color w:val="000000" w:themeColor="text1"/>
                <w:szCs w:val="24"/>
              </w:rPr>
              <w:t>0</w:t>
            </w:r>
          </w:p>
        </w:tc>
      </w:tr>
      <w:tr w:rsidR="003D01C9" w:rsidRPr="00E32C9C" w14:paraId="46E89AFB" w14:textId="77777777" w:rsidTr="0097055D">
        <w:trPr>
          <w:jc w:val="center"/>
        </w:trPr>
        <w:tc>
          <w:tcPr>
            <w:tcW w:w="3570" w:type="dxa"/>
            <w:gridSpan w:val="3"/>
            <w:tcBorders>
              <w:top w:val="nil"/>
              <w:left w:val="thinThickSmallGap" w:sz="12" w:space="0" w:color="auto"/>
              <w:bottom w:val="nil"/>
              <w:right w:val="nil"/>
            </w:tcBorders>
          </w:tcPr>
          <w:p w14:paraId="0A83C09F" w14:textId="7A04D00F" w:rsidR="003D01C9" w:rsidRPr="00E32C9C" w:rsidRDefault="003D01C9" w:rsidP="00DB7DAC">
            <w:pPr>
              <w:spacing w:before="40" w:after="40"/>
              <w:rPr>
                <w:rFonts w:ascii="Ebrima" w:hAnsi="Ebrima" w:cs="Arial"/>
                <w:b/>
                <w:szCs w:val="24"/>
              </w:rPr>
            </w:pPr>
            <w:r w:rsidRPr="00E32C9C">
              <w:rPr>
                <w:rFonts w:ascii="Ebrima" w:hAnsi="Ebrima" w:cs="Arial"/>
                <w:b/>
                <w:szCs w:val="24"/>
              </w:rPr>
              <w:t xml:space="preserve">Subject: </w:t>
            </w:r>
            <w:r w:rsidR="0065553A" w:rsidRPr="0065553A">
              <w:rPr>
                <w:rFonts w:ascii="Ebrima" w:hAnsi="Ebrima" w:cs="Arial"/>
                <w:b/>
                <w:szCs w:val="24"/>
              </w:rPr>
              <w:t>C</w:t>
            </w:r>
            <w:r w:rsidR="00DB7DAC">
              <w:rPr>
                <w:rFonts w:ascii="Ebrima" w:hAnsi="Ebrima" w:cs="Arial"/>
                <w:b/>
                <w:szCs w:val="24"/>
              </w:rPr>
              <w:t>yber Safety</w:t>
            </w:r>
            <w:r w:rsidR="00EA3B87">
              <w:rPr>
                <w:rFonts w:ascii="Ebrima" w:hAnsi="Ebrima" w:cs="Arial"/>
                <w:b/>
                <w:szCs w:val="24"/>
              </w:rPr>
              <w:t xml:space="preserve"> </w:t>
            </w:r>
            <w:r w:rsidR="0097055D">
              <w:rPr>
                <w:rFonts w:ascii="Ebrima" w:hAnsi="Ebrima" w:cs="Arial"/>
                <w:b/>
                <w:szCs w:val="24"/>
              </w:rPr>
              <w:t>Module</w:t>
            </w:r>
          </w:p>
        </w:tc>
        <w:tc>
          <w:tcPr>
            <w:tcW w:w="2605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B813EEB" w14:textId="581AD8C8" w:rsidR="003D01C9" w:rsidRPr="00E32C9C" w:rsidRDefault="00F53384" w:rsidP="00CD5C67">
            <w:pPr>
              <w:spacing w:before="40" w:after="40"/>
              <w:jc w:val="center"/>
              <w:rPr>
                <w:rFonts w:ascii="Ebrima" w:hAnsi="Ebrima" w:cs="Arial"/>
                <w:b/>
                <w:szCs w:val="24"/>
              </w:rPr>
            </w:pPr>
            <w:r>
              <w:rPr>
                <w:rFonts w:ascii="Ebrima" w:hAnsi="Ebrima" w:cs="Arial"/>
                <w:b/>
                <w:color w:val="FF0000"/>
                <w:szCs w:val="24"/>
              </w:rPr>
              <w:t xml:space="preserve">      </w:t>
            </w:r>
            <w:r w:rsidR="003D01C9" w:rsidRPr="00E32C9C">
              <w:rPr>
                <w:rFonts w:ascii="Ebrima" w:hAnsi="Ebrima" w:cs="Arial"/>
                <w:b/>
                <w:color w:val="FF0000"/>
                <w:szCs w:val="24"/>
              </w:rPr>
              <w:t>Answer Scheme</w:t>
            </w:r>
          </w:p>
        </w:tc>
        <w:tc>
          <w:tcPr>
            <w:tcW w:w="3551" w:type="dxa"/>
            <w:gridSpan w:val="2"/>
            <w:tcBorders>
              <w:top w:val="nil"/>
              <w:left w:val="nil"/>
              <w:bottom w:val="nil"/>
              <w:right w:val="thickThinSmallGap" w:sz="12" w:space="0" w:color="auto"/>
            </w:tcBorders>
          </w:tcPr>
          <w:p w14:paraId="2857AF30" w14:textId="7FF78756" w:rsidR="003D01C9" w:rsidRPr="008C0D6F" w:rsidRDefault="00F53384" w:rsidP="0097055D">
            <w:pPr>
              <w:spacing w:before="40" w:after="40"/>
              <w:jc w:val="right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>
              <w:rPr>
                <w:rFonts w:ascii="Ebrima" w:hAnsi="Ebrima" w:cs="Arial"/>
                <w:b/>
                <w:color w:val="000000" w:themeColor="text1"/>
                <w:szCs w:val="24"/>
              </w:rPr>
              <w:t xml:space="preserve">Duration: </w:t>
            </w:r>
            <w:r w:rsidR="0097055D">
              <w:rPr>
                <w:rFonts w:ascii="Ebrima" w:hAnsi="Ebrima" w:cs="Arial"/>
                <w:b/>
                <w:color w:val="000000" w:themeColor="text1"/>
                <w:szCs w:val="24"/>
              </w:rPr>
              <w:t>90</w:t>
            </w:r>
            <w:r w:rsidR="003D01C9" w:rsidRPr="008C0D6F">
              <w:rPr>
                <w:rFonts w:ascii="Ebrima" w:hAnsi="Ebrima" w:cs="Arial"/>
                <w:b/>
                <w:color w:val="000000" w:themeColor="text1"/>
                <w:szCs w:val="24"/>
              </w:rPr>
              <w:t xml:space="preserve"> minutes</w:t>
            </w:r>
          </w:p>
        </w:tc>
      </w:tr>
      <w:tr w:rsidR="005A76FB" w:rsidRPr="00E32C9C" w14:paraId="45320A6E" w14:textId="77777777" w:rsidTr="00171100">
        <w:trPr>
          <w:jc w:val="center"/>
        </w:trPr>
        <w:tc>
          <w:tcPr>
            <w:tcW w:w="9726" w:type="dxa"/>
            <w:gridSpan w:val="8"/>
            <w:tcBorders>
              <w:top w:val="thickThinSmallGap" w:sz="12" w:space="0" w:color="auto"/>
              <w:left w:val="nil"/>
              <w:bottom w:val="nil"/>
              <w:right w:val="nil"/>
            </w:tcBorders>
          </w:tcPr>
          <w:p w14:paraId="648E6127" w14:textId="77777777" w:rsidR="00FE619C" w:rsidRPr="004F1452" w:rsidRDefault="00FE619C" w:rsidP="004F1452">
            <w:pPr>
              <w:spacing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A71B24" w:rsidRPr="00E32C9C" w14:paraId="0CA7136E" w14:textId="77777777" w:rsidTr="00171100">
        <w:trPr>
          <w:jc w:val="center"/>
        </w:trPr>
        <w:tc>
          <w:tcPr>
            <w:tcW w:w="972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2BC70211" w14:textId="77777777" w:rsidR="00A71B24" w:rsidRPr="004F1452" w:rsidRDefault="007B2AF8" w:rsidP="004F1452">
            <w:pPr>
              <w:spacing w:line="276" w:lineRule="auto"/>
              <w:jc w:val="both"/>
              <w:rPr>
                <w:rFonts w:ascii="Ebrima" w:hAnsi="Ebrima" w:cs="Arial"/>
                <w:i/>
                <w:szCs w:val="24"/>
              </w:rPr>
            </w:pPr>
            <w:r w:rsidRPr="004F1452">
              <w:rPr>
                <w:rFonts w:ascii="Ebrima" w:hAnsi="Ebrima" w:cs="Arial"/>
                <w:i/>
                <w:szCs w:val="24"/>
              </w:rPr>
              <w:t>General Instruction</w:t>
            </w:r>
            <w:r w:rsidR="00271E88" w:rsidRPr="004F1452">
              <w:rPr>
                <w:rFonts w:ascii="Ebrima" w:hAnsi="Ebrima" w:cs="Arial"/>
                <w:i/>
                <w:szCs w:val="24"/>
              </w:rPr>
              <w:t>:</w:t>
            </w:r>
          </w:p>
        </w:tc>
      </w:tr>
      <w:tr w:rsidR="005B44E1" w:rsidRPr="00E32C9C" w14:paraId="40762662" w14:textId="77777777" w:rsidTr="00171100">
        <w:trPr>
          <w:jc w:val="center"/>
        </w:trPr>
        <w:tc>
          <w:tcPr>
            <w:tcW w:w="9726" w:type="dxa"/>
            <w:gridSpan w:val="8"/>
            <w:tcBorders>
              <w:top w:val="nil"/>
              <w:left w:val="nil"/>
              <w:bottom w:val="nil"/>
              <w:right w:val="nil"/>
            </w:tcBorders>
          </w:tcPr>
          <w:p w14:paraId="00A120DB" w14:textId="77777777" w:rsidR="005B44E1" w:rsidRPr="004F1452" w:rsidRDefault="006A70E2" w:rsidP="004F1452">
            <w:pPr>
              <w:pStyle w:val="ListParagraph"/>
              <w:numPr>
                <w:ilvl w:val="0"/>
                <w:numId w:val="1"/>
              </w:numPr>
              <w:spacing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All</w:t>
            </w:r>
            <w:r w:rsidR="001843B2" w:rsidRPr="004F1452">
              <w:rPr>
                <w:rFonts w:ascii="Ebrima" w:hAnsi="Ebrima" w:cs="Arial"/>
                <w:szCs w:val="24"/>
              </w:rPr>
              <w:t xml:space="preserve"> questions are compulsory.</w:t>
            </w:r>
          </w:p>
        </w:tc>
      </w:tr>
      <w:tr w:rsidR="005B44E1" w:rsidRPr="00E32C9C" w14:paraId="3B99C370" w14:textId="77777777" w:rsidTr="002367FA">
        <w:trPr>
          <w:jc w:val="center"/>
        </w:trPr>
        <w:tc>
          <w:tcPr>
            <w:tcW w:w="9726" w:type="dxa"/>
            <w:gridSpan w:val="8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0FAB599E" w14:textId="77777777" w:rsidR="005B44E1" w:rsidRPr="004F1452" w:rsidRDefault="005B44E1" w:rsidP="004F1452">
            <w:pPr>
              <w:spacing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367FA" w:rsidRPr="00E32C9C" w14:paraId="7CB7305C" w14:textId="2D94AA3B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4EB6CA4" w14:textId="77777777" w:rsidR="002367FA" w:rsidRPr="004F1452" w:rsidRDefault="002367FA" w:rsidP="004F1452">
            <w:pPr>
              <w:pStyle w:val="ListParagraph"/>
              <w:numPr>
                <w:ilvl w:val="0"/>
                <w:numId w:val="2"/>
              </w:num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4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14:paraId="52D97DAD" w14:textId="0A97AC99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 xml:space="preserve">Select the correct option.                                                                    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B536E07" w14:textId="2C20958F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2367FA" w:rsidRPr="00E32C9C" w14:paraId="76AD84CB" w14:textId="0CFB5EEB" w:rsidTr="008B6FE2">
        <w:trPr>
          <w:trHeight w:val="551"/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98A3211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5AFAC44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F706A5E" w14:textId="1518721B" w:rsidR="002367FA" w:rsidRPr="004F1452" w:rsidRDefault="00CC6781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Wh</w:t>
            </w:r>
            <w:r w:rsidR="002A30B7" w:rsidRPr="004F1452">
              <w:rPr>
                <w:rFonts w:ascii="Ebrima" w:hAnsi="Ebrima" w:cs="Arial"/>
                <w:szCs w:val="24"/>
              </w:rPr>
              <w:t>ich of the following defines</w:t>
            </w:r>
            <w:r w:rsidRPr="004F1452">
              <w:rPr>
                <w:rFonts w:ascii="Ebrima" w:hAnsi="Ebrima" w:cs="Arial"/>
                <w:szCs w:val="24"/>
              </w:rPr>
              <w:t xml:space="preserve"> your </w:t>
            </w:r>
            <w:r w:rsidR="00DB7DAC" w:rsidRPr="004F1452">
              <w:rPr>
                <w:rFonts w:ascii="Ebrima" w:hAnsi="Ebrima" w:cs="Arial"/>
                <w:szCs w:val="24"/>
              </w:rPr>
              <w:t>digital footprint</w:t>
            </w:r>
            <w:r w:rsidR="00814A6C" w:rsidRPr="004F1452">
              <w:rPr>
                <w:rFonts w:ascii="Ebrima" w:hAnsi="Ebrima" w:cs="Arial"/>
                <w:szCs w:val="24"/>
              </w:rPr>
              <w:t>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2751E7C" w14:textId="447ECB98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</w:t>
            </w:r>
            <w:r w:rsidR="00EB2B98" w:rsidRPr="004F1452">
              <w:rPr>
                <w:rFonts w:ascii="Ebrima" w:hAnsi="Ebrima" w:cs="Arial"/>
                <w:b/>
                <w:color w:val="FF0000"/>
                <w:szCs w:val="24"/>
              </w:rPr>
              <w:t>1</w:t>
            </w: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]</w:t>
            </w:r>
          </w:p>
        </w:tc>
      </w:tr>
      <w:tr w:rsidR="00C873B6" w:rsidRPr="00E32C9C" w14:paraId="40709BD6" w14:textId="4DD0477E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9CC481E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CF7A827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0E79CA1" w14:textId="4D56C3D0" w:rsidR="00C873B6" w:rsidRPr="004F1452" w:rsidRDefault="00C873B6" w:rsidP="004F1452">
            <w:pPr>
              <w:pStyle w:val="ListParagraph"/>
              <w:numPr>
                <w:ilvl w:val="0"/>
                <w:numId w:val="27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asks performed on your compute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A538E68" w14:textId="77777777" w:rsidR="00C873B6" w:rsidRPr="004F1452" w:rsidRDefault="00C873B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C873B6" w:rsidRPr="00171100" w14:paraId="08F709DF" w14:textId="31BF3A03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B17484B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73D4023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3C21D9E" w14:textId="35075B54" w:rsidR="00C873B6" w:rsidRPr="004F1452" w:rsidRDefault="002A30B7" w:rsidP="004F1452">
            <w:pPr>
              <w:pStyle w:val="ListParagraph"/>
              <w:numPr>
                <w:ilvl w:val="0"/>
                <w:numId w:val="27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 xml:space="preserve">a </w:t>
            </w:r>
            <w:r w:rsidR="0097055D" w:rsidRPr="004F1452">
              <w:rPr>
                <w:rFonts w:ascii="Ebrima" w:hAnsi="Ebrima" w:cs="Arial"/>
                <w:b/>
                <w:szCs w:val="24"/>
              </w:rPr>
              <w:t xml:space="preserve">trail </w:t>
            </w:r>
            <w:r w:rsidR="00C873B6" w:rsidRPr="004F1452">
              <w:rPr>
                <w:rFonts w:ascii="Ebrima" w:hAnsi="Ebrima" w:cs="Arial"/>
                <w:b/>
                <w:szCs w:val="24"/>
              </w:rPr>
              <w:t>left by everything you do onlin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02148E7" w14:textId="77777777" w:rsidR="00C873B6" w:rsidRPr="004F1452" w:rsidRDefault="00C873B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C873B6" w:rsidRPr="00171100" w14:paraId="111301E3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D750608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D755C77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A88B282" w14:textId="706D0368" w:rsidR="00C873B6" w:rsidRPr="004F1452" w:rsidRDefault="00C873B6" w:rsidP="004F1452">
            <w:pPr>
              <w:pStyle w:val="ListParagraph"/>
              <w:numPr>
                <w:ilvl w:val="0"/>
                <w:numId w:val="27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opposite of digital fingerprint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934FE77" w14:textId="77777777" w:rsidR="00C873B6" w:rsidRPr="004F1452" w:rsidRDefault="00C873B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C873B6" w:rsidRPr="00171100" w14:paraId="1F01F17E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13C0F19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81BFD50" w14:textId="77777777" w:rsidR="00C873B6" w:rsidRPr="004F1452" w:rsidRDefault="00C873B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187C7D" w14:textId="03121459" w:rsidR="00C873B6" w:rsidRPr="004F1452" w:rsidRDefault="00C873B6" w:rsidP="004F1452">
            <w:pPr>
              <w:pStyle w:val="ListParagraph"/>
              <w:numPr>
                <w:ilvl w:val="0"/>
                <w:numId w:val="27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the </w:t>
            </w:r>
            <w:r w:rsidR="002A30B7" w:rsidRPr="004F1452">
              <w:rPr>
                <w:rFonts w:ascii="Ebrima" w:hAnsi="Ebrima" w:cs="Arial"/>
                <w:szCs w:val="24"/>
              </w:rPr>
              <w:t xml:space="preserve">number </w:t>
            </w:r>
            <w:r w:rsidRPr="004F1452">
              <w:rPr>
                <w:rFonts w:ascii="Ebrima" w:hAnsi="Ebrima" w:cs="Arial"/>
                <w:szCs w:val="24"/>
              </w:rPr>
              <w:t>of digital device</w:t>
            </w:r>
            <w:r w:rsidR="002A30B7" w:rsidRPr="004F1452">
              <w:rPr>
                <w:rFonts w:ascii="Ebrima" w:hAnsi="Ebrima" w:cs="Arial"/>
                <w:szCs w:val="24"/>
              </w:rPr>
              <w:t>s</w:t>
            </w:r>
            <w:r w:rsidRPr="004F1452">
              <w:rPr>
                <w:rFonts w:ascii="Ebrima" w:hAnsi="Ebrima" w:cs="Arial"/>
                <w:szCs w:val="24"/>
              </w:rPr>
              <w:t xml:space="preserve"> you purchase in a yea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86CBFAC" w14:textId="77777777" w:rsidR="00C873B6" w:rsidRPr="004F1452" w:rsidRDefault="00C873B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367FA" w14:paraId="04499936" w14:textId="15002B92" w:rsidTr="008B6FE2">
        <w:trPr>
          <w:trHeight w:val="290"/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84270D4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7EF2D0F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DA0938F" w14:textId="77777777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2944FD6" w14:textId="77777777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367FA" w:rsidRPr="00674E60" w14:paraId="7F1CFD56" w14:textId="6936EF6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687724E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538CAF6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2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ECF3B26" w14:textId="24422C3E" w:rsidR="002367FA" w:rsidRPr="004F1452" w:rsidRDefault="00CC6781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/>
                <w:bCs/>
                <w:color w:val="000000" w:themeColor="text1"/>
                <w:szCs w:val="24"/>
              </w:rPr>
              <w:t>What happens when you share your personal information such as  name, date of birth, phone number or email</w:t>
            </w:r>
            <w:r w:rsidR="004033DC" w:rsidRPr="004F1452">
              <w:rPr>
                <w:rFonts w:ascii="Ebrima" w:hAnsi="Ebrima"/>
                <w:bCs/>
                <w:color w:val="000000" w:themeColor="text1"/>
                <w:szCs w:val="24"/>
              </w:rPr>
              <w:t xml:space="preserve"> address </w:t>
            </w:r>
            <w:r w:rsidRPr="004F1452">
              <w:rPr>
                <w:rFonts w:ascii="Ebrima" w:hAnsi="Ebrima"/>
                <w:bCs/>
                <w:color w:val="000000" w:themeColor="text1"/>
                <w:szCs w:val="24"/>
              </w:rPr>
              <w:t>in exchange for free apps and services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01C099C" w14:textId="4ABEFF0A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7B8B3E92" w14:textId="77777777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4033DC" w:rsidRPr="00094962" w14:paraId="496134CC" w14:textId="15D5E0C6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62FD8F6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4A30DA3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206F77" w14:textId="120837AC" w:rsidR="004033DC" w:rsidRPr="004F1452" w:rsidRDefault="004033DC" w:rsidP="004F1452">
            <w:pPr>
              <w:pStyle w:val="ListParagraph"/>
              <w:numPr>
                <w:ilvl w:val="0"/>
                <w:numId w:val="24"/>
              </w:numPr>
              <w:tabs>
                <w:tab w:val="left" w:pos="742"/>
              </w:tabs>
              <w:spacing w:beforeLines="40" w:before="96" w:afterLines="40" w:after="96" w:line="276" w:lineRule="auto"/>
              <w:ind w:left="570" w:hanging="287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It </w:t>
            </w:r>
            <w:r w:rsidR="002A30B7"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>can be shared with various</w:t>
            </w: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 companies for </w:t>
            </w:r>
            <w:r w:rsidR="002A30B7"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targeting </w:t>
            </w: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>advertisements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91CBE82" w14:textId="77777777" w:rsidR="004033DC" w:rsidRPr="004F1452" w:rsidRDefault="004033DC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4033DC" w:rsidRPr="00094962" w14:paraId="7A5B0753" w14:textId="2E530E08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13346A9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72A7EFD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2F5CA35" w14:textId="3A4BCD6A" w:rsidR="004033DC" w:rsidRPr="004F1452" w:rsidRDefault="002A30B7" w:rsidP="004F1452">
            <w:pPr>
              <w:pStyle w:val="ListParagraph"/>
              <w:numPr>
                <w:ilvl w:val="0"/>
                <w:numId w:val="24"/>
              </w:numPr>
              <w:tabs>
                <w:tab w:val="left" w:pos="742"/>
              </w:tabs>
              <w:spacing w:beforeLines="40" w:before="96" w:afterLines="40" w:after="96" w:line="276" w:lineRule="auto"/>
              <w:ind w:left="570" w:hanging="287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It is kept safely with the apps or service providers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34E0DB1" w14:textId="77777777" w:rsidR="004033DC" w:rsidRPr="004F1452" w:rsidRDefault="004033DC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4033DC" w:rsidRPr="00094962" w14:paraId="0225F73D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12942C2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6F2D6CE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D27895E" w14:textId="50D0C807" w:rsidR="004033DC" w:rsidRPr="004F1452" w:rsidRDefault="004033DC" w:rsidP="004F1452">
            <w:pPr>
              <w:pStyle w:val="ListParagraph"/>
              <w:numPr>
                <w:ilvl w:val="0"/>
                <w:numId w:val="24"/>
              </w:numPr>
              <w:tabs>
                <w:tab w:val="left" w:pos="750"/>
              </w:tabs>
              <w:spacing w:beforeLines="40" w:before="96" w:afterLines="40" w:after="96" w:line="276" w:lineRule="auto"/>
              <w:ind w:left="570" w:hanging="287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It </w:t>
            </w:r>
            <w:r w:rsidR="002A30B7"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can be </w:t>
            </w: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used by </w:t>
            </w:r>
            <w:r w:rsidR="00A96C7F"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>hackers</w:t>
            </w: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 xml:space="preserve"> for </w:t>
            </w:r>
            <w:r w:rsidR="00A96C7F"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>sending fake promotional emails</w:t>
            </w:r>
            <w:r w:rsidRPr="004F1452">
              <w:rPr>
                <w:rFonts w:ascii="Ebrima" w:hAnsi="Ebrima"/>
                <w:color w:val="000000" w:themeColor="text1"/>
                <w:szCs w:val="24"/>
                <w:lang w:val="en-GB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0CDCC5D" w14:textId="77777777" w:rsidR="004033DC" w:rsidRPr="004F1452" w:rsidRDefault="004033DC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4033DC" w:rsidRPr="00094962" w14:paraId="085B004A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58A7E69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D202BCF" w14:textId="77777777" w:rsidR="004033DC" w:rsidRPr="004F1452" w:rsidRDefault="004033D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63D6E5E" w14:textId="1E76417F" w:rsidR="004033DC" w:rsidRPr="004F1452" w:rsidRDefault="00A96C7F" w:rsidP="004F1452">
            <w:pPr>
              <w:pStyle w:val="ListParagraph"/>
              <w:numPr>
                <w:ilvl w:val="0"/>
                <w:numId w:val="24"/>
              </w:numPr>
              <w:tabs>
                <w:tab w:val="left" w:pos="742"/>
              </w:tabs>
              <w:spacing w:beforeLines="40" w:before="96" w:afterLines="40" w:after="96" w:line="276" w:lineRule="auto"/>
              <w:ind w:left="570" w:hanging="287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Both (a) and (c)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DBFF65C" w14:textId="77777777" w:rsidR="004033DC" w:rsidRPr="004F1452" w:rsidRDefault="004033DC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723992" w:rsidRPr="00E32C9C" w14:paraId="54773BC8" w14:textId="6B6265FB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1350493" w14:textId="77777777" w:rsidR="00723992" w:rsidRPr="004F1452" w:rsidRDefault="0072399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9FD33F9" w14:textId="77777777" w:rsidR="00723992" w:rsidRPr="004F1452" w:rsidRDefault="0072399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2CD9919" w14:textId="77777777" w:rsidR="00723992" w:rsidRPr="004F1452" w:rsidRDefault="00723992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8EF4133" w14:textId="77777777" w:rsidR="00723992" w:rsidRPr="004F1452" w:rsidRDefault="00723992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</w:tr>
      <w:tr w:rsidR="002367FA" w:rsidRPr="00E32C9C" w14:paraId="26DC2361" w14:textId="12D368CC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D3D507A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4455CF2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3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40B76DF" w14:textId="301451BA" w:rsidR="002367FA" w:rsidRPr="004F1452" w:rsidRDefault="00174EB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Alia sees a post on a social media account that she follows in her community. The post says </w:t>
            </w:r>
            <w:r w:rsidR="0097055D" w:rsidRPr="004F1452">
              <w:rPr>
                <w:rFonts w:ascii="Ebrima" w:hAnsi="Ebrima" w:cs="Arial"/>
                <w:szCs w:val="24"/>
              </w:rPr>
              <w:t xml:space="preserve">that her </w:t>
            </w:r>
            <w:r w:rsidRPr="004F1452">
              <w:rPr>
                <w:rFonts w:ascii="Ebrima" w:hAnsi="Ebrima" w:cs="Arial"/>
                <w:szCs w:val="24"/>
              </w:rPr>
              <w:t>school will be closed for the next few days due to a predicted cyclone. What should Alia do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3681048" w14:textId="1BCC0675" w:rsidR="002367FA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</w:tc>
      </w:tr>
      <w:tr w:rsidR="00174EBD" w:rsidRPr="00E32C9C" w14:paraId="05B8252D" w14:textId="69DC6009" w:rsidTr="00174EBD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645F5F6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4F9C146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2B85C42" w14:textId="4F123197" w:rsidR="00174EBD" w:rsidRPr="004F1452" w:rsidRDefault="00174EBD" w:rsidP="004F1452">
            <w:pPr>
              <w:pStyle w:val="ListParagraph"/>
              <w:numPr>
                <w:ilvl w:val="0"/>
                <w:numId w:val="4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Immediately share it on social media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65D2970" w14:textId="77777777" w:rsidR="00174EBD" w:rsidRPr="004F1452" w:rsidRDefault="00174EB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174EBD" w:rsidRPr="00B72200" w14:paraId="5BD9F34B" w14:textId="416D135E" w:rsidTr="00174EBD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476D09F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D2E09C0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42D6074" w14:textId="532D744C" w:rsidR="00174EBD" w:rsidRPr="004F1452" w:rsidRDefault="00174EBD" w:rsidP="004F1452">
            <w:pPr>
              <w:pStyle w:val="ListParagraph"/>
              <w:numPr>
                <w:ilvl w:val="0"/>
                <w:numId w:val="4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Verify it by reading comments on the original post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08CE4B4" w14:textId="77777777" w:rsidR="00174EBD" w:rsidRPr="004F1452" w:rsidRDefault="00174EB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174EBD" w:rsidRPr="00B72200" w14:paraId="1E46E7EA" w14:textId="77777777" w:rsidTr="00174EBD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E35C500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FD38A02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162560E" w14:textId="75E9E6F6" w:rsidR="00174EBD" w:rsidRPr="004F1452" w:rsidRDefault="00174EBD" w:rsidP="004F1452">
            <w:pPr>
              <w:pStyle w:val="ListParagraph"/>
              <w:numPr>
                <w:ilvl w:val="0"/>
                <w:numId w:val="4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Verify it with the school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48C1D25" w14:textId="77777777" w:rsidR="00174EBD" w:rsidRPr="004F1452" w:rsidRDefault="00174EB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174EBD" w:rsidRPr="00B72200" w14:paraId="16437D89" w14:textId="77777777" w:rsidTr="00174EBD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C2FCBAF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0A5CEAB" w14:textId="77777777" w:rsidR="00174EBD" w:rsidRPr="004F1452" w:rsidRDefault="00174EB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3F644A5" w14:textId="710B8367" w:rsidR="00174EBD" w:rsidRPr="004F1452" w:rsidRDefault="00174EBD" w:rsidP="004F1452">
            <w:pPr>
              <w:pStyle w:val="ListParagraph"/>
              <w:numPr>
                <w:ilvl w:val="0"/>
                <w:numId w:val="4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ext her best friend to find out what she thinks</w:t>
            </w:r>
            <w:r w:rsidR="0097055D" w:rsidRPr="004F1452">
              <w:rPr>
                <w:rFonts w:ascii="Ebrima" w:hAnsi="Ebrima" w:cs="Arial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9B45590" w14:textId="77777777" w:rsidR="00174EBD" w:rsidRPr="004F1452" w:rsidRDefault="00174EB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367FA" w:rsidRPr="00E32C9C" w14:paraId="545E5240" w14:textId="3C31F4AD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3576414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AA73951" w14:textId="77777777" w:rsidR="002367FA" w:rsidRPr="004F1452" w:rsidRDefault="002367F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C4EC166" w14:textId="77777777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3845628" w14:textId="77777777" w:rsidR="002367FA" w:rsidRPr="004F1452" w:rsidRDefault="002367F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6D2C28" w:rsidRPr="00E32C9C" w14:paraId="2C09B90F" w14:textId="3BB75C1D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186462E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73F1FE3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4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BB724C1" w14:textId="23C5EA54" w:rsidR="006D2C28" w:rsidRPr="004F1452" w:rsidRDefault="00BC6BB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When someone attempts to gain unauthorized access to or control over the victim’s computer, it is known as</w:t>
            </w:r>
            <w:r w:rsidR="0097055D" w:rsidRPr="004F1452">
              <w:rPr>
                <w:rStyle w:val="CommentReference"/>
                <w:rFonts w:ascii="Ebrima" w:hAnsi="Ebrima"/>
                <w:sz w:val="24"/>
                <w:szCs w:val="24"/>
              </w:rPr>
              <w:t xml:space="preserve"> ______________________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F1C5805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04559370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6D2C28" w:rsidRPr="00D90432" w14:paraId="4F080FD6" w14:textId="2B5BE383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C0D5017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5C63B73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50E3945A" w14:textId="13F559F6" w:rsidR="006D2C28" w:rsidRPr="004F1452" w:rsidRDefault="00BC6BBD" w:rsidP="004F1452">
            <w:pPr>
              <w:pStyle w:val="ListParagraph"/>
              <w:numPr>
                <w:ilvl w:val="0"/>
                <w:numId w:val="6"/>
              </w:numPr>
              <w:spacing w:beforeLines="40" w:before="96" w:afterLines="40" w:after="96" w:line="276" w:lineRule="auto"/>
              <w:ind w:hanging="720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Hacking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5BF17FD" w14:textId="12C31B5B" w:rsidR="006D2C28" w:rsidRPr="004F1452" w:rsidRDefault="00BC6BBD" w:rsidP="004F1452">
            <w:pPr>
              <w:pStyle w:val="ListParagraph"/>
              <w:numPr>
                <w:ilvl w:val="0"/>
                <w:numId w:val="6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Cyber bullying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F33E038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6D2C28" w:rsidRPr="00626A62" w14:paraId="60E9E2AB" w14:textId="67DD1435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3547729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A6C2161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1497D02" w14:textId="12E1AC34" w:rsidR="006D2C28" w:rsidRPr="004F1452" w:rsidRDefault="00BC6BBD" w:rsidP="004F1452">
            <w:pPr>
              <w:pStyle w:val="ListParagraph"/>
              <w:numPr>
                <w:ilvl w:val="0"/>
                <w:numId w:val="6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Plagiarism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B4D5604" w14:textId="0CC1C22A" w:rsidR="006D2C28" w:rsidRPr="004F1452" w:rsidRDefault="00BC6BBD" w:rsidP="004F1452">
            <w:pPr>
              <w:pStyle w:val="ListParagraph"/>
              <w:numPr>
                <w:ilvl w:val="0"/>
                <w:numId w:val="6"/>
              </w:numPr>
              <w:spacing w:beforeLines="40" w:before="96" w:afterLines="40" w:after="96" w:line="276" w:lineRule="auto"/>
              <w:ind w:hanging="708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Stalking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75D2EA4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6D2C28" w:rsidRPr="00626A62" w14:paraId="21F26DB9" w14:textId="77777777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E001956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4D8D6B9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B27948" w14:textId="77777777" w:rsidR="006D2C28" w:rsidRPr="004F1452" w:rsidRDefault="006D2C28" w:rsidP="004F1452">
            <w:pPr>
              <w:pStyle w:val="ListParagraph"/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E3A596" w14:textId="77777777" w:rsidR="006D2C28" w:rsidRPr="004F1452" w:rsidRDefault="006D2C28" w:rsidP="004F1452">
            <w:pPr>
              <w:pStyle w:val="ListParagraph"/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2542A94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6D2C28" w:rsidRPr="00E32C9C" w14:paraId="253F1F85" w14:textId="121FD1C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BE1F59C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6982DF3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5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2799AB" w14:textId="3EBBEA7F" w:rsidR="006D2C28" w:rsidRPr="004F1452" w:rsidRDefault="00114BA0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What would you do if </w:t>
            </w:r>
            <w:r w:rsidR="0097055D"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while playing 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a free online game you</w:t>
            </w:r>
            <w:r w:rsidR="0097055D"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 are asked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 to pay </w:t>
            </w:r>
            <w:r w:rsidR="0097055D"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in order to 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unlock its special features that would help you win the game</w:t>
            </w:r>
            <w:r w:rsidR="0097055D"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 more easily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9BF8174" w14:textId="04A93E96" w:rsidR="006D2C2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</w:t>
            </w:r>
            <w:r w:rsidR="00114BA0" w:rsidRPr="004F1452">
              <w:rPr>
                <w:rFonts w:ascii="Ebrima" w:hAnsi="Ebrima" w:cs="Arial"/>
                <w:b/>
                <w:color w:val="FF0000"/>
                <w:szCs w:val="24"/>
              </w:rPr>
              <w:t>]</w:t>
            </w:r>
          </w:p>
        </w:tc>
      </w:tr>
      <w:tr w:rsidR="00A96C7F" w:rsidRPr="00171100" w14:paraId="4AED0548" w14:textId="1035C44A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1A90876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CB653DC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6E778D" w14:textId="62963EAE" w:rsidR="00A96C7F" w:rsidRPr="004F1452" w:rsidRDefault="0035769D" w:rsidP="004F1452">
            <w:pPr>
              <w:pStyle w:val="ListParagraph"/>
              <w:numPr>
                <w:ilvl w:val="0"/>
                <w:numId w:val="25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I will p</w:t>
            </w:r>
            <w:r w:rsidR="00114BA0" w:rsidRPr="004F1452">
              <w:rPr>
                <w:rFonts w:ascii="Ebrima" w:hAnsi="Ebrima" w:cs="Arial"/>
                <w:szCs w:val="24"/>
              </w:rPr>
              <w:t>ay for it</w:t>
            </w:r>
            <w:r w:rsidRPr="004F1452">
              <w:rPr>
                <w:rFonts w:ascii="Ebrima" w:hAnsi="Ebrima" w:cs="Arial"/>
                <w:szCs w:val="24"/>
              </w:rPr>
              <w:t xml:space="preserve"> without asking anyon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9B7F849" w14:textId="77777777" w:rsidR="00A96C7F" w:rsidRPr="004F1452" w:rsidRDefault="00A96C7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96C7F" w:rsidRPr="00B72200" w14:paraId="24F0BA0A" w14:textId="1EE9C91A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1F089AE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3DE889E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BBA4B8A" w14:textId="7E1C01E2" w:rsidR="00A96C7F" w:rsidRPr="004F1452" w:rsidRDefault="00114BA0" w:rsidP="004F1452">
            <w:pPr>
              <w:pStyle w:val="ListParagraph"/>
              <w:numPr>
                <w:ilvl w:val="0"/>
                <w:numId w:val="25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Ask my friends if </w:t>
            </w:r>
            <w:r w:rsidR="0035769D" w:rsidRPr="004F1452">
              <w:rPr>
                <w:rFonts w:ascii="Ebrima" w:hAnsi="Ebrima" w:cs="Arial"/>
                <w:szCs w:val="24"/>
              </w:rPr>
              <w:t>it’s</w:t>
            </w:r>
            <w:r w:rsidRPr="004F1452">
              <w:rPr>
                <w:rFonts w:ascii="Ebrima" w:hAnsi="Ebrima" w:cs="Arial"/>
                <w:szCs w:val="24"/>
              </w:rPr>
              <w:t xml:space="preserve"> worth </w:t>
            </w:r>
            <w:r w:rsidR="0035769D" w:rsidRPr="004F1452">
              <w:rPr>
                <w:rFonts w:ascii="Ebrima" w:hAnsi="Ebrima" w:cs="Arial"/>
                <w:szCs w:val="24"/>
              </w:rPr>
              <w:t>paying for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9D4B274" w14:textId="77777777" w:rsidR="00A96C7F" w:rsidRPr="004F1452" w:rsidRDefault="00A96C7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96C7F" w:rsidRPr="00B72200" w14:paraId="7ED68264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8C219DA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966B89B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4C4E841" w14:textId="207CBBD9" w:rsidR="00A96C7F" w:rsidRPr="004F1452" w:rsidRDefault="0035769D" w:rsidP="004F1452">
            <w:pPr>
              <w:pStyle w:val="ListParagraph"/>
              <w:numPr>
                <w:ilvl w:val="0"/>
                <w:numId w:val="25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Request a friend to pay for it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10EC634" w14:textId="77777777" w:rsidR="00A96C7F" w:rsidRPr="004F1452" w:rsidRDefault="00A96C7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96C7F" w:rsidRPr="00B72200" w14:paraId="6CC82685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6553DCD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F30A489" w14:textId="77777777" w:rsidR="00A96C7F" w:rsidRPr="004F1452" w:rsidRDefault="00A96C7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824E50C" w14:textId="4CEE5A0E" w:rsidR="00A96C7F" w:rsidRPr="004F1452" w:rsidRDefault="0035769D" w:rsidP="004F1452">
            <w:pPr>
              <w:pStyle w:val="ListParagraph"/>
              <w:numPr>
                <w:ilvl w:val="0"/>
                <w:numId w:val="25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 xml:space="preserve">Check with my parents and ask for their permission before </w:t>
            </w:r>
            <w:r w:rsidR="0097055D" w:rsidRPr="004F1452">
              <w:rPr>
                <w:rFonts w:ascii="Ebrima" w:hAnsi="Ebrima" w:cs="Arial"/>
                <w:b/>
                <w:szCs w:val="24"/>
              </w:rPr>
              <w:t>paying for a feature</w:t>
            </w:r>
            <w:r w:rsidRPr="004F1452">
              <w:rPr>
                <w:rFonts w:ascii="Ebrima" w:hAnsi="Ebrima" w:cs="Arial"/>
                <w:b/>
                <w:szCs w:val="24"/>
              </w:rPr>
              <w:t xml:space="preserve"> in a game or app</w:t>
            </w:r>
            <w:r w:rsidR="0003123D" w:rsidRPr="004F1452">
              <w:rPr>
                <w:rFonts w:ascii="Ebrima" w:hAnsi="Ebrima" w:cs="Arial"/>
                <w:b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A73EFED" w14:textId="77777777" w:rsidR="00A96C7F" w:rsidRPr="004F1452" w:rsidRDefault="00A96C7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6D2C28" w:rsidRPr="00E32C9C" w14:paraId="54C93EEF" w14:textId="4029028F" w:rsidTr="008B6FE2">
        <w:trPr>
          <w:trHeight w:val="524"/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21DDA77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E52CFFD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A01DEB3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053EC83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6D2C28" w:rsidRPr="00E32C9C" w14:paraId="10A87FCA" w14:textId="2DD94FF9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78042B9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E8C7C44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6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E87F401" w14:textId="30326938" w:rsidR="006D2C28" w:rsidRPr="004F1452" w:rsidRDefault="00032F6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Rakesh has received a call from someone claiming to be a bank manager. He a</w:t>
            </w:r>
            <w:r w:rsidR="0097055D" w:rsidRPr="004F1452">
              <w:rPr>
                <w:rFonts w:ascii="Ebrima" w:hAnsi="Ebrima" w:cs="Arial"/>
                <w:szCs w:val="24"/>
              </w:rPr>
              <w:t>sks him</w:t>
            </w:r>
            <w:r w:rsidRPr="004F1452">
              <w:rPr>
                <w:rFonts w:ascii="Ebrima" w:hAnsi="Ebrima" w:cs="Arial"/>
                <w:szCs w:val="24"/>
              </w:rPr>
              <w:t xml:space="preserve"> to share his </w:t>
            </w:r>
            <w:r w:rsidR="0097055D" w:rsidRPr="004F1452">
              <w:rPr>
                <w:rFonts w:ascii="Ebrima" w:hAnsi="Ebrima" w:cs="Arial"/>
                <w:szCs w:val="24"/>
              </w:rPr>
              <w:t xml:space="preserve">bank account </w:t>
            </w:r>
            <w:r w:rsidRPr="004F1452">
              <w:rPr>
                <w:rFonts w:ascii="Ebrima" w:hAnsi="Ebrima" w:cs="Arial"/>
                <w:szCs w:val="24"/>
              </w:rPr>
              <w:t xml:space="preserve">and </w:t>
            </w:r>
            <w:r w:rsidR="0097055D" w:rsidRPr="004F1452">
              <w:rPr>
                <w:rFonts w:ascii="Ebrima" w:hAnsi="Ebrima" w:cs="Arial"/>
                <w:szCs w:val="24"/>
              </w:rPr>
              <w:t xml:space="preserve">credit card </w:t>
            </w:r>
            <w:r w:rsidRPr="004F1452">
              <w:rPr>
                <w:rFonts w:ascii="Ebrima" w:hAnsi="Ebrima" w:cs="Arial"/>
                <w:szCs w:val="24"/>
              </w:rPr>
              <w:t xml:space="preserve">details </w:t>
            </w:r>
            <w:r w:rsidR="0097055D" w:rsidRPr="004F1452">
              <w:rPr>
                <w:rFonts w:ascii="Ebrima" w:hAnsi="Ebrima" w:cs="Arial"/>
                <w:szCs w:val="24"/>
              </w:rPr>
              <w:t>otherwise</w:t>
            </w:r>
            <w:r w:rsidRPr="004F1452">
              <w:rPr>
                <w:rFonts w:ascii="Ebrima" w:hAnsi="Ebrima" w:cs="Arial"/>
                <w:szCs w:val="24"/>
              </w:rPr>
              <w:t xml:space="preserve"> his account would be blocked with immediate effect. What should he do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BEFA1C1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04DDC9B5" w14:textId="692718CF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03123D" w:rsidRPr="00E32C9C" w14:paraId="7F4724B0" w14:textId="2DE3A38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B3B2F6B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896D6D8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F3A6BD1" w14:textId="284A6E22" w:rsidR="0003123D" w:rsidRPr="004F1452" w:rsidRDefault="000E5EB2" w:rsidP="004F1452">
            <w:pPr>
              <w:pStyle w:val="ListParagraph"/>
              <w:numPr>
                <w:ilvl w:val="0"/>
                <w:numId w:val="8"/>
              </w:numPr>
              <w:spacing w:beforeLines="40" w:before="96" w:afterLines="40" w:after="96" w:line="276" w:lineRule="auto"/>
              <w:ind w:left="664" w:hanging="567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Avoid sharing bank account and credit card details</w:t>
            </w:r>
            <w:r w:rsidR="0097055D" w:rsidRPr="004F1452">
              <w:rPr>
                <w:rFonts w:ascii="Ebrima" w:hAnsi="Ebrima" w:cs="Arial"/>
                <w:szCs w:val="24"/>
              </w:rPr>
              <w:t xml:space="preserve"> with the person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105490A" w14:textId="77777777" w:rsidR="0003123D" w:rsidRPr="004F1452" w:rsidRDefault="0003123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03123D" w:rsidRPr="00B72200" w14:paraId="576471A8" w14:textId="06177E38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7576633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EF8B2E2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1EC47B" w14:textId="7843DB5B" w:rsidR="0003123D" w:rsidRPr="004F1452" w:rsidRDefault="000E5EB2" w:rsidP="004F1452">
            <w:pPr>
              <w:pStyle w:val="ListParagraph"/>
              <w:numPr>
                <w:ilvl w:val="0"/>
                <w:numId w:val="8"/>
              </w:numPr>
              <w:spacing w:beforeLines="40" w:before="96" w:afterLines="40" w:after="96" w:line="276" w:lineRule="auto"/>
              <w:ind w:left="664" w:hanging="567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Immediately call the bank and verify</w:t>
            </w:r>
            <w:r w:rsidR="0097055D" w:rsidRPr="004F1452">
              <w:rPr>
                <w:rFonts w:ascii="Ebrima" w:hAnsi="Ebrima" w:cs="Arial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51CB89" w14:textId="77777777" w:rsidR="0003123D" w:rsidRPr="004F1452" w:rsidRDefault="0003123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03123D" w:rsidRPr="00B72200" w14:paraId="4BB63C73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F985943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2A51CB5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4B1C88" w14:textId="3F96D3B0" w:rsidR="0003123D" w:rsidRPr="004F1452" w:rsidRDefault="000E5EB2" w:rsidP="004F1452">
            <w:pPr>
              <w:pStyle w:val="ListParagraph"/>
              <w:numPr>
                <w:ilvl w:val="0"/>
                <w:numId w:val="8"/>
              </w:numPr>
              <w:spacing w:beforeLines="40" w:before="96" w:afterLines="40" w:after="96" w:line="276" w:lineRule="auto"/>
              <w:ind w:left="664" w:hanging="567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Report this incident to the bank and service provider</w:t>
            </w:r>
            <w:r w:rsidR="0097055D" w:rsidRPr="004F1452">
              <w:rPr>
                <w:rFonts w:ascii="Ebrima" w:hAnsi="Ebrima" w:cs="Arial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923989" w14:textId="77777777" w:rsidR="0003123D" w:rsidRPr="004F1452" w:rsidRDefault="0003123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03123D" w:rsidRPr="00B72200" w14:paraId="72CE8CD4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939E61D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D3DB450" w14:textId="77777777" w:rsidR="0003123D" w:rsidRPr="004F1452" w:rsidRDefault="0003123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3B295F" w14:textId="300EF153" w:rsidR="0003123D" w:rsidRPr="004F1452" w:rsidRDefault="000E5EB2" w:rsidP="004F1452">
            <w:pPr>
              <w:pStyle w:val="ListParagraph"/>
              <w:numPr>
                <w:ilvl w:val="0"/>
                <w:numId w:val="8"/>
              </w:numPr>
              <w:spacing w:beforeLines="40" w:before="96" w:afterLines="40" w:after="96" w:line="276" w:lineRule="auto"/>
              <w:ind w:left="664" w:hanging="567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All of these</w:t>
            </w:r>
            <w:r w:rsidR="0097055D" w:rsidRPr="004F1452">
              <w:rPr>
                <w:rFonts w:ascii="Ebrima" w:hAnsi="Ebrima" w:cs="Arial"/>
                <w:b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AEDFD9" w14:textId="77777777" w:rsidR="0003123D" w:rsidRPr="004F1452" w:rsidRDefault="0003123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A276CA" w:rsidRPr="00E32C9C" w14:paraId="37FDBFA0" w14:textId="1579085E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369251B" w14:textId="77777777" w:rsidR="00A276CA" w:rsidRPr="004F1452" w:rsidRDefault="00A276C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3C145F1" w14:textId="77777777" w:rsidR="00A276CA" w:rsidRPr="004F1452" w:rsidRDefault="00A276CA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1DE598" w14:textId="41E9EB4C" w:rsidR="00A276CA" w:rsidRPr="004F1452" w:rsidRDefault="00A276C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FF0000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F42C94D" w14:textId="77777777" w:rsidR="00A276CA" w:rsidRPr="004F1452" w:rsidRDefault="00A276CA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color w:val="FF0000"/>
                <w:szCs w:val="24"/>
              </w:rPr>
            </w:pPr>
          </w:p>
        </w:tc>
      </w:tr>
      <w:tr w:rsidR="006D2C28" w:rsidRPr="00E32C9C" w14:paraId="48E1E12C" w14:textId="77CEAF61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CAD3AF0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CBACC8C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7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545FC03" w14:textId="1AC355AC" w:rsidR="006D2C28" w:rsidRPr="004F1452" w:rsidRDefault="001078C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Ajay has created an account on a social media platform.</w:t>
            </w:r>
            <w:r w:rsidRPr="004F1452">
              <w:rPr>
                <w:rFonts w:ascii="Ebrima" w:hAnsi="Ebrima"/>
                <w:szCs w:val="24"/>
              </w:rPr>
              <w:t xml:space="preserve"> </w:t>
            </w:r>
            <w:r w:rsidR="002A30B7" w:rsidRPr="004F1452">
              <w:rPr>
                <w:rFonts w:ascii="Ebrima" w:hAnsi="Ebrima" w:cs="Arial"/>
                <w:color w:val="000000" w:themeColor="text1"/>
                <w:szCs w:val="24"/>
              </w:rPr>
              <w:t>Why do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 you think he should </w:t>
            </w:r>
            <w:r w:rsidR="00D36806"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not</w:t>
            </w:r>
            <w:r w:rsidR="00D36806"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 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use his date of birth as a password for his account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B1B5245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4F2B06F0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1078CF" w:rsidRPr="00E32C9C" w14:paraId="2D75510D" w14:textId="3E6EA903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C8825E9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E2315B7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CDAB598" w14:textId="5C0E3F72" w:rsidR="001078CF" w:rsidRPr="004F1452" w:rsidRDefault="001078CF" w:rsidP="004F1452">
            <w:pPr>
              <w:pStyle w:val="ListParagraph"/>
              <w:numPr>
                <w:ilvl w:val="0"/>
                <w:numId w:val="26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It </w:t>
            </w:r>
            <w:r w:rsidR="00D36806" w:rsidRPr="004F1452">
              <w:rPr>
                <w:rFonts w:ascii="Ebrima" w:hAnsi="Ebrima" w:cs="Arial"/>
                <w:color w:val="000000" w:themeColor="text1"/>
                <w:szCs w:val="24"/>
              </w:rPr>
              <w:t>is not a cool password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656A2CB" w14:textId="77777777" w:rsidR="001078CF" w:rsidRPr="004F1452" w:rsidRDefault="001078C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1078CF" w:rsidRPr="00B72200" w14:paraId="698F6D21" w14:textId="2F937CC5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8B3287B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C24B878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85E6D2F" w14:textId="6789BD09" w:rsidR="001078CF" w:rsidRPr="004F1452" w:rsidRDefault="00D36806" w:rsidP="004F1452">
            <w:pPr>
              <w:pStyle w:val="ListParagraph"/>
              <w:numPr>
                <w:ilvl w:val="0"/>
                <w:numId w:val="26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I</w:t>
            </w:r>
            <w:r w:rsidR="001078CF"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t can be easily hacked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82651EF" w14:textId="77777777" w:rsidR="001078CF" w:rsidRPr="004F1452" w:rsidRDefault="001078C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1078CF" w:rsidRPr="00B72200" w14:paraId="230565A8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853CCE5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1E85FD5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AB144ED" w14:textId="7249CE83" w:rsidR="001078CF" w:rsidRPr="004F1452" w:rsidRDefault="00D36806" w:rsidP="004F1452">
            <w:pPr>
              <w:pStyle w:val="ListParagraph"/>
              <w:numPr>
                <w:ilvl w:val="0"/>
                <w:numId w:val="26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You can use anything as a password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DADE3B5" w14:textId="77777777" w:rsidR="001078CF" w:rsidRPr="004F1452" w:rsidRDefault="001078C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1078CF" w:rsidRPr="00B72200" w14:paraId="1D186920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1199BC6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E79C82E" w14:textId="77777777" w:rsidR="001078CF" w:rsidRPr="004F1452" w:rsidRDefault="001078C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10170F7" w14:textId="7BC57559" w:rsidR="001078CF" w:rsidRPr="004F1452" w:rsidRDefault="001078CF" w:rsidP="004F1452">
            <w:pPr>
              <w:pStyle w:val="ListParagraph"/>
              <w:numPr>
                <w:ilvl w:val="0"/>
                <w:numId w:val="26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It does not really matter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F578F12" w14:textId="77777777" w:rsidR="001078CF" w:rsidRPr="004F1452" w:rsidRDefault="001078C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6D2C28" w:rsidRPr="00E32C9C" w14:paraId="5FA6CE15" w14:textId="2ACA76AB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E5A68A6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D6D8418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D7153C0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4373CFD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6D2C28" w:rsidRPr="00E32C9C" w14:paraId="2E9751E0" w14:textId="6CF9028D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D3CD399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18E5180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8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BD968D4" w14:textId="5DC02F49" w:rsidR="006D2C28" w:rsidRPr="004F1452" w:rsidRDefault="00C873B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You see someone being bullied online with hurtful comments on his looks. You don't know this person but there are a lot of people joining in with </w:t>
            </w:r>
            <w:r w:rsidR="00D36806"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similar 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comments. What should you do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9235D8A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27E3CCAA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032B5C" w:rsidRPr="00E32C9C" w14:paraId="71563DD6" w14:textId="07822C19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E2CD570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9052C71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548B50B" w14:textId="545BC67D" w:rsidR="00032B5C" w:rsidRPr="004F1452" w:rsidRDefault="00032B5C" w:rsidP="004F1452">
            <w:pPr>
              <w:pStyle w:val="ListParagraph"/>
              <w:numPr>
                <w:ilvl w:val="0"/>
                <w:numId w:val="28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Jo</w:t>
            </w:r>
            <w:r w:rsidR="002A30B7" w:rsidRPr="004F1452">
              <w:rPr>
                <w:rFonts w:ascii="Ebrima" w:hAnsi="Ebrima" w:cs="Arial"/>
                <w:color w:val="000000" w:themeColor="text1"/>
                <w:szCs w:val="24"/>
              </w:rPr>
              <w:t>in in and say something hurtful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7E26B1D" w14:textId="77777777" w:rsidR="00032B5C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032B5C" w:rsidRPr="004C374E" w14:paraId="3FE54F45" w14:textId="0E36E7BF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48F2897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314E76B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500846E" w14:textId="577D2557" w:rsidR="00032B5C" w:rsidRPr="004F1452" w:rsidRDefault="00032B5C" w:rsidP="004F1452">
            <w:pPr>
              <w:pStyle w:val="ListParagraph"/>
              <w:numPr>
                <w:ilvl w:val="0"/>
                <w:numId w:val="28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Share it with your friends as you think it’s funny</w:t>
            </w:r>
            <w:r w:rsidR="002A30B7" w:rsidRPr="004F1452">
              <w:rPr>
                <w:rFonts w:ascii="Ebrima" w:hAnsi="Ebrima" w:cs="Arial"/>
                <w:color w:val="000000" w:themeColor="text1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B654EF2" w14:textId="77777777" w:rsidR="00032B5C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032B5C" w:rsidRPr="004C374E" w14:paraId="64A1C861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33A2821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92239D5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1114A91" w14:textId="5ABB1B8D" w:rsidR="00032B5C" w:rsidRPr="004F1452" w:rsidRDefault="00032B5C" w:rsidP="004F1452">
            <w:pPr>
              <w:pStyle w:val="ListParagraph"/>
              <w:numPr>
                <w:ilvl w:val="0"/>
                <w:numId w:val="28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Report it and post a positive comment</w:t>
            </w:r>
            <w:r w:rsidR="002A30B7"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F665A45" w14:textId="77777777" w:rsidR="00032B5C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032B5C" w:rsidRPr="004C374E" w14:paraId="25EFDBF2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D91293D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4E7CBD9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B8410A2" w14:textId="41702459" w:rsidR="00032B5C" w:rsidRPr="004F1452" w:rsidRDefault="002A30B7" w:rsidP="004F1452">
            <w:pPr>
              <w:pStyle w:val="ListParagraph"/>
              <w:numPr>
                <w:ilvl w:val="0"/>
                <w:numId w:val="28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L</w:t>
            </w:r>
            <w:r w:rsidR="00A47113" w:rsidRPr="004F1452">
              <w:rPr>
                <w:rFonts w:ascii="Ebrima" w:hAnsi="Ebrima" w:cs="Arial"/>
                <w:color w:val="000000" w:themeColor="text1"/>
                <w:szCs w:val="24"/>
              </w:rPr>
              <w:t>ike the negative comm</w:t>
            </w:r>
            <w:r w:rsidR="00032B5C" w:rsidRPr="004F1452">
              <w:rPr>
                <w:rFonts w:ascii="Ebrima" w:hAnsi="Ebrima" w:cs="Arial"/>
                <w:color w:val="000000" w:themeColor="text1"/>
                <w:szCs w:val="24"/>
              </w:rPr>
              <w:t>ents</w:t>
            </w: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47EF7A8" w14:textId="77777777" w:rsidR="00032B5C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6D2C28" w:rsidRPr="00E32C9C" w14:paraId="473473FF" w14:textId="38C92601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B1EE5B4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B5F09D9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809B369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7C3B567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6D2C28" w:rsidRPr="00E32C9C" w14:paraId="0145AD99" w14:textId="5FD2C484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252E7F6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199988B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9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C7DCD9B" w14:textId="7AC698B7" w:rsidR="006D2C28" w:rsidRPr="004F1452" w:rsidRDefault="00A276C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Seema is a member of the Class VII WhatsApp group. One of her classmate creates a separate WhatsAp</w:t>
            </w:r>
            <w:r w:rsidR="005B680B" w:rsidRPr="004F1452">
              <w:rPr>
                <w:rFonts w:ascii="Ebrima" w:hAnsi="Ebrima" w:cs="Arial"/>
                <w:color w:val="000000" w:themeColor="text1"/>
                <w:szCs w:val="24"/>
              </w:rPr>
              <w:t>p group to purposefully isolate her and say mean things about her in that group. Identify the type of cyber bullying involved in this scenario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A999AED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33C9EA79" w14:textId="44F232F4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5B680B" w:rsidRPr="00E32C9C" w14:paraId="40396DC5" w14:textId="77777777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3BF70F1" w14:textId="77777777" w:rsidR="005B680B" w:rsidRPr="004F1452" w:rsidRDefault="005B680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25C920A" w14:textId="77777777" w:rsidR="005B680B" w:rsidRPr="004F1452" w:rsidRDefault="005B680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470FA2" w14:textId="21F3780B" w:rsidR="005B680B" w:rsidRPr="004F1452" w:rsidRDefault="005B680B" w:rsidP="004F1452">
            <w:pPr>
              <w:pStyle w:val="ListParagraph"/>
              <w:numPr>
                <w:ilvl w:val="0"/>
                <w:numId w:val="30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Outing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5B3DDC" w14:textId="7687B68A" w:rsidR="005B680B" w:rsidRPr="004F1452" w:rsidRDefault="005B680B" w:rsidP="004F1452">
            <w:pPr>
              <w:pStyle w:val="ListParagraph"/>
              <w:numPr>
                <w:ilvl w:val="0"/>
                <w:numId w:val="30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Exclusion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B60EB8E" w14:textId="77777777" w:rsidR="005B680B" w:rsidRPr="004F1452" w:rsidRDefault="005B680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5B680B" w:rsidRPr="00E32C9C" w14:paraId="58E28CAF" w14:textId="77777777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AECA115" w14:textId="77777777" w:rsidR="005B680B" w:rsidRPr="004F1452" w:rsidRDefault="005B680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2ECA920" w14:textId="77777777" w:rsidR="005B680B" w:rsidRPr="004F1452" w:rsidRDefault="005B680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A6116B" w14:textId="3A1F8B83" w:rsidR="005B680B" w:rsidRPr="004F1452" w:rsidRDefault="005B680B" w:rsidP="004F1452">
            <w:pPr>
              <w:pStyle w:val="ListParagraph"/>
              <w:numPr>
                <w:ilvl w:val="0"/>
                <w:numId w:val="30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Harrassment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210C44" w14:textId="66A5C002" w:rsidR="005B680B" w:rsidRPr="004F1452" w:rsidRDefault="005B680B" w:rsidP="004F1452">
            <w:pPr>
              <w:pStyle w:val="ListParagraph"/>
              <w:numPr>
                <w:ilvl w:val="0"/>
                <w:numId w:val="30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Flaming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AE045CD" w14:textId="77777777" w:rsidR="005B680B" w:rsidRPr="004F1452" w:rsidRDefault="005B680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A47113" w:rsidRPr="00E32C9C" w14:paraId="7ED8F852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63BECCB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3F7EBB5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91A4EEE" w14:textId="77777777" w:rsidR="00A47113" w:rsidRPr="004F1452" w:rsidRDefault="00A47113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152C193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6D2C28" w:rsidRPr="00E32C9C" w14:paraId="43D71E02" w14:textId="22DC80F9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9775207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192AEE3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0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34BF3DB" w14:textId="6DAA4E45" w:rsidR="006D2C28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Someone at school </w:t>
            </w:r>
            <w:r w:rsidR="002A30B7"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>records</w:t>
            </w: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 an embarrassing video of a classmate </w:t>
            </w:r>
            <w:r w:rsidR="002A30B7"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>when he</w:t>
            </w: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 slipped and fell down the stairs. They send the video </w:t>
            </w:r>
            <w:r w:rsidR="002A30B7"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to some of the students in the </w:t>
            </w: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school and you </w:t>
            </w:r>
            <w:r w:rsidR="002A30B7"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also </w:t>
            </w: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>receive</w:t>
            </w:r>
            <w:r w:rsidR="002A30B7"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>d</w:t>
            </w: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 it. What </w:t>
            </w:r>
            <w:r w:rsidR="002A30B7"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>should</w:t>
            </w:r>
            <w:r w:rsidRPr="004F1452">
              <w:rPr>
                <w:rFonts w:ascii="Ebrima" w:hAnsi="Ebrima" w:cs="Arial"/>
                <w:bCs/>
                <w:color w:val="000000" w:themeColor="text1"/>
                <w:szCs w:val="24"/>
              </w:rPr>
              <w:t xml:space="preserve"> you do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42DD519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004C970B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032B5C" w:rsidRPr="00E32C9C" w14:paraId="488FC72D" w14:textId="407C9ECF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EA70513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87A7547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EF56E28" w14:textId="21FBA7E5" w:rsidR="00032B5C" w:rsidRPr="004F1452" w:rsidRDefault="00A47113" w:rsidP="004F1452">
            <w:pPr>
              <w:pStyle w:val="ListParagraph"/>
              <w:numPr>
                <w:ilvl w:val="0"/>
                <w:numId w:val="29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 xml:space="preserve">Inform a teacher or </w:t>
            </w:r>
            <w:r w:rsidR="002A30B7"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p</w:t>
            </w:r>
            <w:r w:rsidRPr="004F1452">
              <w:rPr>
                <w:rFonts w:ascii="Ebrima" w:hAnsi="Ebrima" w:cs="Arial"/>
                <w:b/>
                <w:color w:val="000000" w:themeColor="text1"/>
                <w:szCs w:val="24"/>
              </w:rPr>
              <w:t>arent about it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7E54DF5" w14:textId="77777777" w:rsidR="00032B5C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032B5C" w:rsidRPr="00AB1E2F" w14:paraId="6344AFEF" w14:textId="4B7F164B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ED8F099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39302F5" w14:textId="77777777" w:rsidR="00032B5C" w:rsidRPr="004F1452" w:rsidRDefault="00032B5C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0D33FD6" w14:textId="7155550D" w:rsidR="00032B5C" w:rsidRPr="004F1452" w:rsidRDefault="00A47113" w:rsidP="004F1452">
            <w:pPr>
              <w:pStyle w:val="ListParagraph"/>
              <w:numPr>
                <w:ilvl w:val="0"/>
                <w:numId w:val="29"/>
              </w:num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>Laugh and forward it to others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587215F" w14:textId="77777777" w:rsidR="00032B5C" w:rsidRPr="004F1452" w:rsidRDefault="00032B5C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A47113" w:rsidRPr="00AB1E2F" w14:paraId="09BCA367" w14:textId="3265C71D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D1AA04A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1841B23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E20C1EE" w14:textId="02297964" w:rsidR="00A47113" w:rsidRPr="004F1452" w:rsidRDefault="00A47113" w:rsidP="004F1452">
            <w:pPr>
              <w:pStyle w:val="ListParagraph"/>
              <w:numPr>
                <w:ilvl w:val="0"/>
                <w:numId w:val="29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W</w:t>
            </w:r>
            <w:r w:rsidR="002A30B7" w:rsidRPr="004F1452">
              <w:rPr>
                <w:rFonts w:ascii="Ebrima" w:hAnsi="Ebrima" w:cs="Arial"/>
                <w:szCs w:val="24"/>
              </w:rPr>
              <w:t xml:space="preserve">atch </w:t>
            </w:r>
            <w:r w:rsidRPr="004F1452">
              <w:rPr>
                <w:rFonts w:ascii="Ebrima" w:hAnsi="Ebrima" w:cs="Arial"/>
                <w:szCs w:val="24"/>
              </w:rPr>
              <w:t>it but not forward it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5946C5F" w14:textId="77777777" w:rsidR="00A47113" w:rsidRPr="004F1452" w:rsidRDefault="00A47113" w:rsidP="004F1452">
            <w:pPr>
              <w:pStyle w:val="ListParagraph"/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A47113" w:rsidRPr="00AB1E2F" w14:paraId="798A0B96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61C6D1B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B9251D8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75A8551" w14:textId="4049B960" w:rsidR="00A47113" w:rsidRPr="004F1452" w:rsidRDefault="00A47113" w:rsidP="004F1452">
            <w:pPr>
              <w:pStyle w:val="ListParagraph"/>
              <w:numPr>
                <w:ilvl w:val="0"/>
                <w:numId w:val="29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Post a funny comment on it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6B93098" w14:textId="77777777" w:rsidR="00A47113" w:rsidRPr="004F1452" w:rsidRDefault="00A47113" w:rsidP="004F1452">
            <w:pPr>
              <w:pStyle w:val="ListParagraph"/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A47113" w:rsidRPr="00AB1E2F" w14:paraId="2AC8B0EB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1F1F30C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A060EEB" w14:textId="77777777" w:rsidR="00A47113" w:rsidRPr="004F1452" w:rsidRDefault="00A4711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5771500" w14:textId="77777777" w:rsidR="00A47113" w:rsidRPr="004F1452" w:rsidRDefault="00A47113" w:rsidP="004F1452">
            <w:pPr>
              <w:pStyle w:val="ListParagraph"/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46D93B6" w14:textId="77777777" w:rsidR="00A47113" w:rsidRPr="004F1452" w:rsidRDefault="00A47113" w:rsidP="004F1452">
            <w:pPr>
              <w:pStyle w:val="ListParagraph"/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6D2C28" w:rsidRPr="00E32C9C" w14:paraId="5F06F8B5" w14:textId="658FDAC4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EB404E3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B2C2F75" w14:textId="20DFC112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1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925A824" w14:textId="5537F171" w:rsidR="006D2C28" w:rsidRPr="004F1452" w:rsidRDefault="000E5EB2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When you present someone else’s work or ideas as your own without acknowledging the author, it is known as ________________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CC85AEC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5AC87FA5" w14:textId="4BDD1DAD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6D2C28" w:rsidRPr="00E32C9C" w14:paraId="6E4C189E" w14:textId="0D117C3B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98019B0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26637ED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167C4169" w14:textId="50C668E8" w:rsidR="006D2C28" w:rsidRPr="004F1452" w:rsidRDefault="006D2C28" w:rsidP="004F1452">
            <w:pPr>
              <w:pStyle w:val="ListParagraph"/>
              <w:numPr>
                <w:ilvl w:val="0"/>
                <w:numId w:val="13"/>
              </w:numPr>
              <w:spacing w:beforeLines="40" w:before="96" w:afterLines="40" w:after="96" w:line="276" w:lineRule="auto"/>
              <w:ind w:left="351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color w:val="000000" w:themeColor="text1"/>
                <w:szCs w:val="24"/>
              </w:rPr>
              <w:t xml:space="preserve">    </w:t>
            </w:r>
            <w:r w:rsidR="000E5EB2" w:rsidRPr="004F1452">
              <w:rPr>
                <w:rFonts w:ascii="Ebrima" w:hAnsi="Ebrima" w:cs="Arial"/>
                <w:szCs w:val="24"/>
              </w:rPr>
              <w:t>Phishing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E62978" w14:textId="7D36F6DB" w:rsidR="006D2C28" w:rsidRPr="004F1452" w:rsidRDefault="000E5EB2" w:rsidP="004F1452">
            <w:pPr>
              <w:pStyle w:val="ListParagraph"/>
              <w:numPr>
                <w:ilvl w:val="0"/>
                <w:numId w:val="13"/>
              </w:numPr>
              <w:spacing w:beforeLines="40" w:before="96" w:afterLines="40" w:after="96" w:line="276" w:lineRule="auto"/>
              <w:ind w:left="664" w:hanging="567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acking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2D79FF9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color w:val="000000" w:themeColor="text1"/>
                <w:szCs w:val="24"/>
              </w:rPr>
            </w:pPr>
          </w:p>
        </w:tc>
      </w:tr>
      <w:tr w:rsidR="006D2C28" w:rsidRPr="00E32C9C" w14:paraId="02489C29" w14:textId="45AB7916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85950C4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57C7AA6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379E721" w14:textId="1F70AFAD" w:rsidR="006D2C28" w:rsidRPr="004F1452" w:rsidRDefault="000E5EB2" w:rsidP="004F1452">
            <w:pPr>
              <w:pStyle w:val="ListParagraph"/>
              <w:numPr>
                <w:ilvl w:val="0"/>
                <w:numId w:val="13"/>
              </w:numPr>
              <w:spacing w:beforeLines="40" w:before="96" w:afterLines="40" w:after="96" w:line="276" w:lineRule="auto"/>
              <w:ind w:left="579" w:hanging="579"/>
              <w:rPr>
                <w:rFonts w:ascii="Ebrima" w:hAnsi="Ebrima" w:cs="Arial"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Cyber bullying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6A4B900" w14:textId="20B17E27" w:rsidR="006D2C28" w:rsidRPr="004F1452" w:rsidRDefault="000E5EB2" w:rsidP="004F1452">
            <w:pPr>
              <w:pStyle w:val="ListParagraph"/>
              <w:numPr>
                <w:ilvl w:val="0"/>
                <w:numId w:val="13"/>
              </w:numPr>
              <w:spacing w:beforeLines="40" w:before="96" w:afterLines="40" w:after="96" w:line="276" w:lineRule="auto"/>
              <w:ind w:left="664" w:hanging="567"/>
              <w:rPr>
                <w:rFonts w:ascii="Ebrima" w:hAnsi="Ebrima" w:cs="Arial"/>
                <w:b/>
                <w:color w:val="000000" w:themeColor="text1"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Plagiarism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E5120F9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000000" w:themeColor="text1"/>
                <w:szCs w:val="24"/>
              </w:rPr>
            </w:pPr>
          </w:p>
        </w:tc>
      </w:tr>
      <w:tr w:rsidR="006D2C28" w:rsidRPr="00E32C9C" w14:paraId="67162BFF" w14:textId="52C3C983" w:rsidTr="008B6FE2">
        <w:trPr>
          <w:trHeight w:val="290"/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69B839F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715437C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5CA928F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C16823A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6D2C28" w:rsidRPr="00E32C9C" w14:paraId="6A34A192" w14:textId="7866F63A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8A2D623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9FDEA42" w14:textId="2B2FD92D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2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D10D53F" w14:textId="52BC6760" w:rsidR="006D2C28" w:rsidRPr="004F1452" w:rsidRDefault="003C18E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You have received a message that says </w:t>
            </w:r>
            <w:r w:rsidRPr="004F1452">
              <w:rPr>
                <w:rFonts w:ascii="Ebrima" w:hAnsi="Ebrima" w:cs="Arial"/>
                <w:b/>
                <w:szCs w:val="24"/>
              </w:rPr>
              <w:t xml:space="preserve">‘Congrats!!! You have won a free holiday package to Maldives. Click on </w:t>
            </w:r>
            <w:r w:rsidR="00D36806" w:rsidRPr="004F1452">
              <w:rPr>
                <w:rFonts w:ascii="Ebrima" w:hAnsi="Ebrima" w:cs="Arial"/>
                <w:b/>
                <w:szCs w:val="24"/>
              </w:rPr>
              <w:t xml:space="preserve">the </w:t>
            </w:r>
            <w:r w:rsidRPr="004F1452">
              <w:rPr>
                <w:rFonts w:ascii="Ebrima" w:hAnsi="Ebrima" w:cs="Arial"/>
                <w:b/>
                <w:szCs w:val="24"/>
              </w:rPr>
              <w:t>link given below to avail the offer’</w:t>
            </w:r>
            <w:r w:rsidRPr="004F1452">
              <w:rPr>
                <w:rFonts w:ascii="Ebrima" w:hAnsi="Ebrima" w:cs="Arial"/>
                <w:szCs w:val="24"/>
              </w:rPr>
              <w:t xml:space="preserve">. What </w:t>
            </w:r>
            <w:r w:rsidR="00D36806" w:rsidRPr="004F1452">
              <w:rPr>
                <w:rFonts w:ascii="Ebrima" w:hAnsi="Ebrima" w:cs="Arial"/>
                <w:szCs w:val="24"/>
              </w:rPr>
              <w:t>should</w:t>
            </w:r>
            <w:r w:rsidRPr="004F1452">
              <w:rPr>
                <w:rFonts w:ascii="Ebrima" w:hAnsi="Ebrima" w:cs="Arial"/>
                <w:szCs w:val="24"/>
              </w:rPr>
              <w:t xml:space="preserve"> you do 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E57051F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  <w:p w14:paraId="2100FD71" w14:textId="402B0B23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3C18E6" w:rsidRPr="00E32C9C" w14:paraId="7C05DABC" w14:textId="194A1D3C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0274691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DCAEB0F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B799133" w14:textId="5DEBD72C" w:rsidR="003C18E6" w:rsidRPr="004F1452" w:rsidRDefault="003C18E6" w:rsidP="004F1452">
            <w:pPr>
              <w:pStyle w:val="ListParagraph"/>
              <w:numPr>
                <w:ilvl w:val="0"/>
                <w:numId w:val="14"/>
              </w:numPr>
              <w:tabs>
                <w:tab w:val="left" w:pos="742"/>
              </w:tabs>
              <w:spacing w:beforeLines="40" w:before="96" w:afterLines="40" w:after="96" w:line="276" w:lineRule="auto"/>
              <w:ind w:left="317" w:hanging="284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 Click the link to avail the offer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B5053BF" w14:textId="77777777" w:rsidR="003C18E6" w:rsidRPr="004F1452" w:rsidRDefault="003C18E6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3C18E6" w:rsidRPr="00E32C9C" w14:paraId="2129631D" w14:textId="7A211061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7A54C85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B754548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8774D79" w14:textId="7CA1D042" w:rsidR="003C18E6" w:rsidRPr="004F1452" w:rsidRDefault="003C18E6" w:rsidP="004F1452">
            <w:pPr>
              <w:pStyle w:val="ListParagraph"/>
              <w:numPr>
                <w:ilvl w:val="0"/>
                <w:numId w:val="14"/>
              </w:numPr>
              <w:tabs>
                <w:tab w:val="left" w:pos="390"/>
              </w:tabs>
              <w:spacing w:beforeLines="40" w:before="96" w:afterLines="40" w:after="96" w:line="276" w:lineRule="auto"/>
              <w:ind w:left="317" w:hanging="284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Forward the message to your friends </w:t>
            </w:r>
            <w:r w:rsidR="00366C3A" w:rsidRPr="004F1452">
              <w:rPr>
                <w:rFonts w:ascii="Ebrima" w:hAnsi="Ebrima" w:cs="Arial"/>
                <w:szCs w:val="24"/>
              </w:rPr>
              <w:t xml:space="preserve">so that they can </w:t>
            </w:r>
            <w:r w:rsidRPr="004F1452">
              <w:rPr>
                <w:rFonts w:ascii="Ebrima" w:hAnsi="Ebrima" w:cs="Arial"/>
                <w:szCs w:val="24"/>
              </w:rPr>
              <w:t>avail the offer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17E5B9D" w14:textId="77777777" w:rsidR="003C18E6" w:rsidRPr="004F1452" w:rsidRDefault="003C18E6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3C18E6" w:rsidRPr="00E32C9C" w14:paraId="46BC2890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0A48E45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3F2A74A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F087A87" w14:textId="44CC09B0" w:rsidR="003C18E6" w:rsidRPr="004F1452" w:rsidRDefault="003C18E6" w:rsidP="004F1452">
            <w:pPr>
              <w:pStyle w:val="ListParagraph"/>
              <w:numPr>
                <w:ilvl w:val="0"/>
                <w:numId w:val="14"/>
              </w:numPr>
              <w:tabs>
                <w:tab w:val="left" w:pos="390"/>
              </w:tabs>
              <w:spacing w:beforeLines="40" w:before="96" w:afterLines="40" w:after="96" w:line="276" w:lineRule="auto"/>
              <w:ind w:left="300" w:hanging="27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 </w:t>
            </w:r>
            <w:r w:rsidR="00D36806" w:rsidRPr="004F1452">
              <w:rPr>
                <w:rFonts w:ascii="Ebrima" w:hAnsi="Ebrima" w:cs="Arial"/>
                <w:b/>
                <w:szCs w:val="24"/>
              </w:rPr>
              <w:t>Do not click on the link and r</w:t>
            </w:r>
            <w:r w:rsidRPr="004F1452">
              <w:rPr>
                <w:rFonts w:ascii="Ebrima" w:hAnsi="Ebrima" w:cs="Arial"/>
                <w:b/>
                <w:szCs w:val="24"/>
              </w:rPr>
              <w:t>eport the message</w:t>
            </w:r>
            <w:r w:rsidR="00366C3A" w:rsidRPr="004F1452">
              <w:rPr>
                <w:rFonts w:ascii="Ebrima" w:hAnsi="Ebrima" w:cs="Arial"/>
                <w:b/>
                <w:szCs w:val="24"/>
              </w:rPr>
              <w:t xml:space="preserve"> to the </w:t>
            </w:r>
            <w:r w:rsidR="00D36806" w:rsidRPr="004F1452">
              <w:rPr>
                <w:rFonts w:ascii="Ebrima" w:hAnsi="Ebrima" w:cs="Arial"/>
                <w:b/>
                <w:szCs w:val="24"/>
              </w:rPr>
              <w:t xml:space="preserve"> </w:t>
            </w:r>
            <w:r w:rsidR="00366C3A" w:rsidRPr="004F1452">
              <w:rPr>
                <w:rFonts w:ascii="Ebrima" w:hAnsi="Ebrima" w:cs="Arial"/>
                <w:b/>
                <w:szCs w:val="24"/>
              </w:rPr>
              <w:t>service provider</w:t>
            </w:r>
            <w:r w:rsidRPr="004F1452">
              <w:rPr>
                <w:rFonts w:ascii="Ebrima" w:hAnsi="Ebrima" w:cs="Arial"/>
                <w:b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351732B" w14:textId="77777777" w:rsidR="003C18E6" w:rsidRPr="004F1452" w:rsidRDefault="003C18E6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3C18E6" w:rsidRPr="00E32C9C" w14:paraId="6712CDA5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B6D0463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04E2F44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27833B9" w14:textId="5037F71D" w:rsidR="003C18E6" w:rsidRPr="004F1452" w:rsidRDefault="00D36806" w:rsidP="004F1452">
            <w:pPr>
              <w:pStyle w:val="ListParagraph"/>
              <w:numPr>
                <w:ilvl w:val="0"/>
                <w:numId w:val="14"/>
              </w:numPr>
              <w:tabs>
                <w:tab w:val="left" w:pos="390"/>
              </w:tabs>
              <w:spacing w:beforeLines="40" w:before="96" w:afterLines="40" w:after="96" w:line="276" w:lineRule="auto"/>
              <w:ind w:left="317" w:hanging="284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color w:val="000000"/>
                <w:szCs w:val="24"/>
              </w:rPr>
              <w:t>T</w:t>
            </w:r>
            <w:r w:rsidR="00032F6A" w:rsidRPr="004F1452">
              <w:rPr>
                <w:rFonts w:ascii="Ebrima" w:hAnsi="Ebrima" w:cs="Arial"/>
                <w:color w:val="000000"/>
                <w:szCs w:val="24"/>
              </w:rPr>
              <w:t>hink over it and respond later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86508E3" w14:textId="77777777" w:rsidR="003C18E6" w:rsidRPr="004F1452" w:rsidRDefault="003C18E6" w:rsidP="004F1452">
            <w:pPr>
              <w:tabs>
                <w:tab w:val="left" w:pos="742"/>
              </w:tabs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3C18E6" w:rsidRPr="00E32C9C" w14:paraId="643EB83D" w14:textId="45B96A91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BCC00FD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C4EBF40" w14:textId="77777777" w:rsidR="003C18E6" w:rsidRPr="004F1452" w:rsidRDefault="003C18E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6314595" w14:textId="77777777" w:rsidR="003C18E6" w:rsidRDefault="003C18E6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  <w:p w14:paraId="6D423221" w14:textId="77777777" w:rsidR="004F1452" w:rsidRDefault="004F1452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  <w:p w14:paraId="79F02D55" w14:textId="10216C3E" w:rsidR="004F1452" w:rsidRPr="004F1452" w:rsidRDefault="004F1452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53A17B6" w14:textId="77777777" w:rsidR="003C18E6" w:rsidRPr="004F1452" w:rsidRDefault="003C18E6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</w:tr>
      <w:tr w:rsidR="006D2C28" w:rsidRPr="00E32C9C" w14:paraId="0D75F391" w14:textId="10C399AD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52EDF84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2419F40" w14:textId="1ADFC90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3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A871AFD" w14:textId="49B82ED0" w:rsidR="006D2C28" w:rsidRPr="004F1452" w:rsidRDefault="00211A4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A lock symbol in the address bar means _____________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AEB4043" w14:textId="5C94B7CA" w:rsidR="006D2C2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</w:t>
            </w:r>
            <w:r w:rsidR="000E5EB2" w:rsidRPr="004F1452">
              <w:rPr>
                <w:rFonts w:ascii="Ebrima" w:hAnsi="Ebrima" w:cs="Arial"/>
                <w:b/>
                <w:color w:val="FF0000"/>
                <w:szCs w:val="24"/>
              </w:rPr>
              <w:t>]</w:t>
            </w:r>
          </w:p>
        </w:tc>
      </w:tr>
      <w:tr w:rsidR="002004D4" w:rsidRPr="00E32C9C" w14:paraId="7D937621" w14:textId="7842FDC6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10DBC6C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7023E4D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407AC87" w14:textId="6C71E048" w:rsidR="002004D4" w:rsidRPr="004F1452" w:rsidRDefault="00114BA0" w:rsidP="004F1452">
            <w:pPr>
              <w:pStyle w:val="ListParagraph"/>
              <w:numPr>
                <w:ilvl w:val="0"/>
                <w:numId w:val="33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the site is secur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D0E84F3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004D4" w:rsidRPr="00E32C9C" w14:paraId="46079445" w14:textId="2D9192CA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D27CDDF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B119D7C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0BFDE47" w14:textId="133F5A73" w:rsidR="002004D4" w:rsidRPr="004F1452" w:rsidRDefault="00114BA0" w:rsidP="004F1452">
            <w:pPr>
              <w:pStyle w:val="ListParagraph"/>
              <w:numPr>
                <w:ilvl w:val="0"/>
                <w:numId w:val="33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he site is blocked and cannot be accessed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4B921F4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6D2C28" w:rsidRPr="00E32C9C" w14:paraId="77972232" w14:textId="4C5FE4E6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2BCFF3B5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3C53C05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09C80C8" w14:textId="77DB1EB6" w:rsidR="006D2C28" w:rsidRPr="004F1452" w:rsidRDefault="00114BA0" w:rsidP="004F1452">
            <w:pPr>
              <w:pStyle w:val="ListParagraph"/>
              <w:numPr>
                <w:ilvl w:val="0"/>
                <w:numId w:val="33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he site is not secur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5DD2F8D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2004D4" w:rsidRPr="00E32C9C" w14:paraId="4E32C81A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A4712BE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3A6C6C2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023E21C" w14:textId="6D5BC821" w:rsidR="002004D4" w:rsidRPr="004F1452" w:rsidRDefault="00114BA0" w:rsidP="004F1452">
            <w:pPr>
              <w:pStyle w:val="ListParagraph"/>
              <w:numPr>
                <w:ilvl w:val="0"/>
                <w:numId w:val="33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you need to log in to the website with a passwor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BA619A6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78475D" w:rsidRPr="00E32C9C" w14:paraId="4D4CCAF0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D78FBB8" w14:textId="77777777" w:rsidR="0078475D" w:rsidRPr="004F1452" w:rsidRDefault="0078475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55D8EB9" w14:textId="77777777" w:rsidR="0078475D" w:rsidRPr="004F1452" w:rsidRDefault="0078475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139109E" w14:textId="77777777" w:rsidR="0078475D" w:rsidRPr="004F1452" w:rsidRDefault="0078475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53F6D31" w14:textId="77777777" w:rsidR="0078475D" w:rsidRPr="004F1452" w:rsidRDefault="0078475D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6D2C28" w:rsidRPr="00E32C9C" w14:paraId="1F2CECA6" w14:textId="22BADF43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C07E148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55A7094" w14:textId="55920ACA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4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9DCD7D" w14:textId="45C28674" w:rsidR="006D2C28" w:rsidRPr="004F1452" w:rsidRDefault="009A7ED2" w:rsidP="004F1452">
            <w:pPr>
              <w:spacing w:beforeLines="40" w:before="96" w:afterLines="40" w:after="96" w:line="276" w:lineRule="auto"/>
              <w:jc w:val="both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Surjit attended a job </w:t>
            </w:r>
            <w:r w:rsidR="0088759F" w:rsidRPr="004F1452">
              <w:rPr>
                <w:rFonts w:ascii="Ebrima" w:hAnsi="Ebrima" w:cs="Arial"/>
                <w:szCs w:val="24"/>
              </w:rPr>
              <w:t xml:space="preserve">interview at Google. After </w:t>
            </w:r>
            <w:r w:rsidR="008A4E09" w:rsidRPr="004F1452">
              <w:rPr>
                <w:rFonts w:ascii="Ebrima" w:hAnsi="Ebrima" w:cs="Arial"/>
                <w:szCs w:val="24"/>
              </w:rPr>
              <w:t>t</w:t>
            </w:r>
            <w:r w:rsidR="0088759F" w:rsidRPr="004F1452">
              <w:rPr>
                <w:rFonts w:ascii="Ebrima" w:hAnsi="Ebrima" w:cs="Arial"/>
                <w:szCs w:val="24"/>
              </w:rPr>
              <w:t xml:space="preserve">he interview, he came out and tweeted the following statement on his Twitter account ‘What a Depressing Interview!! Never met such dumb Interviewers!!###@”. </w:t>
            </w:r>
            <w:r w:rsidR="008A4E09" w:rsidRPr="004F1452">
              <w:rPr>
                <w:rFonts w:ascii="Ebrima" w:hAnsi="Ebrima" w:cs="Arial"/>
                <w:szCs w:val="24"/>
              </w:rPr>
              <w:t xml:space="preserve">He also took some pictures in the restricted area of the company and posted it on </w:t>
            </w:r>
            <w:r w:rsidR="004F1452" w:rsidRPr="004F1452">
              <w:rPr>
                <w:rFonts w:ascii="Ebrima" w:hAnsi="Ebrima" w:cs="Arial"/>
                <w:szCs w:val="24"/>
              </w:rPr>
              <w:t xml:space="preserve">his </w:t>
            </w:r>
            <w:r w:rsidR="008A4E09" w:rsidRPr="004F1452">
              <w:rPr>
                <w:rFonts w:ascii="Ebrima" w:hAnsi="Ebrima" w:cs="Arial"/>
                <w:szCs w:val="24"/>
              </w:rPr>
              <w:t xml:space="preserve">Instagram account </w:t>
            </w:r>
            <w:r w:rsidR="00ED5EA3" w:rsidRPr="004F1452">
              <w:rPr>
                <w:rFonts w:ascii="Ebrima" w:hAnsi="Ebrima" w:cs="Arial"/>
                <w:szCs w:val="24"/>
              </w:rPr>
              <w:t>and enabled</w:t>
            </w:r>
            <w:r w:rsidR="008A4E09" w:rsidRPr="004F1452">
              <w:rPr>
                <w:rFonts w:ascii="Ebrima" w:hAnsi="Ebrima" w:cs="Arial"/>
                <w:szCs w:val="24"/>
              </w:rPr>
              <w:t xml:space="preserve"> the </w:t>
            </w:r>
            <w:r w:rsidR="00ED5EA3" w:rsidRPr="004F1452">
              <w:rPr>
                <w:rFonts w:ascii="Ebrima" w:hAnsi="Ebrima" w:cs="Arial"/>
                <w:szCs w:val="24"/>
              </w:rPr>
              <w:t>check-in</w:t>
            </w:r>
            <w:r w:rsidR="008A4E09" w:rsidRPr="004F1452">
              <w:rPr>
                <w:rFonts w:ascii="Ebrima" w:hAnsi="Ebrima" w:cs="Arial"/>
                <w:szCs w:val="24"/>
              </w:rPr>
              <w:t xml:space="preserve"> feature. </w:t>
            </w:r>
            <w:r w:rsidR="0088759F" w:rsidRPr="004F1452">
              <w:rPr>
                <w:rFonts w:ascii="Ebrima" w:hAnsi="Ebrima" w:cs="Arial"/>
                <w:szCs w:val="24"/>
              </w:rPr>
              <w:t>After the interview</w:t>
            </w:r>
            <w:r w:rsidR="004F1452" w:rsidRPr="004F1452">
              <w:rPr>
                <w:rFonts w:ascii="Ebrima" w:hAnsi="Ebrima" w:cs="Arial"/>
                <w:szCs w:val="24"/>
              </w:rPr>
              <w:t>s</w:t>
            </w:r>
            <w:r w:rsidR="0088759F" w:rsidRPr="004F1452">
              <w:rPr>
                <w:rFonts w:ascii="Ebrima" w:hAnsi="Ebrima" w:cs="Arial"/>
                <w:szCs w:val="24"/>
              </w:rPr>
              <w:t xml:space="preserve"> were done, one of the members went on to check the </w:t>
            </w:r>
            <w:r w:rsidR="002D7387" w:rsidRPr="004F1452">
              <w:rPr>
                <w:rFonts w:ascii="Ebrima" w:hAnsi="Ebrima" w:cs="Arial"/>
                <w:szCs w:val="24"/>
              </w:rPr>
              <w:t>online profile</w:t>
            </w:r>
            <w:r w:rsidR="0088759F" w:rsidRPr="004F1452">
              <w:rPr>
                <w:rFonts w:ascii="Ebrima" w:hAnsi="Ebrima" w:cs="Arial"/>
                <w:szCs w:val="24"/>
              </w:rPr>
              <w:t xml:space="preserve"> of all the applicants</w:t>
            </w:r>
            <w:r w:rsidR="002D7387" w:rsidRPr="004F1452">
              <w:rPr>
                <w:rFonts w:ascii="Ebrima" w:hAnsi="Ebrima" w:cs="Arial"/>
                <w:szCs w:val="24"/>
              </w:rPr>
              <w:t xml:space="preserve"> on various social media platforms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613E24E" w14:textId="18B7BE7D" w:rsidR="006D2C2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</w:t>
            </w:r>
            <w:r w:rsidR="00E537B5" w:rsidRPr="004F1452">
              <w:rPr>
                <w:rFonts w:ascii="Ebrima" w:hAnsi="Ebrima" w:cs="Arial"/>
                <w:b/>
                <w:color w:val="FF0000"/>
                <w:szCs w:val="24"/>
              </w:rPr>
              <w:t>]</w:t>
            </w:r>
          </w:p>
        </w:tc>
      </w:tr>
      <w:tr w:rsidR="0088759F" w:rsidRPr="00E32C9C" w14:paraId="5C50F984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394AA4F" w14:textId="77777777" w:rsidR="0088759F" w:rsidRPr="004F1452" w:rsidRDefault="0088759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9569AED" w14:textId="77777777" w:rsidR="0088759F" w:rsidRPr="004F1452" w:rsidRDefault="0088759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82443F" w14:textId="01BDBD27" w:rsidR="0088759F" w:rsidRPr="004F1452" w:rsidRDefault="002D7387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Should</w:t>
            </w:r>
            <w:r w:rsidR="009A7ED2" w:rsidRPr="004F1452">
              <w:rPr>
                <w:rFonts w:ascii="Ebrima" w:hAnsi="Ebrima" w:cs="Arial"/>
                <w:szCs w:val="24"/>
              </w:rPr>
              <w:t xml:space="preserve"> Surjit make such a statement on Twitter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2811008" w14:textId="77777777" w:rsidR="0088759F" w:rsidRPr="004F1452" w:rsidRDefault="0088759F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</w:p>
        </w:tc>
      </w:tr>
      <w:tr w:rsidR="006D2C28" w:rsidRPr="00E32C9C" w14:paraId="70FF21DE" w14:textId="4D5EAD55" w:rsidTr="008A4E09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97F64D7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74C38FD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33142E" w14:textId="074CFD79" w:rsidR="006D2C28" w:rsidRPr="004F1452" w:rsidRDefault="009A7ED2" w:rsidP="004F1452">
            <w:pPr>
              <w:pStyle w:val="ListParagraph"/>
              <w:numPr>
                <w:ilvl w:val="0"/>
                <w:numId w:val="16"/>
              </w:numPr>
              <w:spacing w:beforeLines="40" w:before="96" w:afterLines="40" w:after="96" w:line="276" w:lineRule="auto"/>
              <w:ind w:left="480" w:hanging="45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Yes…. He has freedom to express his thoughts</w:t>
            </w:r>
          </w:p>
        </w:tc>
        <w:tc>
          <w:tcPr>
            <w:tcW w:w="37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C9A137D" w14:textId="6E60730F" w:rsidR="006D2C28" w:rsidRPr="004F1452" w:rsidRDefault="002D7387" w:rsidP="004F1452">
            <w:pPr>
              <w:pStyle w:val="ListParagraph"/>
              <w:numPr>
                <w:ilvl w:val="0"/>
                <w:numId w:val="16"/>
              </w:numPr>
              <w:spacing w:beforeLines="40" w:before="96" w:afterLines="40" w:after="96" w:line="276" w:lineRule="auto"/>
              <w:ind w:left="435" w:hanging="423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No… He should not</w:t>
            </w:r>
            <w:r w:rsidR="00BD237F" w:rsidRPr="004F1452">
              <w:rPr>
                <w:rFonts w:ascii="Ebrima" w:hAnsi="Ebrima" w:cs="Arial"/>
                <w:b/>
                <w:szCs w:val="24"/>
              </w:rPr>
              <w:t xml:space="preserve"> </w:t>
            </w:r>
            <w:r w:rsidR="008A4E09" w:rsidRPr="004F1452">
              <w:rPr>
                <w:rFonts w:ascii="Ebrima" w:hAnsi="Ebrima" w:cs="Arial"/>
                <w:b/>
                <w:szCs w:val="24"/>
              </w:rPr>
              <w:t>as it creates a negative digital footprint of himself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42C6800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6D2C28" w:rsidRPr="00E32C9C" w14:paraId="5256E426" w14:textId="08400737" w:rsidTr="008A4E09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6C33E2F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B35405C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3552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4F2AE24" w14:textId="4F78393F" w:rsidR="006D2C28" w:rsidRPr="004F1452" w:rsidRDefault="002D7387" w:rsidP="004F1452">
            <w:pPr>
              <w:pStyle w:val="ListParagraph"/>
              <w:numPr>
                <w:ilvl w:val="0"/>
                <w:numId w:val="16"/>
              </w:numPr>
              <w:tabs>
                <w:tab w:val="left" w:pos="480"/>
              </w:tabs>
              <w:spacing w:beforeLines="40" w:before="96" w:afterLines="40" w:after="96" w:line="276" w:lineRule="auto"/>
              <w:ind w:hanging="708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It does not really matter</w:t>
            </w:r>
          </w:p>
        </w:tc>
        <w:tc>
          <w:tcPr>
            <w:tcW w:w="3780" w:type="dxa"/>
            <w:gridSpan w:val="3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F4EB4" w14:textId="050A58C2" w:rsidR="006D2C28" w:rsidRPr="004F1452" w:rsidRDefault="00BD237F" w:rsidP="004F1452">
            <w:pPr>
              <w:pStyle w:val="ListParagraph"/>
              <w:numPr>
                <w:ilvl w:val="0"/>
                <w:numId w:val="16"/>
              </w:numPr>
              <w:spacing w:beforeLines="40" w:before="96" w:afterLines="40" w:after="96" w:line="276" w:lineRule="auto"/>
              <w:ind w:left="435" w:hanging="423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can delete it later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B6173EB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6D2C28" w:rsidRPr="00E32C9C" w14:paraId="308ECAE7" w14:textId="427C5A1B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A7B54C7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870415E" w14:textId="77777777" w:rsidR="006D2C28" w:rsidRPr="004F1452" w:rsidRDefault="006D2C2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5887C48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7999AF2" w14:textId="77777777" w:rsidR="006D2C28" w:rsidRPr="004F1452" w:rsidRDefault="006D2C2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F5D2E" w:rsidRPr="00E32C9C" w14:paraId="674C07FE" w14:textId="1EB6B92C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10AC753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58DA699" w14:textId="2587FE83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5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63D27B4" w14:textId="4C9D1E08" w:rsidR="00AF5D2E" w:rsidRPr="004F1452" w:rsidRDefault="002D7387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Why did the interviewer check the online profile of all the applicants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2EA8900" w14:textId="1933F622" w:rsidR="00AF5D2E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</w:t>
            </w:r>
            <w:r w:rsidR="00032F6A" w:rsidRPr="004F1452">
              <w:rPr>
                <w:rFonts w:ascii="Ebrima" w:hAnsi="Ebrima" w:cs="Arial"/>
                <w:b/>
                <w:color w:val="FF0000"/>
                <w:szCs w:val="24"/>
              </w:rPr>
              <w:t>]</w:t>
            </w:r>
          </w:p>
        </w:tc>
      </w:tr>
      <w:tr w:rsidR="002004D4" w:rsidRPr="00E32C9C" w14:paraId="08A38070" w14:textId="590EFF6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ADB782F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009E85E9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17E55A" w14:textId="1B678A5B" w:rsidR="002004D4" w:rsidRPr="004F1452" w:rsidRDefault="002D7387" w:rsidP="004F1452">
            <w:pPr>
              <w:pStyle w:val="ListParagraph"/>
              <w:numPr>
                <w:ilvl w:val="0"/>
                <w:numId w:val="34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o  verify the number of likes received on their photos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F690895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004D4" w:rsidRPr="00E32C9C" w14:paraId="5F728342" w14:textId="07868DB6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382EF0E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1199F90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A3024F0" w14:textId="26ACEF7C" w:rsidR="002004D4" w:rsidRPr="004F1452" w:rsidRDefault="002D7387" w:rsidP="004F1452">
            <w:pPr>
              <w:pStyle w:val="ListParagraph"/>
              <w:numPr>
                <w:ilvl w:val="0"/>
                <w:numId w:val="34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o verify the number of followers that they hav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FF727E1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004D4" w:rsidRPr="00E32C9C" w14:paraId="5C6FC5C6" w14:textId="4094E711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3B32B67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B94E8A1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7D5B438" w14:textId="5D463C00" w:rsidR="002004D4" w:rsidRPr="004F1452" w:rsidRDefault="002D7387" w:rsidP="004F1452">
            <w:pPr>
              <w:pStyle w:val="ListParagraph"/>
              <w:numPr>
                <w:ilvl w:val="0"/>
                <w:numId w:val="34"/>
              </w:num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To verify how active they are online 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B715297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004D4" w:rsidRPr="00E32C9C" w14:paraId="3EFF8E2C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D02515D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CF85711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B84AB27" w14:textId="6785B130" w:rsidR="002004D4" w:rsidRPr="004F1452" w:rsidRDefault="002D7387" w:rsidP="004F1452">
            <w:pPr>
              <w:pStyle w:val="ListParagraph"/>
              <w:numPr>
                <w:ilvl w:val="0"/>
                <w:numId w:val="34"/>
              </w:num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To verify the online behavior of all the applicants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BA6F486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2004D4" w:rsidRPr="00E32C9C" w14:paraId="358C21C9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CBC8425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72673CE" w14:textId="77777777" w:rsidR="002004D4" w:rsidRPr="004F1452" w:rsidRDefault="002004D4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935830C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4F13BB4" w14:textId="77777777" w:rsidR="002004D4" w:rsidRPr="004F1452" w:rsidRDefault="002004D4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AF5D2E" w:rsidRPr="00E32C9C" w14:paraId="027D054F" w14:textId="55FD9F92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AC72373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4A7A726" w14:textId="69E31EC3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6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EC45BBD" w14:textId="7083C6DA" w:rsidR="00AF5D2E" w:rsidRPr="004F1452" w:rsidRDefault="00BD237F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What </w:t>
            </w:r>
            <w:r w:rsidR="00ED5EA3" w:rsidRPr="004F1452">
              <w:rPr>
                <w:rFonts w:ascii="Ebrima" w:hAnsi="Ebrima" w:cs="Arial"/>
                <w:szCs w:val="24"/>
              </w:rPr>
              <w:t>does this say about Surjit’s online behaviour</w:t>
            </w:r>
            <w:r w:rsidRPr="004F1452">
              <w:rPr>
                <w:rFonts w:ascii="Ebrima" w:hAnsi="Ebrima" w:cs="Arial"/>
                <w:szCs w:val="24"/>
              </w:rPr>
              <w:t xml:space="preserve"> 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7DDF7B1A" w14:textId="636B01C9" w:rsidR="00AF5D2E" w:rsidRPr="004F1452" w:rsidRDefault="008B6FE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R]</w:t>
            </w:r>
          </w:p>
        </w:tc>
      </w:tr>
      <w:tr w:rsidR="00ED5EA3" w:rsidRPr="00E32C9C" w14:paraId="500DDE5E" w14:textId="7B4A41B3" w:rsidTr="00ED5EA3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1414932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0A1BE10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9AD731C" w14:textId="1ABA432D" w:rsidR="00ED5EA3" w:rsidRPr="004F1452" w:rsidRDefault="00ED5EA3" w:rsidP="004F1452">
            <w:pPr>
              <w:pStyle w:val="ListParagraph"/>
              <w:numPr>
                <w:ilvl w:val="0"/>
                <w:numId w:val="43"/>
              </w:numPr>
              <w:spacing w:beforeLines="40" w:before="96" w:afterLines="40" w:after="96" w:line="276" w:lineRule="auto"/>
              <w:ind w:hanging="51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uses offensive language while communicating onlin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AC77ACB" w14:textId="77777777" w:rsidR="00ED5EA3" w:rsidRPr="004F1452" w:rsidRDefault="00ED5EA3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ED5EA3" w:rsidRPr="00E32C9C" w14:paraId="062681AA" w14:textId="2038E148" w:rsidTr="00ED5EA3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F18A0DA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EDFA9D5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0963EF2" w14:textId="358658D1" w:rsidR="00ED5EA3" w:rsidRPr="004F1452" w:rsidRDefault="00ED5EA3" w:rsidP="004F1452">
            <w:pPr>
              <w:pStyle w:val="ListParagraph"/>
              <w:numPr>
                <w:ilvl w:val="0"/>
                <w:numId w:val="43"/>
              </w:numPr>
              <w:spacing w:beforeLines="40" w:before="96" w:afterLines="40" w:after="96" w:line="276" w:lineRule="auto"/>
              <w:ind w:hanging="51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does not follow rules and guidelines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1274113" w14:textId="77777777" w:rsidR="00ED5EA3" w:rsidRPr="004F1452" w:rsidRDefault="00ED5EA3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F61B41" w:rsidRPr="00E32C9C" w14:paraId="116F3BED" w14:textId="480BFCE1" w:rsidTr="00B04661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EE056B5" w14:textId="77777777" w:rsidR="00F61B41" w:rsidRPr="004F1452" w:rsidRDefault="00F61B41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F6B57AA" w14:textId="77777777" w:rsidR="00F61B41" w:rsidRPr="004F1452" w:rsidRDefault="00F61B41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932544C" w14:textId="6D53C489" w:rsidR="00F61B41" w:rsidRPr="004F1452" w:rsidRDefault="00ED5EA3" w:rsidP="004F1452">
            <w:pPr>
              <w:pStyle w:val="ListParagraph"/>
              <w:numPr>
                <w:ilvl w:val="0"/>
                <w:numId w:val="43"/>
              </w:numPr>
              <w:spacing w:beforeLines="40" w:before="96" w:afterLines="40" w:after="96" w:line="276" w:lineRule="auto"/>
              <w:ind w:hanging="51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is not trustworthy as he did not respect the privacy of the company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EF11437" w14:textId="77777777" w:rsidR="00F61B41" w:rsidRPr="004F1452" w:rsidRDefault="00F61B41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</w:tr>
      <w:tr w:rsidR="00ED5EA3" w:rsidRPr="00E32C9C" w14:paraId="34DD6C0F" w14:textId="77777777" w:rsidTr="00B04661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F7260BE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1F64CDC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0EF8D3B" w14:textId="3AD18BA3" w:rsidR="00ED5EA3" w:rsidRPr="004F1452" w:rsidRDefault="00ED5EA3" w:rsidP="004F1452">
            <w:pPr>
              <w:pStyle w:val="ListParagraph"/>
              <w:numPr>
                <w:ilvl w:val="0"/>
                <w:numId w:val="43"/>
              </w:numPr>
              <w:spacing w:beforeLines="40" w:before="96" w:afterLines="40" w:after="96" w:line="276" w:lineRule="auto"/>
              <w:ind w:hanging="51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All of these</w:t>
            </w:r>
            <w:r w:rsidR="004F1452" w:rsidRPr="004F1452">
              <w:rPr>
                <w:rFonts w:ascii="Ebrima" w:hAnsi="Ebrima" w:cs="Arial"/>
                <w:b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109ED32" w14:textId="77777777" w:rsidR="00ED5EA3" w:rsidRPr="004F1452" w:rsidRDefault="00ED5EA3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</w:tr>
      <w:tr w:rsidR="00ED5EA3" w:rsidRPr="00E32C9C" w14:paraId="66314E59" w14:textId="77777777" w:rsidTr="00B04661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043704A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637C0DE" w14:textId="77777777" w:rsidR="00ED5EA3" w:rsidRPr="004F1452" w:rsidRDefault="00ED5E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3EED365" w14:textId="77777777" w:rsidR="00ED5EA3" w:rsidRPr="004F1452" w:rsidRDefault="00ED5EA3" w:rsidP="004F1452">
            <w:pPr>
              <w:pStyle w:val="ListParagraph"/>
              <w:spacing w:beforeLines="40" w:before="96" w:afterLines="40" w:after="96" w:line="276" w:lineRule="auto"/>
              <w:ind w:left="660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C30C639" w14:textId="77777777" w:rsidR="00ED5EA3" w:rsidRPr="004F1452" w:rsidRDefault="00ED5EA3" w:rsidP="004F1452">
            <w:pPr>
              <w:spacing w:beforeLines="40" w:before="96" w:afterLines="40" w:after="96" w:line="276" w:lineRule="auto"/>
              <w:ind w:left="97"/>
              <w:rPr>
                <w:rFonts w:ascii="Ebrima" w:hAnsi="Ebrima" w:cs="Arial"/>
                <w:szCs w:val="24"/>
              </w:rPr>
            </w:pPr>
          </w:p>
        </w:tc>
      </w:tr>
      <w:tr w:rsidR="00AF5D2E" w:rsidRPr="00E32C9C" w14:paraId="0D6F25CA" w14:textId="00E36533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56740A5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527D08F" w14:textId="7CC3168A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7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378D6E5" w14:textId="642AB27E" w:rsidR="00AF5D2E" w:rsidRPr="004F1452" w:rsidRDefault="001A3BA3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Which of the following statement would be most appropriate in this scenario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EAE11C5" w14:textId="3BA91DD0" w:rsidR="00AF5D2E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</w:tc>
      </w:tr>
      <w:tr w:rsidR="008A4E09" w:rsidRPr="00E32C9C" w14:paraId="6D487517" w14:textId="24BBFD86" w:rsidTr="008A4E09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C09801C" w14:textId="77777777" w:rsidR="008A4E09" w:rsidRPr="004F1452" w:rsidRDefault="008A4E09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384A830" w14:textId="77777777" w:rsidR="008A4E09" w:rsidRPr="004F1452" w:rsidRDefault="008A4E09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0F018FE" w14:textId="1FFD5667" w:rsidR="008A4E09" w:rsidRPr="004F1452" w:rsidRDefault="001A3BA3" w:rsidP="004F1452">
            <w:pPr>
              <w:pStyle w:val="ListParagraph"/>
              <w:numPr>
                <w:ilvl w:val="0"/>
                <w:numId w:val="44"/>
              </w:numPr>
              <w:tabs>
                <w:tab w:val="left" w:pos="570"/>
              </w:tabs>
              <w:spacing w:beforeLines="40" w:before="96" w:afterLines="40" w:after="96" w:line="276" w:lineRule="auto"/>
              <w:ind w:left="570" w:hanging="45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could lose this job opportunity.</w:t>
            </w:r>
            <w:r w:rsidR="008A4E09" w:rsidRPr="004F1452">
              <w:rPr>
                <w:rFonts w:ascii="Ebrima" w:hAnsi="Ebrima" w:cs="Arial"/>
                <w:szCs w:val="24"/>
              </w:rPr>
              <w:t xml:space="preserve"> 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AF9CED3" w14:textId="77777777" w:rsidR="008A4E09" w:rsidRPr="004F1452" w:rsidRDefault="008A4E09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8A4E09" w:rsidRPr="00E32C9C" w14:paraId="7CC54CD2" w14:textId="14C9C9B0" w:rsidTr="008A4E09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FC0EF7A" w14:textId="77777777" w:rsidR="008A4E09" w:rsidRPr="004F1452" w:rsidRDefault="008A4E09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7AFDDC7" w14:textId="77777777" w:rsidR="008A4E09" w:rsidRPr="004F1452" w:rsidRDefault="008A4E09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7C14155" w14:textId="44CA6C6E" w:rsidR="008A4E09" w:rsidRPr="004F1452" w:rsidRDefault="001A3BA3" w:rsidP="004F1452">
            <w:pPr>
              <w:pStyle w:val="ListParagraph"/>
              <w:numPr>
                <w:ilvl w:val="0"/>
                <w:numId w:val="44"/>
              </w:numPr>
              <w:tabs>
                <w:tab w:val="left" w:pos="570"/>
              </w:tabs>
              <w:spacing w:beforeLines="40" w:before="96" w:afterLines="40" w:after="96" w:line="276" w:lineRule="auto"/>
              <w:ind w:left="570" w:hanging="45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It would have a negative impact on his online as well as real lif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C4B24EE" w14:textId="77777777" w:rsidR="008A4E09" w:rsidRPr="004F1452" w:rsidRDefault="008A4E09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1A3BA3" w:rsidRPr="00E32C9C" w14:paraId="25518DC1" w14:textId="77777777" w:rsidTr="008A4E09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7B51321C" w14:textId="77777777" w:rsidR="001A3BA3" w:rsidRPr="004F1452" w:rsidRDefault="001A3B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4FC4C43" w14:textId="77777777" w:rsidR="001A3BA3" w:rsidRPr="004F1452" w:rsidRDefault="001A3B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0E069C5B" w14:textId="4643E8AE" w:rsidR="001A3BA3" w:rsidRPr="004F1452" w:rsidRDefault="001A3BA3" w:rsidP="004F1452">
            <w:pPr>
              <w:pStyle w:val="ListParagraph"/>
              <w:numPr>
                <w:ilvl w:val="0"/>
                <w:numId w:val="44"/>
              </w:numPr>
              <w:tabs>
                <w:tab w:val="left" w:pos="570"/>
              </w:tabs>
              <w:spacing w:beforeLines="40" w:before="96" w:afterLines="40" w:after="96" w:line="276" w:lineRule="auto"/>
              <w:ind w:left="570" w:hanging="45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This would not affect him in any way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EA905D5" w14:textId="77777777" w:rsidR="001A3BA3" w:rsidRPr="004F1452" w:rsidRDefault="001A3BA3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1A3BA3" w:rsidRPr="00E32C9C" w14:paraId="1CE920F1" w14:textId="77777777" w:rsidTr="008A4E09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6A26148C" w14:textId="77777777" w:rsidR="001A3BA3" w:rsidRPr="004F1452" w:rsidRDefault="001A3B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1EF1F4B" w14:textId="77777777" w:rsidR="001A3BA3" w:rsidRPr="004F1452" w:rsidRDefault="001A3BA3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D905151" w14:textId="66A533E8" w:rsidR="001A3BA3" w:rsidRPr="004F1452" w:rsidRDefault="001A3BA3" w:rsidP="004F1452">
            <w:pPr>
              <w:pStyle w:val="ListParagraph"/>
              <w:numPr>
                <w:ilvl w:val="0"/>
                <w:numId w:val="44"/>
              </w:numPr>
              <w:tabs>
                <w:tab w:val="left" w:pos="570"/>
              </w:tabs>
              <w:spacing w:beforeLines="40" w:before="96" w:afterLines="40" w:after="96" w:line="276" w:lineRule="auto"/>
              <w:ind w:left="570" w:hanging="45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Both (a) and (b)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048C7ECD" w14:textId="77777777" w:rsidR="001A3BA3" w:rsidRPr="004F1452" w:rsidRDefault="001A3BA3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F5D2E" w:rsidRPr="00E32C9C" w14:paraId="612E0611" w14:textId="14B5F43E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13C4A83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103660C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A6EA7C3" w14:textId="5E56C3D9" w:rsidR="00032F6A" w:rsidRPr="004F1452" w:rsidRDefault="00032F6A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367A3B9" w14:textId="77777777" w:rsidR="00AF5D2E" w:rsidRPr="004F1452" w:rsidRDefault="00AF5D2E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F5D2E" w:rsidRPr="00E32C9C" w14:paraId="66F6915A" w14:textId="3FC6D391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DAB96F0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ACA4A14" w14:textId="54D2C190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8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88D9C0" w14:textId="67C5F1DD" w:rsidR="00AF5D2E" w:rsidRPr="004F1452" w:rsidRDefault="0078475D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When someone is bullied online, it can lead to _______________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9AF488D" w14:textId="4264079B" w:rsidR="00AF5D2E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</w:tc>
      </w:tr>
      <w:tr w:rsidR="00AF5D2E" w:rsidRPr="00E32C9C" w14:paraId="2AFEA57B" w14:textId="3DB73370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C331E10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01502A8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113E5BB" w14:textId="0437722C" w:rsidR="00AF5D2E" w:rsidRPr="004F1452" w:rsidRDefault="0078475D" w:rsidP="004F145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 w:line="276" w:lineRule="auto"/>
              <w:ind w:left="480" w:hanging="45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low self esteem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13D22" w14:textId="4F9FDB1A" w:rsidR="00AF5D2E" w:rsidRPr="004F1452" w:rsidRDefault="0078475D" w:rsidP="004F145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 w:line="276" w:lineRule="auto"/>
              <w:ind w:left="480" w:hanging="45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depression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83D33F1" w14:textId="77777777" w:rsidR="00AF5D2E" w:rsidRPr="004F1452" w:rsidRDefault="00AF5D2E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AF5D2E" w:rsidRPr="00E32C9C" w14:paraId="733CE013" w14:textId="3AEFFCC3" w:rsidTr="002D7387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61F2166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35104FE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3822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0639744C" w14:textId="298030D7" w:rsidR="00AF5D2E" w:rsidRPr="004F1452" w:rsidRDefault="0078475D" w:rsidP="004F145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 w:line="276" w:lineRule="auto"/>
              <w:ind w:left="480" w:hanging="45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drop in grades at school</w:t>
            </w:r>
          </w:p>
        </w:tc>
        <w:tc>
          <w:tcPr>
            <w:tcW w:w="351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2F2A00" w14:textId="74EC40B1" w:rsidR="00AF5D2E" w:rsidRPr="004F1452" w:rsidRDefault="0078475D" w:rsidP="004F1452">
            <w:pPr>
              <w:pStyle w:val="ListParagraph"/>
              <w:numPr>
                <w:ilvl w:val="0"/>
                <w:numId w:val="21"/>
              </w:numPr>
              <w:spacing w:beforeLines="40" w:before="96" w:afterLines="40" w:after="96" w:line="276" w:lineRule="auto"/>
              <w:ind w:left="480" w:hanging="45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all of these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3C09C82" w14:textId="77777777" w:rsidR="00AF5D2E" w:rsidRPr="004F1452" w:rsidRDefault="00AF5D2E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AF5D2E" w:rsidRPr="00E32C9C" w14:paraId="72CD9A1A" w14:textId="6EBB4E42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16D24CE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3299587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D5A39B3" w14:textId="77777777" w:rsidR="00AF5D2E" w:rsidRPr="004F1452" w:rsidRDefault="00AF5D2E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2B61E62" w14:textId="77777777" w:rsidR="00AF5D2E" w:rsidRPr="004F1452" w:rsidRDefault="00AF5D2E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szCs w:val="24"/>
              </w:rPr>
            </w:pPr>
          </w:p>
        </w:tc>
      </w:tr>
      <w:tr w:rsidR="00AF5D2E" w:rsidRPr="00E32C9C" w14:paraId="36E2C7E0" w14:textId="2297F739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49DDC5E" w14:textId="77777777" w:rsidR="00AF5D2E" w:rsidRPr="004F1452" w:rsidRDefault="00AF5D2E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71BE4FB" w14:textId="309147E0" w:rsidR="00AF5D2E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19</w:t>
            </w:r>
            <w:r w:rsidR="00AF5D2E" w:rsidRPr="004F1452">
              <w:rPr>
                <w:rFonts w:ascii="Ebrima" w:hAnsi="Ebrima" w:cs="Arial"/>
                <w:szCs w:val="24"/>
              </w:rPr>
              <w:t>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42C3B11" w14:textId="78D0EF48" w:rsidR="00AF5D2E" w:rsidRPr="004F1452" w:rsidRDefault="00CF4537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Dinesh has become friends with a stranger while playing games online. One day, his friend decides that they should meet somewhere. What should he do in this case?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AF3FF41" w14:textId="2CEA01D3" w:rsidR="00AF5D2E" w:rsidRPr="004F1452" w:rsidRDefault="00EB2B9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</w:tc>
      </w:tr>
      <w:tr w:rsidR="008B6FE2" w:rsidRPr="00E32C9C" w14:paraId="06FDD057" w14:textId="115B0E91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351AA787" w14:textId="77777777" w:rsidR="008B6FE2" w:rsidRPr="004F1452" w:rsidRDefault="008B6FE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A99C700" w14:textId="77777777" w:rsidR="008B6FE2" w:rsidRPr="004F1452" w:rsidRDefault="008B6FE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AF55AEE" w14:textId="27AC61B1" w:rsidR="008B6FE2" w:rsidRPr="004F1452" w:rsidRDefault="00CF4537" w:rsidP="004F1452">
            <w:pPr>
              <w:pStyle w:val="ListParagraph"/>
              <w:numPr>
                <w:ilvl w:val="0"/>
                <w:numId w:val="40"/>
              </w:numPr>
              <w:spacing w:beforeLines="40" w:before="96" w:afterLines="40" w:after="96" w:line="276" w:lineRule="auto"/>
              <w:ind w:left="570" w:hanging="54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He should inform his parents about the same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D4A825A" w14:textId="77777777" w:rsidR="008B6FE2" w:rsidRPr="004F1452" w:rsidRDefault="008B6FE2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8B6FE2" w:rsidRPr="00E32C9C" w14:paraId="7A294C44" w14:textId="43F63DB6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22E4537" w14:textId="77777777" w:rsidR="008B6FE2" w:rsidRPr="004F1452" w:rsidRDefault="008B6FE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4221DE1" w14:textId="77777777" w:rsidR="008B6FE2" w:rsidRPr="004F1452" w:rsidRDefault="008B6FE2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74F3FB8" w14:textId="747FBCD8" w:rsidR="008B6FE2" w:rsidRPr="004F1452" w:rsidRDefault="00CF4537" w:rsidP="004F1452">
            <w:pPr>
              <w:pStyle w:val="ListParagraph"/>
              <w:numPr>
                <w:ilvl w:val="0"/>
                <w:numId w:val="40"/>
              </w:numPr>
              <w:spacing w:beforeLines="40" w:before="96" w:afterLines="40" w:after="96" w:line="276" w:lineRule="auto"/>
              <w:ind w:left="570" w:hanging="54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should block his friend and never speak to him again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58AA4DAD" w14:textId="77777777" w:rsidR="008B6FE2" w:rsidRPr="004F1452" w:rsidRDefault="008B6FE2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D905BB" w:rsidRPr="00E32C9C" w14:paraId="4A2EE7DF" w14:textId="77777777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1A84619F" w14:textId="77777777" w:rsidR="00D905BB" w:rsidRPr="004F1452" w:rsidRDefault="00D905B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3A1E175" w14:textId="77777777" w:rsidR="00D905BB" w:rsidRPr="004F1452" w:rsidRDefault="00D905B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4533765" w14:textId="24E36956" w:rsidR="00D905BB" w:rsidRPr="004F1452" w:rsidRDefault="00CF4537" w:rsidP="004F1452">
            <w:pPr>
              <w:pStyle w:val="ListParagraph"/>
              <w:numPr>
                <w:ilvl w:val="0"/>
                <w:numId w:val="40"/>
              </w:numPr>
              <w:spacing w:beforeLines="40" w:before="96" w:afterLines="40" w:after="96" w:line="276" w:lineRule="auto"/>
              <w:ind w:left="570" w:hanging="54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should meet his friend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780FB21" w14:textId="77777777" w:rsidR="00D905BB" w:rsidRPr="004F1452" w:rsidRDefault="00D905BB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D905BB" w:rsidRPr="00E32C9C" w14:paraId="4E15BBF1" w14:textId="77777777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4822969" w14:textId="77777777" w:rsidR="00D905BB" w:rsidRPr="004F1452" w:rsidRDefault="00D905B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07B5AFE" w14:textId="77777777" w:rsidR="00D905BB" w:rsidRPr="004F1452" w:rsidRDefault="00D905B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675E7E70" w14:textId="1C101CAC" w:rsidR="00D905BB" w:rsidRPr="004F1452" w:rsidRDefault="00CF4537" w:rsidP="004F1452">
            <w:pPr>
              <w:pStyle w:val="ListParagraph"/>
              <w:numPr>
                <w:ilvl w:val="0"/>
                <w:numId w:val="40"/>
              </w:numPr>
              <w:spacing w:beforeLines="40" w:before="96" w:afterLines="40" w:after="96" w:line="276" w:lineRule="auto"/>
              <w:ind w:left="570" w:hanging="54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He should just unfriend him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2F25896C" w14:textId="77777777" w:rsidR="00D905BB" w:rsidRPr="004F1452" w:rsidRDefault="00D905BB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404976" w:rsidRPr="00E32C9C" w14:paraId="7D1DF3CB" w14:textId="77777777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FB1008C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46EBA54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76EED638" w14:textId="20922C28" w:rsidR="004F1452" w:rsidRPr="004F1452" w:rsidRDefault="004F1452" w:rsidP="004F1452">
            <w:pPr>
              <w:spacing w:beforeLines="40" w:before="96" w:afterLines="40" w:after="96"/>
              <w:rPr>
                <w:rFonts w:ascii="Ebrima" w:hAnsi="Ebrima" w:cs="Arial"/>
                <w:szCs w:val="24"/>
              </w:rPr>
            </w:pP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39D1AE7" w14:textId="77777777" w:rsidR="00404976" w:rsidRPr="004F1452" w:rsidRDefault="0040497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404976" w:rsidRPr="00E32C9C" w14:paraId="34D41738" w14:textId="77777777" w:rsidTr="00E537B5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11EB7D3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27EBD8C" w14:textId="040544F0" w:rsidR="00404976" w:rsidRPr="004F1452" w:rsidRDefault="00DC086B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20)</w:t>
            </w: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233A5790" w14:textId="2D2AAEF7" w:rsidR="00404976" w:rsidRPr="004F1452" w:rsidRDefault="00EB2B9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 xml:space="preserve">To create a positive digital footprint, one </w:t>
            </w:r>
            <w:r w:rsidR="004F1452" w:rsidRPr="004F1452">
              <w:rPr>
                <w:rFonts w:ascii="Ebrima" w:hAnsi="Ebrima" w:cs="Arial"/>
                <w:szCs w:val="24"/>
              </w:rPr>
              <w:t>could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03DFB08" w14:textId="3A416593" w:rsidR="00404976" w:rsidRPr="004F1452" w:rsidRDefault="00EB2B9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b/>
                <w:color w:val="FF0000"/>
                <w:szCs w:val="24"/>
              </w:rPr>
            </w:pPr>
            <w:r w:rsidRPr="004F1452">
              <w:rPr>
                <w:rFonts w:ascii="Ebrima" w:hAnsi="Ebrima" w:cs="Arial"/>
                <w:b/>
                <w:color w:val="FF0000"/>
                <w:szCs w:val="24"/>
              </w:rPr>
              <w:t>[1]</w:t>
            </w:r>
          </w:p>
        </w:tc>
      </w:tr>
      <w:tr w:rsidR="00404976" w:rsidRPr="00E32C9C" w14:paraId="26A9EAFF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478B8F1B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FFDD324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799E372" w14:textId="49A8A24A" w:rsidR="00404976" w:rsidRPr="004F1452" w:rsidRDefault="003D4829" w:rsidP="004F1452">
            <w:pPr>
              <w:pStyle w:val="ListParagraph"/>
              <w:numPr>
                <w:ilvl w:val="0"/>
                <w:numId w:val="39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p</w:t>
            </w:r>
            <w:r w:rsidR="00EB2B98" w:rsidRPr="004F1452">
              <w:rPr>
                <w:rFonts w:ascii="Ebrima" w:hAnsi="Ebrima" w:cs="Arial"/>
                <w:szCs w:val="24"/>
              </w:rPr>
              <w:t>ost positive messages or comments</w:t>
            </w:r>
            <w:r w:rsidR="00F61B41" w:rsidRPr="004F1452">
              <w:rPr>
                <w:rFonts w:ascii="Ebrima" w:hAnsi="Ebrima" w:cs="Arial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45B75E50" w14:textId="77777777" w:rsidR="00404976" w:rsidRPr="004F1452" w:rsidRDefault="0040497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404976" w:rsidRPr="00E32C9C" w14:paraId="73012417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5FA8FA7F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09ECD60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1739C3A7" w14:textId="4D160ADC" w:rsidR="00404976" w:rsidRPr="004F1452" w:rsidRDefault="00EC6F3A" w:rsidP="004F1452">
            <w:pPr>
              <w:pStyle w:val="ListParagraph"/>
              <w:numPr>
                <w:ilvl w:val="0"/>
                <w:numId w:val="39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fundraise for a charity using an online sponsorship page</w:t>
            </w:r>
            <w:r w:rsidR="00E537B5" w:rsidRPr="004F1452">
              <w:rPr>
                <w:rFonts w:ascii="Ebrima" w:hAnsi="Ebrima" w:cs="Arial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1E13A72D" w14:textId="77777777" w:rsidR="00404976" w:rsidRPr="004F1452" w:rsidRDefault="0040497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404976" w:rsidRPr="00E32C9C" w14:paraId="43044279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DD26FC8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D171502" w14:textId="77777777" w:rsidR="00404976" w:rsidRPr="004F1452" w:rsidRDefault="00404976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98DE742" w14:textId="59B53926" w:rsidR="00404976" w:rsidRPr="004F1452" w:rsidRDefault="00EC6F3A" w:rsidP="004F1452">
            <w:pPr>
              <w:pStyle w:val="ListParagraph"/>
              <w:numPr>
                <w:ilvl w:val="0"/>
                <w:numId w:val="39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szCs w:val="24"/>
              </w:rPr>
            </w:pPr>
            <w:r w:rsidRPr="004F1452">
              <w:rPr>
                <w:rFonts w:ascii="Ebrima" w:hAnsi="Ebrima" w:cs="Arial"/>
                <w:szCs w:val="24"/>
              </w:rPr>
              <w:t>create a video to teach news skills to others</w:t>
            </w:r>
            <w:r w:rsidR="00E537B5" w:rsidRPr="004F1452">
              <w:rPr>
                <w:rFonts w:ascii="Ebrima" w:hAnsi="Ebrima" w:cs="Arial"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33EDC0A5" w14:textId="77777777" w:rsidR="00404976" w:rsidRPr="004F1452" w:rsidRDefault="00404976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  <w:tr w:rsidR="00EB2B98" w:rsidRPr="00E32C9C" w14:paraId="06CED4B8" w14:textId="77777777" w:rsidTr="008B6FE2">
        <w:trPr>
          <w:jc w:val="center"/>
        </w:trPr>
        <w:tc>
          <w:tcPr>
            <w:tcW w:w="828" w:type="dxa"/>
            <w:tcBorders>
              <w:top w:val="nil"/>
              <w:left w:val="nil"/>
              <w:bottom w:val="nil"/>
              <w:right w:val="nil"/>
            </w:tcBorders>
          </w:tcPr>
          <w:p w14:paraId="05708A48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szCs w:val="24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4975A3AE" w14:textId="77777777" w:rsidR="00EB2B98" w:rsidRPr="004F1452" w:rsidRDefault="00EB2B98" w:rsidP="004F1452">
            <w:pPr>
              <w:spacing w:beforeLines="40" w:before="96" w:afterLines="40" w:after="96" w:line="276" w:lineRule="auto"/>
              <w:jc w:val="center"/>
              <w:rPr>
                <w:rFonts w:ascii="Ebrima" w:hAnsi="Ebrima" w:cs="Arial"/>
                <w:b/>
                <w:szCs w:val="24"/>
              </w:rPr>
            </w:pPr>
          </w:p>
        </w:tc>
        <w:tc>
          <w:tcPr>
            <w:tcW w:w="7332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4115148A" w14:textId="1FF38244" w:rsidR="00EB2B98" w:rsidRPr="004F1452" w:rsidRDefault="003D4829" w:rsidP="004F1452">
            <w:pPr>
              <w:pStyle w:val="ListParagraph"/>
              <w:numPr>
                <w:ilvl w:val="0"/>
                <w:numId w:val="39"/>
              </w:numPr>
              <w:spacing w:beforeLines="40" w:before="96" w:afterLines="40" w:after="96" w:line="276" w:lineRule="auto"/>
              <w:ind w:left="570" w:hanging="270"/>
              <w:rPr>
                <w:rFonts w:ascii="Ebrima" w:hAnsi="Ebrima" w:cs="Arial"/>
                <w:b/>
                <w:szCs w:val="24"/>
              </w:rPr>
            </w:pPr>
            <w:r w:rsidRPr="004F1452">
              <w:rPr>
                <w:rFonts w:ascii="Ebrima" w:hAnsi="Ebrima" w:cs="Arial"/>
                <w:b/>
                <w:szCs w:val="24"/>
              </w:rPr>
              <w:t>a</w:t>
            </w:r>
            <w:r w:rsidR="00EB2B98" w:rsidRPr="004F1452">
              <w:rPr>
                <w:rFonts w:ascii="Ebrima" w:hAnsi="Ebrima" w:cs="Arial"/>
                <w:b/>
                <w:szCs w:val="24"/>
              </w:rPr>
              <w:t>ll of these</w:t>
            </w:r>
            <w:r w:rsidR="004F1452">
              <w:rPr>
                <w:rFonts w:ascii="Ebrima" w:hAnsi="Ebrima" w:cs="Arial"/>
                <w:b/>
                <w:szCs w:val="24"/>
              </w:rPr>
              <w:t>.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nil"/>
            </w:tcBorders>
          </w:tcPr>
          <w:p w14:paraId="60C1D32A" w14:textId="77777777" w:rsidR="00EB2B98" w:rsidRPr="004F1452" w:rsidRDefault="00EB2B98" w:rsidP="004F1452">
            <w:pPr>
              <w:spacing w:beforeLines="40" w:before="96" w:afterLines="40" w:after="96" w:line="276" w:lineRule="auto"/>
              <w:rPr>
                <w:rFonts w:ascii="Ebrima" w:hAnsi="Ebrima" w:cs="Arial"/>
                <w:szCs w:val="24"/>
              </w:rPr>
            </w:pPr>
          </w:p>
        </w:tc>
      </w:tr>
    </w:tbl>
    <w:p w14:paraId="27DCA6DE" w14:textId="6E6248BE" w:rsidR="00CD5C67" w:rsidRPr="00E32C9C" w:rsidRDefault="00550E4A" w:rsidP="00AF5D2E">
      <w:pPr>
        <w:spacing w:beforeLines="40" w:before="96" w:afterLines="40" w:after="96"/>
        <w:rPr>
          <w:rFonts w:ascii="Ebrima" w:hAnsi="Ebrima" w:cs="Arial"/>
          <w:szCs w:val="24"/>
        </w:rPr>
      </w:pPr>
      <w:r w:rsidRPr="00E32C9C">
        <w:rPr>
          <w:rFonts w:ascii="Ebrima" w:hAnsi="Ebrima" w:cs="Arial"/>
          <w:szCs w:val="24"/>
        </w:rPr>
        <w:t>&gt;&gt;&gt;&gt;&gt;&gt;&gt;&gt;&gt;&gt;&gt;&gt;&gt;&gt;&gt;&gt;&gt;&gt;&gt;&gt;&gt;&gt;</w:t>
      </w:r>
      <w:r w:rsidR="000E10BF">
        <w:rPr>
          <w:rFonts w:ascii="Ebrima" w:hAnsi="Ebrima" w:cs="Arial"/>
          <w:szCs w:val="24"/>
        </w:rPr>
        <w:t>&gt;&gt;&gt;&gt;&gt;&gt;&gt;&gt;&gt;&gt;&gt;&gt;&gt;&gt;&gt;&gt;&gt;&gt;&gt;&gt;&gt;&gt;</w:t>
      </w:r>
      <w:r w:rsidR="00525223">
        <w:rPr>
          <w:rFonts w:ascii="Ebrima" w:hAnsi="Ebrima" w:cs="Arial"/>
          <w:szCs w:val="24"/>
        </w:rPr>
        <w:t>&gt;&gt;&gt;&gt;&gt;&gt;&gt;&gt;&gt;</w:t>
      </w:r>
    </w:p>
    <w:sectPr w:rsidR="00CD5C67" w:rsidRPr="00E32C9C" w:rsidSect="0007377B">
      <w:headerReference w:type="default" r:id="rId8"/>
      <w:footerReference w:type="default" r:id="rId9"/>
      <w:pgSz w:w="11909" w:h="16834" w:code="9"/>
      <w:pgMar w:top="1843" w:right="1440" w:bottom="1440" w:left="1440" w:header="43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8BBD69" w14:textId="77777777" w:rsidR="00D36806" w:rsidRDefault="00D36806" w:rsidP="00B45F32">
      <w:pPr>
        <w:spacing w:after="0" w:line="240" w:lineRule="auto"/>
      </w:pPr>
      <w:r>
        <w:separator/>
      </w:r>
    </w:p>
  </w:endnote>
  <w:endnote w:type="continuationSeparator" w:id="0">
    <w:p w14:paraId="1F7E7118" w14:textId="77777777" w:rsidR="00D36806" w:rsidRDefault="00D36806" w:rsidP="00B45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Ebrima">
    <w:altName w:val="Ebrima"/>
    <w:panose1 w:val="02000000000000000000"/>
    <w:charset w:val="00"/>
    <w:family w:val="auto"/>
    <w:pitch w:val="variable"/>
    <w:sig w:usb0="A000005F" w:usb1="02000041" w:usb2="00000000" w:usb3="00000000" w:csb0="000000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="Arial" w:hAnsi="Arial" w:cs="Arial"/>
      </w:rPr>
      <w:id w:val="22559217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</w:rPr>
          <w:id w:val="22559218"/>
          <w:docPartObj>
            <w:docPartGallery w:val="Page Numbers (Top of Page)"/>
            <w:docPartUnique/>
          </w:docPartObj>
        </w:sdtPr>
        <w:sdtContent>
          <w:p w14:paraId="195D884C" w14:textId="316A79D5" w:rsidR="00D36806" w:rsidRDefault="00D36806">
            <w:pPr>
              <w:pStyle w:val="Footer"/>
              <w:rPr>
                <w:rFonts w:ascii="Arial" w:hAnsi="Arial" w:cs="Arial"/>
                <w:szCs w:val="24"/>
              </w:rPr>
            </w:pPr>
            <w:r>
              <w:rPr>
                <w:rFonts w:ascii="Arial" w:hAnsi="Arial" w:cs="Arial"/>
              </w:rPr>
              <w:t xml:space="preserve">VIII-X/2021                             Cyber Safety Assessment                        </w:t>
            </w:r>
            <w:r>
              <w:rPr>
                <w:rFonts w:ascii="Arial" w:hAnsi="Arial" w:cs="Arial"/>
              </w:rPr>
              <w:tab/>
              <w:t>P</w:t>
            </w:r>
            <w:r w:rsidRPr="00D4546A">
              <w:rPr>
                <w:rFonts w:ascii="Arial" w:hAnsi="Arial" w:cs="Arial"/>
              </w:rPr>
              <w:t xml:space="preserve">age </w:t>
            </w:r>
            <w:r w:rsidRPr="00D4546A">
              <w:rPr>
                <w:rFonts w:ascii="Arial" w:hAnsi="Arial" w:cs="Arial"/>
                <w:szCs w:val="24"/>
              </w:rPr>
              <w:fldChar w:fldCharType="begin"/>
            </w:r>
            <w:r w:rsidRPr="00D4546A">
              <w:rPr>
                <w:rFonts w:ascii="Arial" w:hAnsi="Arial" w:cs="Arial"/>
              </w:rPr>
              <w:instrText xml:space="preserve"> PAGE </w:instrText>
            </w:r>
            <w:r w:rsidRPr="00D4546A">
              <w:rPr>
                <w:rFonts w:ascii="Arial" w:hAnsi="Arial" w:cs="Arial"/>
                <w:szCs w:val="24"/>
              </w:rPr>
              <w:fldChar w:fldCharType="separate"/>
            </w:r>
            <w:r w:rsidR="004F1452">
              <w:rPr>
                <w:rFonts w:ascii="Arial" w:hAnsi="Arial" w:cs="Arial"/>
                <w:noProof/>
              </w:rPr>
              <w:t>1</w:t>
            </w:r>
            <w:r w:rsidRPr="00D4546A">
              <w:rPr>
                <w:rFonts w:ascii="Arial" w:hAnsi="Arial" w:cs="Arial"/>
                <w:szCs w:val="24"/>
              </w:rPr>
              <w:fldChar w:fldCharType="end"/>
            </w:r>
            <w:r w:rsidRPr="00D4546A">
              <w:rPr>
                <w:rFonts w:ascii="Arial" w:hAnsi="Arial" w:cs="Arial"/>
              </w:rPr>
              <w:t xml:space="preserve"> of </w:t>
            </w:r>
            <w:r w:rsidRPr="00D4546A">
              <w:rPr>
                <w:rFonts w:ascii="Arial" w:hAnsi="Arial" w:cs="Arial"/>
                <w:szCs w:val="24"/>
              </w:rPr>
              <w:fldChar w:fldCharType="begin"/>
            </w:r>
            <w:r w:rsidRPr="00D4546A">
              <w:rPr>
                <w:rFonts w:ascii="Arial" w:hAnsi="Arial" w:cs="Arial"/>
              </w:rPr>
              <w:instrText xml:space="preserve"> NUMPAGES  </w:instrText>
            </w:r>
            <w:r w:rsidRPr="00D4546A">
              <w:rPr>
                <w:rFonts w:ascii="Arial" w:hAnsi="Arial" w:cs="Arial"/>
                <w:szCs w:val="24"/>
              </w:rPr>
              <w:fldChar w:fldCharType="separate"/>
            </w:r>
            <w:r w:rsidR="004F1452">
              <w:rPr>
                <w:rFonts w:ascii="Arial" w:hAnsi="Arial" w:cs="Arial"/>
                <w:noProof/>
              </w:rPr>
              <w:t>7</w:t>
            </w:r>
            <w:r w:rsidRPr="00D4546A">
              <w:rPr>
                <w:rFonts w:ascii="Arial" w:hAnsi="Arial" w:cs="Arial"/>
                <w:szCs w:val="24"/>
              </w:rPr>
              <w:fldChar w:fldCharType="end"/>
            </w:r>
          </w:p>
          <w:p w14:paraId="34429723" w14:textId="77777777" w:rsidR="00D36806" w:rsidRPr="00D4546A" w:rsidRDefault="00D36806">
            <w:pPr>
              <w:pStyle w:val="Footer"/>
              <w:rPr>
                <w:rFonts w:ascii="Arial" w:hAnsi="Arial" w:cs="Arial"/>
              </w:rPr>
            </w:pP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91D0F5" w14:textId="77777777" w:rsidR="00D36806" w:rsidRDefault="00D36806" w:rsidP="00B45F32">
      <w:pPr>
        <w:spacing w:after="0" w:line="240" w:lineRule="auto"/>
      </w:pPr>
      <w:r>
        <w:separator/>
      </w:r>
    </w:p>
  </w:footnote>
  <w:footnote w:type="continuationSeparator" w:id="0">
    <w:p w14:paraId="094DF8AB" w14:textId="77777777" w:rsidR="00D36806" w:rsidRDefault="00D36806" w:rsidP="00B45F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CD4FE3" w14:textId="77777777" w:rsidR="00D36806" w:rsidRDefault="00D36806" w:rsidP="00287BD1">
    <w:pPr>
      <w:pStyle w:val="Header"/>
      <w:tabs>
        <w:tab w:val="clear" w:pos="4680"/>
        <w:tab w:val="clear" w:pos="9360"/>
        <w:tab w:val="left" w:pos="3632"/>
      </w:tabs>
      <w:jc w:val="center"/>
    </w:pPr>
  </w:p>
  <w:p w14:paraId="427E816B" w14:textId="77777777" w:rsidR="00D36806" w:rsidRPr="00287BD1" w:rsidRDefault="00D36806" w:rsidP="00287BD1">
    <w:pPr>
      <w:pStyle w:val="Header"/>
      <w:tabs>
        <w:tab w:val="clear" w:pos="4680"/>
        <w:tab w:val="clear" w:pos="9360"/>
        <w:tab w:val="left" w:pos="3632"/>
      </w:tabs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7D3652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51076C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07928"/>
    <w:multiLevelType w:val="hybridMultilevel"/>
    <w:tmpl w:val="EC7CD980"/>
    <w:lvl w:ilvl="0" w:tplc="C1C89ED8">
      <w:start w:val="1"/>
      <w:numFmt w:val="lowerLetter"/>
      <w:lvlText w:val="(%1)"/>
      <w:lvlJc w:val="left"/>
      <w:pPr>
        <w:ind w:left="5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6BB4BCB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22869"/>
    <w:multiLevelType w:val="hybridMultilevel"/>
    <w:tmpl w:val="EE2E0B3A"/>
    <w:lvl w:ilvl="0" w:tplc="EB7485F6">
      <w:start w:val="1"/>
      <w:numFmt w:val="lowerLetter"/>
      <w:lvlText w:val="(%1)"/>
      <w:lvlJc w:val="left"/>
      <w:pPr>
        <w:ind w:left="144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A3F174F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020B4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512858"/>
    <w:multiLevelType w:val="hybridMultilevel"/>
    <w:tmpl w:val="E76EF278"/>
    <w:lvl w:ilvl="0" w:tplc="AA701C8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E46A0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F72E3B0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5423C3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3CD2AC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DAD21A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CAD89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EA706E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4E008E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A2327"/>
    <w:multiLevelType w:val="hybridMultilevel"/>
    <w:tmpl w:val="EC7CD980"/>
    <w:lvl w:ilvl="0" w:tplc="C1C89ED8">
      <w:start w:val="1"/>
      <w:numFmt w:val="lowerLetter"/>
      <w:lvlText w:val="(%1)"/>
      <w:lvlJc w:val="left"/>
      <w:pPr>
        <w:ind w:left="502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205D58F2"/>
    <w:multiLevelType w:val="hybridMultilevel"/>
    <w:tmpl w:val="270A0FE4"/>
    <w:lvl w:ilvl="0" w:tplc="EB7485F6">
      <w:start w:val="1"/>
      <w:numFmt w:val="lowerLetter"/>
      <w:lvlText w:val="(%1)"/>
      <w:lvlJc w:val="left"/>
      <w:pPr>
        <w:ind w:left="81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537" w:hanging="360"/>
      </w:pPr>
    </w:lvl>
    <w:lvl w:ilvl="2" w:tplc="0409001B" w:tentative="1">
      <w:start w:val="1"/>
      <w:numFmt w:val="lowerRoman"/>
      <w:lvlText w:val="%3."/>
      <w:lvlJc w:val="right"/>
      <w:pPr>
        <w:ind w:left="2257" w:hanging="180"/>
      </w:pPr>
    </w:lvl>
    <w:lvl w:ilvl="3" w:tplc="0409000F" w:tentative="1">
      <w:start w:val="1"/>
      <w:numFmt w:val="decimal"/>
      <w:lvlText w:val="%4."/>
      <w:lvlJc w:val="left"/>
      <w:pPr>
        <w:ind w:left="2977" w:hanging="360"/>
      </w:pPr>
    </w:lvl>
    <w:lvl w:ilvl="4" w:tplc="04090019" w:tentative="1">
      <w:start w:val="1"/>
      <w:numFmt w:val="lowerLetter"/>
      <w:lvlText w:val="%5."/>
      <w:lvlJc w:val="left"/>
      <w:pPr>
        <w:ind w:left="3697" w:hanging="360"/>
      </w:pPr>
    </w:lvl>
    <w:lvl w:ilvl="5" w:tplc="0409001B" w:tentative="1">
      <w:start w:val="1"/>
      <w:numFmt w:val="lowerRoman"/>
      <w:lvlText w:val="%6."/>
      <w:lvlJc w:val="right"/>
      <w:pPr>
        <w:ind w:left="4417" w:hanging="180"/>
      </w:pPr>
    </w:lvl>
    <w:lvl w:ilvl="6" w:tplc="0409000F" w:tentative="1">
      <w:start w:val="1"/>
      <w:numFmt w:val="decimal"/>
      <w:lvlText w:val="%7."/>
      <w:lvlJc w:val="left"/>
      <w:pPr>
        <w:ind w:left="5137" w:hanging="360"/>
      </w:pPr>
    </w:lvl>
    <w:lvl w:ilvl="7" w:tplc="04090019" w:tentative="1">
      <w:start w:val="1"/>
      <w:numFmt w:val="lowerLetter"/>
      <w:lvlText w:val="%8."/>
      <w:lvlJc w:val="left"/>
      <w:pPr>
        <w:ind w:left="5857" w:hanging="360"/>
      </w:pPr>
    </w:lvl>
    <w:lvl w:ilvl="8" w:tplc="0409001B" w:tentative="1">
      <w:start w:val="1"/>
      <w:numFmt w:val="lowerRoman"/>
      <w:lvlText w:val="%9."/>
      <w:lvlJc w:val="right"/>
      <w:pPr>
        <w:ind w:left="6577" w:hanging="180"/>
      </w:pPr>
    </w:lvl>
  </w:abstractNum>
  <w:abstractNum w:abstractNumId="10" w15:restartNumberingAfterBreak="0">
    <w:nsid w:val="217C3924"/>
    <w:multiLevelType w:val="hybridMultilevel"/>
    <w:tmpl w:val="8F58A876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2F6397"/>
    <w:multiLevelType w:val="hybridMultilevel"/>
    <w:tmpl w:val="99B4F8F6"/>
    <w:lvl w:ilvl="0" w:tplc="BC36F58E">
      <w:start w:val="1"/>
      <w:numFmt w:val="lowerLetter"/>
      <w:lvlText w:val="(%1)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7577814"/>
    <w:multiLevelType w:val="hybridMultilevel"/>
    <w:tmpl w:val="99B4F8F6"/>
    <w:lvl w:ilvl="0" w:tplc="BC36F58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557844"/>
    <w:multiLevelType w:val="hybridMultilevel"/>
    <w:tmpl w:val="17E4CD7A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9C693E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DA72CD6"/>
    <w:multiLevelType w:val="hybridMultilevel"/>
    <w:tmpl w:val="775683C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4E5012C"/>
    <w:multiLevelType w:val="hybridMultilevel"/>
    <w:tmpl w:val="4CC0B7B6"/>
    <w:lvl w:ilvl="0" w:tplc="445C0CCE">
      <w:start w:val="1"/>
      <w:numFmt w:val="lowerLetter"/>
      <w:lvlText w:val="(%1)"/>
      <w:lvlJc w:val="right"/>
      <w:pPr>
        <w:ind w:left="1384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104" w:hanging="360"/>
      </w:pPr>
    </w:lvl>
    <w:lvl w:ilvl="2" w:tplc="0409001B" w:tentative="1">
      <w:start w:val="1"/>
      <w:numFmt w:val="lowerRoman"/>
      <w:lvlText w:val="%3."/>
      <w:lvlJc w:val="right"/>
      <w:pPr>
        <w:ind w:left="2824" w:hanging="180"/>
      </w:pPr>
    </w:lvl>
    <w:lvl w:ilvl="3" w:tplc="0409000F" w:tentative="1">
      <w:start w:val="1"/>
      <w:numFmt w:val="decimal"/>
      <w:lvlText w:val="%4."/>
      <w:lvlJc w:val="left"/>
      <w:pPr>
        <w:ind w:left="3544" w:hanging="360"/>
      </w:pPr>
    </w:lvl>
    <w:lvl w:ilvl="4" w:tplc="04090019" w:tentative="1">
      <w:start w:val="1"/>
      <w:numFmt w:val="lowerLetter"/>
      <w:lvlText w:val="%5."/>
      <w:lvlJc w:val="left"/>
      <w:pPr>
        <w:ind w:left="4264" w:hanging="360"/>
      </w:pPr>
    </w:lvl>
    <w:lvl w:ilvl="5" w:tplc="0409001B" w:tentative="1">
      <w:start w:val="1"/>
      <w:numFmt w:val="lowerRoman"/>
      <w:lvlText w:val="%6."/>
      <w:lvlJc w:val="right"/>
      <w:pPr>
        <w:ind w:left="4984" w:hanging="180"/>
      </w:pPr>
    </w:lvl>
    <w:lvl w:ilvl="6" w:tplc="0409000F" w:tentative="1">
      <w:start w:val="1"/>
      <w:numFmt w:val="decimal"/>
      <w:lvlText w:val="%7."/>
      <w:lvlJc w:val="left"/>
      <w:pPr>
        <w:ind w:left="5704" w:hanging="360"/>
      </w:pPr>
    </w:lvl>
    <w:lvl w:ilvl="7" w:tplc="04090019" w:tentative="1">
      <w:start w:val="1"/>
      <w:numFmt w:val="lowerLetter"/>
      <w:lvlText w:val="%8."/>
      <w:lvlJc w:val="left"/>
      <w:pPr>
        <w:ind w:left="6424" w:hanging="360"/>
      </w:pPr>
    </w:lvl>
    <w:lvl w:ilvl="8" w:tplc="0409001B" w:tentative="1">
      <w:start w:val="1"/>
      <w:numFmt w:val="lowerRoman"/>
      <w:lvlText w:val="%9."/>
      <w:lvlJc w:val="right"/>
      <w:pPr>
        <w:ind w:left="7144" w:hanging="180"/>
      </w:pPr>
    </w:lvl>
  </w:abstractNum>
  <w:abstractNum w:abstractNumId="17" w15:restartNumberingAfterBreak="0">
    <w:nsid w:val="36D26315"/>
    <w:multiLevelType w:val="hybridMultilevel"/>
    <w:tmpl w:val="851C0E28"/>
    <w:lvl w:ilvl="0" w:tplc="718456F8">
      <w:start w:val="1"/>
      <w:numFmt w:val="upperRoman"/>
      <w:lvlText w:val="Q.%1"/>
      <w:lvlJc w:val="right"/>
      <w:pPr>
        <w:ind w:left="90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8" w15:restartNumberingAfterBreak="0">
    <w:nsid w:val="3C827FF1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022220"/>
    <w:multiLevelType w:val="hybridMultilevel"/>
    <w:tmpl w:val="C8785C16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8F4202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08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28" w:hanging="360"/>
      </w:pPr>
    </w:lvl>
    <w:lvl w:ilvl="2" w:tplc="0409001B" w:tentative="1">
      <w:start w:val="1"/>
      <w:numFmt w:val="lowerRoman"/>
      <w:lvlText w:val="%3."/>
      <w:lvlJc w:val="right"/>
      <w:pPr>
        <w:ind w:left="2148" w:hanging="180"/>
      </w:pPr>
    </w:lvl>
    <w:lvl w:ilvl="3" w:tplc="0409000F" w:tentative="1">
      <w:start w:val="1"/>
      <w:numFmt w:val="decimal"/>
      <w:lvlText w:val="%4."/>
      <w:lvlJc w:val="left"/>
      <w:pPr>
        <w:ind w:left="2868" w:hanging="360"/>
      </w:pPr>
    </w:lvl>
    <w:lvl w:ilvl="4" w:tplc="04090019" w:tentative="1">
      <w:start w:val="1"/>
      <w:numFmt w:val="lowerLetter"/>
      <w:lvlText w:val="%5."/>
      <w:lvlJc w:val="left"/>
      <w:pPr>
        <w:ind w:left="3588" w:hanging="360"/>
      </w:pPr>
    </w:lvl>
    <w:lvl w:ilvl="5" w:tplc="0409001B" w:tentative="1">
      <w:start w:val="1"/>
      <w:numFmt w:val="lowerRoman"/>
      <w:lvlText w:val="%6."/>
      <w:lvlJc w:val="right"/>
      <w:pPr>
        <w:ind w:left="4308" w:hanging="180"/>
      </w:pPr>
    </w:lvl>
    <w:lvl w:ilvl="6" w:tplc="0409000F" w:tentative="1">
      <w:start w:val="1"/>
      <w:numFmt w:val="decimal"/>
      <w:lvlText w:val="%7."/>
      <w:lvlJc w:val="left"/>
      <w:pPr>
        <w:ind w:left="5028" w:hanging="360"/>
      </w:pPr>
    </w:lvl>
    <w:lvl w:ilvl="7" w:tplc="04090019" w:tentative="1">
      <w:start w:val="1"/>
      <w:numFmt w:val="lowerLetter"/>
      <w:lvlText w:val="%8."/>
      <w:lvlJc w:val="left"/>
      <w:pPr>
        <w:ind w:left="5748" w:hanging="360"/>
      </w:pPr>
    </w:lvl>
    <w:lvl w:ilvl="8" w:tplc="0409001B" w:tentative="1">
      <w:start w:val="1"/>
      <w:numFmt w:val="lowerRoman"/>
      <w:lvlText w:val="%9."/>
      <w:lvlJc w:val="right"/>
      <w:pPr>
        <w:ind w:left="6468" w:hanging="180"/>
      </w:pPr>
    </w:lvl>
  </w:abstractNum>
  <w:abstractNum w:abstractNumId="21" w15:restartNumberingAfterBreak="0">
    <w:nsid w:val="40221ABB"/>
    <w:multiLevelType w:val="hybridMultilevel"/>
    <w:tmpl w:val="7DBCF6F0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5048C8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4D58B7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95452"/>
    <w:multiLevelType w:val="hybridMultilevel"/>
    <w:tmpl w:val="143C9190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C84586"/>
    <w:multiLevelType w:val="hybridMultilevel"/>
    <w:tmpl w:val="F2E26F54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ACC44AD"/>
    <w:multiLevelType w:val="hybridMultilevel"/>
    <w:tmpl w:val="A1E449B8"/>
    <w:lvl w:ilvl="0" w:tplc="445C0CCE">
      <w:start w:val="1"/>
      <w:numFmt w:val="lowerLetter"/>
      <w:lvlText w:val="(%1)"/>
      <w:lvlJc w:val="right"/>
      <w:pPr>
        <w:ind w:left="1037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757" w:hanging="360"/>
      </w:pPr>
    </w:lvl>
    <w:lvl w:ilvl="2" w:tplc="0409001B" w:tentative="1">
      <w:start w:val="1"/>
      <w:numFmt w:val="lowerRoman"/>
      <w:lvlText w:val="%3."/>
      <w:lvlJc w:val="right"/>
      <w:pPr>
        <w:ind w:left="2477" w:hanging="180"/>
      </w:pPr>
    </w:lvl>
    <w:lvl w:ilvl="3" w:tplc="0409000F" w:tentative="1">
      <w:start w:val="1"/>
      <w:numFmt w:val="decimal"/>
      <w:lvlText w:val="%4."/>
      <w:lvlJc w:val="left"/>
      <w:pPr>
        <w:ind w:left="3197" w:hanging="360"/>
      </w:pPr>
    </w:lvl>
    <w:lvl w:ilvl="4" w:tplc="04090019" w:tentative="1">
      <w:start w:val="1"/>
      <w:numFmt w:val="lowerLetter"/>
      <w:lvlText w:val="%5."/>
      <w:lvlJc w:val="left"/>
      <w:pPr>
        <w:ind w:left="3917" w:hanging="360"/>
      </w:pPr>
    </w:lvl>
    <w:lvl w:ilvl="5" w:tplc="0409001B" w:tentative="1">
      <w:start w:val="1"/>
      <w:numFmt w:val="lowerRoman"/>
      <w:lvlText w:val="%6."/>
      <w:lvlJc w:val="right"/>
      <w:pPr>
        <w:ind w:left="4637" w:hanging="180"/>
      </w:pPr>
    </w:lvl>
    <w:lvl w:ilvl="6" w:tplc="0409000F" w:tentative="1">
      <w:start w:val="1"/>
      <w:numFmt w:val="decimal"/>
      <w:lvlText w:val="%7."/>
      <w:lvlJc w:val="left"/>
      <w:pPr>
        <w:ind w:left="5357" w:hanging="360"/>
      </w:pPr>
    </w:lvl>
    <w:lvl w:ilvl="7" w:tplc="04090019" w:tentative="1">
      <w:start w:val="1"/>
      <w:numFmt w:val="lowerLetter"/>
      <w:lvlText w:val="%8."/>
      <w:lvlJc w:val="left"/>
      <w:pPr>
        <w:ind w:left="6077" w:hanging="360"/>
      </w:pPr>
    </w:lvl>
    <w:lvl w:ilvl="8" w:tplc="04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27" w15:restartNumberingAfterBreak="0">
    <w:nsid w:val="4C06408F"/>
    <w:multiLevelType w:val="hybridMultilevel"/>
    <w:tmpl w:val="C6D6844A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257A2D"/>
    <w:multiLevelType w:val="hybridMultilevel"/>
    <w:tmpl w:val="A1E092CE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303669B"/>
    <w:multiLevelType w:val="hybridMultilevel"/>
    <w:tmpl w:val="492CB4DC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3B25FE"/>
    <w:multiLevelType w:val="hybridMultilevel"/>
    <w:tmpl w:val="7130B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5E0C96"/>
    <w:multiLevelType w:val="hybridMultilevel"/>
    <w:tmpl w:val="12EA0068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2D4E12"/>
    <w:multiLevelType w:val="hybridMultilevel"/>
    <w:tmpl w:val="9B1021D0"/>
    <w:lvl w:ilvl="0" w:tplc="7AC09D6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BC1D5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C4F752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1A219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2642AC4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2E727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902E2C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140C28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A6A68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BA596E"/>
    <w:multiLevelType w:val="hybridMultilevel"/>
    <w:tmpl w:val="2F30B6F4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E80C95"/>
    <w:multiLevelType w:val="hybridMultilevel"/>
    <w:tmpl w:val="A2621314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945420B"/>
    <w:multiLevelType w:val="hybridMultilevel"/>
    <w:tmpl w:val="A8600258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D7379A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456D62"/>
    <w:multiLevelType w:val="hybridMultilevel"/>
    <w:tmpl w:val="99B4F8F6"/>
    <w:lvl w:ilvl="0" w:tplc="BC36F58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B40EB9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A2811C3"/>
    <w:multiLevelType w:val="hybridMultilevel"/>
    <w:tmpl w:val="358A3DD4"/>
    <w:lvl w:ilvl="0" w:tplc="445C0CCE">
      <w:start w:val="1"/>
      <w:numFmt w:val="lowerLetter"/>
      <w:lvlText w:val="(%1)"/>
      <w:lvlJc w:val="righ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2269A3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52737A"/>
    <w:multiLevelType w:val="hybridMultilevel"/>
    <w:tmpl w:val="99B4F8F6"/>
    <w:lvl w:ilvl="0" w:tplc="BC36F58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D633B0"/>
    <w:multiLevelType w:val="hybridMultilevel"/>
    <w:tmpl w:val="06DCA29C"/>
    <w:lvl w:ilvl="0" w:tplc="EB7485F6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3E3851"/>
    <w:multiLevelType w:val="hybridMultilevel"/>
    <w:tmpl w:val="99B4F8F6"/>
    <w:lvl w:ilvl="0" w:tplc="BC36F58E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7"/>
  </w:num>
  <w:num w:numId="3">
    <w:abstractNumId w:val="41"/>
  </w:num>
  <w:num w:numId="4">
    <w:abstractNumId w:val="36"/>
  </w:num>
  <w:num w:numId="5">
    <w:abstractNumId w:val="2"/>
  </w:num>
  <w:num w:numId="6">
    <w:abstractNumId w:val="40"/>
  </w:num>
  <w:num w:numId="7">
    <w:abstractNumId w:val="42"/>
  </w:num>
  <w:num w:numId="8">
    <w:abstractNumId w:val="12"/>
  </w:num>
  <w:num w:numId="9">
    <w:abstractNumId w:val="3"/>
  </w:num>
  <w:num w:numId="10">
    <w:abstractNumId w:val="23"/>
  </w:num>
  <w:num w:numId="11">
    <w:abstractNumId w:val="18"/>
  </w:num>
  <w:num w:numId="12">
    <w:abstractNumId w:val="6"/>
  </w:num>
  <w:num w:numId="13">
    <w:abstractNumId w:val="37"/>
  </w:num>
  <w:num w:numId="14">
    <w:abstractNumId w:val="8"/>
  </w:num>
  <w:num w:numId="15">
    <w:abstractNumId w:val="14"/>
  </w:num>
  <w:num w:numId="16">
    <w:abstractNumId w:val="38"/>
  </w:num>
  <w:num w:numId="17">
    <w:abstractNumId w:val="1"/>
  </w:num>
  <w:num w:numId="18">
    <w:abstractNumId w:val="43"/>
  </w:num>
  <w:num w:numId="19">
    <w:abstractNumId w:val="20"/>
  </w:num>
  <w:num w:numId="20">
    <w:abstractNumId w:val="11"/>
  </w:num>
  <w:num w:numId="21">
    <w:abstractNumId w:val="5"/>
  </w:num>
  <w:num w:numId="22">
    <w:abstractNumId w:val="22"/>
  </w:num>
  <w:num w:numId="23">
    <w:abstractNumId w:val="0"/>
  </w:num>
  <w:num w:numId="24">
    <w:abstractNumId w:val="26"/>
  </w:num>
  <w:num w:numId="25">
    <w:abstractNumId w:val="39"/>
  </w:num>
  <w:num w:numId="26">
    <w:abstractNumId w:val="35"/>
  </w:num>
  <w:num w:numId="27">
    <w:abstractNumId w:val="16"/>
  </w:num>
  <w:num w:numId="28">
    <w:abstractNumId w:val="13"/>
  </w:num>
  <w:num w:numId="29">
    <w:abstractNumId w:val="28"/>
  </w:num>
  <w:num w:numId="30">
    <w:abstractNumId w:val="19"/>
  </w:num>
  <w:num w:numId="31">
    <w:abstractNumId w:val="30"/>
  </w:num>
  <w:num w:numId="32">
    <w:abstractNumId w:val="29"/>
  </w:num>
  <w:num w:numId="33">
    <w:abstractNumId w:val="10"/>
  </w:num>
  <w:num w:numId="34">
    <w:abstractNumId w:val="34"/>
  </w:num>
  <w:num w:numId="35">
    <w:abstractNumId w:val="7"/>
  </w:num>
  <w:num w:numId="36">
    <w:abstractNumId w:val="27"/>
  </w:num>
  <w:num w:numId="37">
    <w:abstractNumId w:val="32"/>
  </w:num>
  <w:num w:numId="38">
    <w:abstractNumId w:val="21"/>
  </w:num>
  <w:num w:numId="39">
    <w:abstractNumId w:val="33"/>
  </w:num>
  <w:num w:numId="40">
    <w:abstractNumId w:val="25"/>
  </w:num>
  <w:num w:numId="41">
    <w:abstractNumId w:val="4"/>
  </w:num>
  <w:num w:numId="42">
    <w:abstractNumId w:val="9"/>
  </w:num>
  <w:num w:numId="43">
    <w:abstractNumId w:val="31"/>
  </w:num>
  <w:num w:numId="44">
    <w:abstractNumId w:val="2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mailMerge>
    <w:mainDocumentType w:val="formLetters"/>
    <w:dataType w:val="textFile"/>
    <w:activeRecord w:val="-1"/>
    <w:odso/>
  </w:mailMerge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347137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yMDYEQnMjCzMjMyUdpeDU4uLM/DyQArNaAJkU0CosAAAA"/>
  </w:docVars>
  <w:rsids>
    <w:rsidRoot w:val="00B45F32"/>
    <w:rsid w:val="00000A53"/>
    <w:rsid w:val="00000B83"/>
    <w:rsid w:val="00006F51"/>
    <w:rsid w:val="000100EF"/>
    <w:rsid w:val="00010319"/>
    <w:rsid w:val="00013CD7"/>
    <w:rsid w:val="0001714C"/>
    <w:rsid w:val="000204F8"/>
    <w:rsid w:val="0002099D"/>
    <w:rsid w:val="00024273"/>
    <w:rsid w:val="00024DC6"/>
    <w:rsid w:val="00026B32"/>
    <w:rsid w:val="00031056"/>
    <w:rsid w:val="0003123D"/>
    <w:rsid w:val="00032B5C"/>
    <w:rsid w:val="00032F6A"/>
    <w:rsid w:val="000335ED"/>
    <w:rsid w:val="00037B9E"/>
    <w:rsid w:val="0004071D"/>
    <w:rsid w:val="000407AD"/>
    <w:rsid w:val="000465DA"/>
    <w:rsid w:val="000467D2"/>
    <w:rsid w:val="00047644"/>
    <w:rsid w:val="00050408"/>
    <w:rsid w:val="00057989"/>
    <w:rsid w:val="00060D21"/>
    <w:rsid w:val="00060E74"/>
    <w:rsid w:val="00061C40"/>
    <w:rsid w:val="00062716"/>
    <w:rsid w:val="000633F0"/>
    <w:rsid w:val="00063DE3"/>
    <w:rsid w:val="0006754D"/>
    <w:rsid w:val="000709B6"/>
    <w:rsid w:val="0007377B"/>
    <w:rsid w:val="00075F43"/>
    <w:rsid w:val="00081F51"/>
    <w:rsid w:val="000851BB"/>
    <w:rsid w:val="00085BAC"/>
    <w:rsid w:val="0008663C"/>
    <w:rsid w:val="000879CE"/>
    <w:rsid w:val="00094962"/>
    <w:rsid w:val="00097689"/>
    <w:rsid w:val="000A2970"/>
    <w:rsid w:val="000A38C5"/>
    <w:rsid w:val="000A6251"/>
    <w:rsid w:val="000B4CF8"/>
    <w:rsid w:val="000C17BB"/>
    <w:rsid w:val="000C1A2C"/>
    <w:rsid w:val="000C1AEF"/>
    <w:rsid w:val="000C42AE"/>
    <w:rsid w:val="000C4E79"/>
    <w:rsid w:val="000C5D6A"/>
    <w:rsid w:val="000C66FA"/>
    <w:rsid w:val="000D0572"/>
    <w:rsid w:val="000D26F6"/>
    <w:rsid w:val="000D3D56"/>
    <w:rsid w:val="000D3FE2"/>
    <w:rsid w:val="000D4185"/>
    <w:rsid w:val="000D4F09"/>
    <w:rsid w:val="000D5555"/>
    <w:rsid w:val="000D5C23"/>
    <w:rsid w:val="000D5C2A"/>
    <w:rsid w:val="000E0D3F"/>
    <w:rsid w:val="000E10BF"/>
    <w:rsid w:val="000E1801"/>
    <w:rsid w:val="000E27B4"/>
    <w:rsid w:val="000E2A8E"/>
    <w:rsid w:val="000E3644"/>
    <w:rsid w:val="000E5EB2"/>
    <w:rsid w:val="000E5FBB"/>
    <w:rsid w:val="000E664E"/>
    <w:rsid w:val="000E7BF5"/>
    <w:rsid w:val="000F07A0"/>
    <w:rsid w:val="000F1A44"/>
    <w:rsid w:val="000F3F53"/>
    <w:rsid w:val="000F670C"/>
    <w:rsid w:val="000F7531"/>
    <w:rsid w:val="000F7CE1"/>
    <w:rsid w:val="00100CEB"/>
    <w:rsid w:val="00101066"/>
    <w:rsid w:val="00102E02"/>
    <w:rsid w:val="00104A82"/>
    <w:rsid w:val="001056F0"/>
    <w:rsid w:val="001078CF"/>
    <w:rsid w:val="00107C71"/>
    <w:rsid w:val="001103E3"/>
    <w:rsid w:val="00110996"/>
    <w:rsid w:val="001113B6"/>
    <w:rsid w:val="001118FA"/>
    <w:rsid w:val="00111F21"/>
    <w:rsid w:val="00112823"/>
    <w:rsid w:val="00114BA0"/>
    <w:rsid w:val="00117EBF"/>
    <w:rsid w:val="00122294"/>
    <w:rsid w:val="00122498"/>
    <w:rsid w:val="0012510D"/>
    <w:rsid w:val="00130326"/>
    <w:rsid w:val="001307BC"/>
    <w:rsid w:val="00143A1D"/>
    <w:rsid w:val="0014494C"/>
    <w:rsid w:val="00144D51"/>
    <w:rsid w:val="001505AA"/>
    <w:rsid w:val="00153A56"/>
    <w:rsid w:val="00154695"/>
    <w:rsid w:val="00154A7F"/>
    <w:rsid w:val="00154F44"/>
    <w:rsid w:val="00155198"/>
    <w:rsid w:val="00162F27"/>
    <w:rsid w:val="00170356"/>
    <w:rsid w:val="00171100"/>
    <w:rsid w:val="0017195B"/>
    <w:rsid w:val="00174EBD"/>
    <w:rsid w:val="00176DBB"/>
    <w:rsid w:val="001843B2"/>
    <w:rsid w:val="00185918"/>
    <w:rsid w:val="00185952"/>
    <w:rsid w:val="001867CC"/>
    <w:rsid w:val="00186D94"/>
    <w:rsid w:val="00190DFB"/>
    <w:rsid w:val="001A0BB6"/>
    <w:rsid w:val="001A3BA3"/>
    <w:rsid w:val="001A3D0C"/>
    <w:rsid w:val="001A7959"/>
    <w:rsid w:val="001A7A14"/>
    <w:rsid w:val="001B063C"/>
    <w:rsid w:val="001B4DBE"/>
    <w:rsid w:val="001B5884"/>
    <w:rsid w:val="001B6A93"/>
    <w:rsid w:val="001B700C"/>
    <w:rsid w:val="001C130E"/>
    <w:rsid w:val="001C21EA"/>
    <w:rsid w:val="001C382C"/>
    <w:rsid w:val="001C48DB"/>
    <w:rsid w:val="001C5278"/>
    <w:rsid w:val="001C61F6"/>
    <w:rsid w:val="001C6D39"/>
    <w:rsid w:val="001D0A4A"/>
    <w:rsid w:val="001D1940"/>
    <w:rsid w:val="001D3CAE"/>
    <w:rsid w:val="001D48AA"/>
    <w:rsid w:val="001D5B7C"/>
    <w:rsid w:val="001D6498"/>
    <w:rsid w:val="001D6834"/>
    <w:rsid w:val="001D69D2"/>
    <w:rsid w:val="001E0DD2"/>
    <w:rsid w:val="001E46D3"/>
    <w:rsid w:val="001E63FF"/>
    <w:rsid w:val="001E68DE"/>
    <w:rsid w:val="001F2A4F"/>
    <w:rsid w:val="001F53AF"/>
    <w:rsid w:val="002004D4"/>
    <w:rsid w:val="00204188"/>
    <w:rsid w:val="002073A3"/>
    <w:rsid w:val="00211A46"/>
    <w:rsid w:val="0021201C"/>
    <w:rsid w:val="00213633"/>
    <w:rsid w:val="00214A04"/>
    <w:rsid w:val="00214B91"/>
    <w:rsid w:val="00216254"/>
    <w:rsid w:val="00217837"/>
    <w:rsid w:val="00217A70"/>
    <w:rsid w:val="00222F91"/>
    <w:rsid w:val="00227D2F"/>
    <w:rsid w:val="00233739"/>
    <w:rsid w:val="00233835"/>
    <w:rsid w:val="00235560"/>
    <w:rsid w:val="002367FA"/>
    <w:rsid w:val="0023724B"/>
    <w:rsid w:val="00240855"/>
    <w:rsid w:val="00242CE5"/>
    <w:rsid w:val="0024511C"/>
    <w:rsid w:val="00245B08"/>
    <w:rsid w:val="002519D7"/>
    <w:rsid w:val="00253345"/>
    <w:rsid w:val="002536E2"/>
    <w:rsid w:val="00254C4B"/>
    <w:rsid w:val="00257F81"/>
    <w:rsid w:val="0026337D"/>
    <w:rsid w:val="00263866"/>
    <w:rsid w:val="002710A2"/>
    <w:rsid w:val="00271E88"/>
    <w:rsid w:val="0027570A"/>
    <w:rsid w:val="002778A3"/>
    <w:rsid w:val="00283A01"/>
    <w:rsid w:val="002849B0"/>
    <w:rsid w:val="002878D7"/>
    <w:rsid w:val="00287BD1"/>
    <w:rsid w:val="0029120D"/>
    <w:rsid w:val="00294457"/>
    <w:rsid w:val="0029545C"/>
    <w:rsid w:val="002956AE"/>
    <w:rsid w:val="00295A05"/>
    <w:rsid w:val="002974DD"/>
    <w:rsid w:val="002A0EA1"/>
    <w:rsid w:val="002A12F1"/>
    <w:rsid w:val="002A30B7"/>
    <w:rsid w:val="002A3534"/>
    <w:rsid w:val="002A54BE"/>
    <w:rsid w:val="002B09E2"/>
    <w:rsid w:val="002B4C8E"/>
    <w:rsid w:val="002B5143"/>
    <w:rsid w:val="002B7D3B"/>
    <w:rsid w:val="002C3713"/>
    <w:rsid w:val="002D12FA"/>
    <w:rsid w:val="002D15B6"/>
    <w:rsid w:val="002D465E"/>
    <w:rsid w:val="002D53FD"/>
    <w:rsid w:val="002D5B98"/>
    <w:rsid w:val="002D5D3A"/>
    <w:rsid w:val="002D6D51"/>
    <w:rsid w:val="002D7387"/>
    <w:rsid w:val="002E10ED"/>
    <w:rsid w:val="002E2B0C"/>
    <w:rsid w:val="002E3F15"/>
    <w:rsid w:val="002E6CCC"/>
    <w:rsid w:val="002E754C"/>
    <w:rsid w:val="002F25F3"/>
    <w:rsid w:val="002F459F"/>
    <w:rsid w:val="002F474B"/>
    <w:rsid w:val="00300C44"/>
    <w:rsid w:val="003028DB"/>
    <w:rsid w:val="003051F7"/>
    <w:rsid w:val="00305B3E"/>
    <w:rsid w:val="00310139"/>
    <w:rsid w:val="00310411"/>
    <w:rsid w:val="0031066F"/>
    <w:rsid w:val="00311FD2"/>
    <w:rsid w:val="00315CBD"/>
    <w:rsid w:val="00316870"/>
    <w:rsid w:val="00317429"/>
    <w:rsid w:val="00317AF5"/>
    <w:rsid w:val="003209AA"/>
    <w:rsid w:val="003209EF"/>
    <w:rsid w:val="003229B9"/>
    <w:rsid w:val="00323DAC"/>
    <w:rsid w:val="00326B94"/>
    <w:rsid w:val="0032746B"/>
    <w:rsid w:val="00327BAC"/>
    <w:rsid w:val="00330C08"/>
    <w:rsid w:val="00331D0A"/>
    <w:rsid w:val="0033657B"/>
    <w:rsid w:val="0033686B"/>
    <w:rsid w:val="00337287"/>
    <w:rsid w:val="00340171"/>
    <w:rsid w:val="003421E5"/>
    <w:rsid w:val="003454A6"/>
    <w:rsid w:val="00345F01"/>
    <w:rsid w:val="00345F2B"/>
    <w:rsid w:val="00347EE7"/>
    <w:rsid w:val="003530E6"/>
    <w:rsid w:val="00353582"/>
    <w:rsid w:val="00353B25"/>
    <w:rsid w:val="00355477"/>
    <w:rsid w:val="0035581E"/>
    <w:rsid w:val="0035769D"/>
    <w:rsid w:val="003576AC"/>
    <w:rsid w:val="00361E61"/>
    <w:rsid w:val="00365375"/>
    <w:rsid w:val="00365A79"/>
    <w:rsid w:val="00365D0A"/>
    <w:rsid w:val="00366C3A"/>
    <w:rsid w:val="00367481"/>
    <w:rsid w:val="00371897"/>
    <w:rsid w:val="0037289F"/>
    <w:rsid w:val="00373816"/>
    <w:rsid w:val="003753A5"/>
    <w:rsid w:val="00376E18"/>
    <w:rsid w:val="003810CF"/>
    <w:rsid w:val="00386618"/>
    <w:rsid w:val="003906EB"/>
    <w:rsid w:val="0039157D"/>
    <w:rsid w:val="00394C59"/>
    <w:rsid w:val="00397818"/>
    <w:rsid w:val="003A0CAE"/>
    <w:rsid w:val="003A19BA"/>
    <w:rsid w:val="003A3E58"/>
    <w:rsid w:val="003A5CD6"/>
    <w:rsid w:val="003B1185"/>
    <w:rsid w:val="003B236C"/>
    <w:rsid w:val="003B27AF"/>
    <w:rsid w:val="003B6C05"/>
    <w:rsid w:val="003C18E6"/>
    <w:rsid w:val="003C56D1"/>
    <w:rsid w:val="003D01C9"/>
    <w:rsid w:val="003D0406"/>
    <w:rsid w:val="003D1E6E"/>
    <w:rsid w:val="003D4829"/>
    <w:rsid w:val="003E6C73"/>
    <w:rsid w:val="003F14E2"/>
    <w:rsid w:val="003F3A5A"/>
    <w:rsid w:val="003F790B"/>
    <w:rsid w:val="003F7AA7"/>
    <w:rsid w:val="00402C6F"/>
    <w:rsid w:val="00402E56"/>
    <w:rsid w:val="004033DC"/>
    <w:rsid w:val="00404976"/>
    <w:rsid w:val="00404C25"/>
    <w:rsid w:val="00406070"/>
    <w:rsid w:val="0040654F"/>
    <w:rsid w:val="004072D0"/>
    <w:rsid w:val="004113F2"/>
    <w:rsid w:val="004121B6"/>
    <w:rsid w:val="00415635"/>
    <w:rsid w:val="00415B6A"/>
    <w:rsid w:val="00420F01"/>
    <w:rsid w:val="004233C6"/>
    <w:rsid w:val="00426BB9"/>
    <w:rsid w:val="00426C5C"/>
    <w:rsid w:val="00426D64"/>
    <w:rsid w:val="00427458"/>
    <w:rsid w:val="0044063D"/>
    <w:rsid w:val="00442E60"/>
    <w:rsid w:val="004470CF"/>
    <w:rsid w:val="004502B5"/>
    <w:rsid w:val="0045407C"/>
    <w:rsid w:val="004641AE"/>
    <w:rsid w:val="0046430B"/>
    <w:rsid w:val="00464992"/>
    <w:rsid w:val="00466451"/>
    <w:rsid w:val="00470882"/>
    <w:rsid w:val="00470EA5"/>
    <w:rsid w:val="00472230"/>
    <w:rsid w:val="004744D3"/>
    <w:rsid w:val="004747CB"/>
    <w:rsid w:val="00474AB2"/>
    <w:rsid w:val="00476620"/>
    <w:rsid w:val="004775A6"/>
    <w:rsid w:val="00477FC1"/>
    <w:rsid w:val="00481F53"/>
    <w:rsid w:val="00482AD9"/>
    <w:rsid w:val="00485EB8"/>
    <w:rsid w:val="004873F1"/>
    <w:rsid w:val="004918A8"/>
    <w:rsid w:val="00497F70"/>
    <w:rsid w:val="004A152B"/>
    <w:rsid w:val="004A2773"/>
    <w:rsid w:val="004B0129"/>
    <w:rsid w:val="004B110B"/>
    <w:rsid w:val="004B4A3D"/>
    <w:rsid w:val="004C374E"/>
    <w:rsid w:val="004C431B"/>
    <w:rsid w:val="004C491B"/>
    <w:rsid w:val="004C4C3F"/>
    <w:rsid w:val="004C76C9"/>
    <w:rsid w:val="004D450B"/>
    <w:rsid w:val="004D647F"/>
    <w:rsid w:val="004D65A8"/>
    <w:rsid w:val="004E3C92"/>
    <w:rsid w:val="004F001F"/>
    <w:rsid w:val="004F1452"/>
    <w:rsid w:val="004F55F2"/>
    <w:rsid w:val="005047A8"/>
    <w:rsid w:val="00506E39"/>
    <w:rsid w:val="0050764D"/>
    <w:rsid w:val="005124EC"/>
    <w:rsid w:val="0051384A"/>
    <w:rsid w:val="0051478D"/>
    <w:rsid w:val="005162EE"/>
    <w:rsid w:val="00517C07"/>
    <w:rsid w:val="00525223"/>
    <w:rsid w:val="005259B4"/>
    <w:rsid w:val="005313DD"/>
    <w:rsid w:val="00531FF9"/>
    <w:rsid w:val="00533DC0"/>
    <w:rsid w:val="0053769A"/>
    <w:rsid w:val="005404A0"/>
    <w:rsid w:val="0054067C"/>
    <w:rsid w:val="00541015"/>
    <w:rsid w:val="0054214E"/>
    <w:rsid w:val="005422AE"/>
    <w:rsid w:val="00543959"/>
    <w:rsid w:val="00545895"/>
    <w:rsid w:val="00550E4A"/>
    <w:rsid w:val="0055463C"/>
    <w:rsid w:val="00555D24"/>
    <w:rsid w:val="005572F0"/>
    <w:rsid w:val="005625CE"/>
    <w:rsid w:val="0056672F"/>
    <w:rsid w:val="005711F9"/>
    <w:rsid w:val="005721FA"/>
    <w:rsid w:val="00572D44"/>
    <w:rsid w:val="0057573B"/>
    <w:rsid w:val="00575847"/>
    <w:rsid w:val="00575AD8"/>
    <w:rsid w:val="00577771"/>
    <w:rsid w:val="00577BEC"/>
    <w:rsid w:val="005829A0"/>
    <w:rsid w:val="00584D9E"/>
    <w:rsid w:val="00585B9E"/>
    <w:rsid w:val="005904C7"/>
    <w:rsid w:val="00591025"/>
    <w:rsid w:val="00592AC8"/>
    <w:rsid w:val="00593664"/>
    <w:rsid w:val="00597EF2"/>
    <w:rsid w:val="005A1E60"/>
    <w:rsid w:val="005A73CB"/>
    <w:rsid w:val="005A76FB"/>
    <w:rsid w:val="005B13C8"/>
    <w:rsid w:val="005B44E1"/>
    <w:rsid w:val="005B5A2F"/>
    <w:rsid w:val="005B680B"/>
    <w:rsid w:val="005B74D9"/>
    <w:rsid w:val="005C0719"/>
    <w:rsid w:val="005C2AAF"/>
    <w:rsid w:val="005C6549"/>
    <w:rsid w:val="005D0569"/>
    <w:rsid w:val="005D0E6D"/>
    <w:rsid w:val="005D3196"/>
    <w:rsid w:val="005D461C"/>
    <w:rsid w:val="005D6494"/>
    <w:rsid w:val="005D7250"/>
    <w:rsid w:val="005E0627"/>
    <w:rsid w:val="005E74F4"/>
    <w:rsid w:val="005F29A8"/>
    <w:rsid w:val="005F4A09"/>
    <w:rsid w:val="00602ECC"/>
    <w:rsid w:val="00607CE3"/>
    <w:rsid w:val="00611B0A"/>
    <w:rsid w:val="006167C6"/>
    <w:rsid w:val="00617973"/>
    <w:rsid w:val="00620A6C"/>
    <w:rsid w:val="00620E82"/>
    <w:rsid w:val="006220D0"/>
    <w:rsid w:val="00626116"/>
    <w:rsid w:val="00626A62"/>
    <w:rsid w:val="00632A66"/>
    <w:rsid w:val="00637DB4"/>
    <w:rsid w:val="006506E4"/>
    <w:rsid w:val="00650777"/>
    <w:rsid w:val="00650CE9"/>
    <w:rsid w:val="0065553A"/>
    <w:rsid w:val="00655816"/>
    <w:rsid w:val="00660A5C"/>
    <w:rsid w:val="00660A6B"/>
    <w:rsid w:val="00661157"/>
    <w:rsid w:val="006717E8"/>
    <w:rsid w:val="00674E60"/>
    <w:rsid w:val="00675357"/>
    <w:rsid w:val="006769AB"/>
    <w:rsid w:val="00682D68"/>
    <w:rsid w:val="00682F1E"/>
    <w:rsid w:val="006852CD"/>
    <w:rsid w:val="006855D9"/>
    <w:rsid w:val="006863B0"/>
    <w:rsid w:val="00694F21"/>
    <w:rsid w:val="00696962"/>
    <w:rsid w:val="006A0B34"/>
    <w:rsid w:val="006A1E09"/>
    <w:rsid w:val="006A247F"/>
    <w:rsid w:val="006A4E3C"/>
    <w:rsid w:val="006A55A6"/>
    <w:rsid w:val="006A70E2"/>
    <w:rsid w:val="006B1BD0"/>
    <w:rsid w:val="006B38A4"/>
    <w:rsid w:val="006B5F03"/>
    <w:rsid w:val="006B5F2B"/>
    <w:rsid w:val="006B63E1"/>
    <w:rsid w:val="006B69C5"/>
    <w:rsid w:val="006B76F8"/>
    <w:rsid w:val="006C295D"/>
    <w:rsid w:val="006C3646"/>
    <w:rsid w:val="006C48F7"/>
    <w:rsid w:val="006C53ED"/>
    <w:rsid w:val="006C5499"/>
    <w:rsid w:val="006D07D4"/>
    <w:rsid w:val="006D2C28"/>
    <w:rsid w:val="006D427F"/>
    <w:rsid w:val="006D5CFD"/>
    <w:rsid w:val="006D63A6"/>
    <w:rsid w:val="006D790B"/>
    <w:rsid w:val="006E0C11"/>
    <w:rsid w:val="006E2044"/>
    <w:rsid w:val="006E20ED"/>
    <w:rsid w:val="006E3B93"/>
    <w:rsid w:val="006E624D"/>
    <w:rsid w:val="006E6EC5"/>
    <w:rsid w:val="006F1E39"/>
    <w:rsid w:val="006F4CCD"/>
    <w:rsid w:val="006F66C7"/>
    <w:rsid w:val="00702C46"/>
    <w:rsid w:val="00704CF3"/>
    <w:rsid w:val="0070620D"/>
    <w:rsid w:val="00707559"/>
    <w:rsid w:val="007100DE"/>
    <w:rsid w:val="00710366"/>
    <w:rsid w:val="0071146D"/>
    <w:rsid w:val="00711A23"/>
    <w:rsid w:val="00721E69"/>
    <w:rsid w:val="00723992"/>
    <w:rsid w:val="00724D38"/>
    <w:rsid w:val="00727F2E"/>
    <w:rsid w:val="007307CD"/>
    <w:rsid w:val="00732333"/>
    <w:rsid w:val="00732602"/>
    <w:rsid w:val="007332DE"/>
    <w:rsid w:val="00740D3C"/>
    <w:rsid w:val="007434A9"/>
    <w:rsid w:val="0074435E"/>
    <w:rsid w:val="00751B65"/>
    <w:rsid w:val="0075378B"/>
    <w:rsid w:val="00754838"/>
    <w:rsid w:val="00755F66"/>
    <w:rsid w:val="00755FA7"/>
    <w:rsid w:val="00760B36"/>
    <w:rsid w:val="00762882"/>
    <w:rsid w:val="00770AF2"/>
    <w:rsid w:val="00771072"/>
    <w:rsid w:val="00772CFF"/>
    <w:rsid w:val="00776871"/>
    <w:rsid w:val="007811D8"/>
    <w:rsid w:val="00781390"/>
    <w:rsid w:val="0078475D"/>
    <w:rsid w:val="00784BF9"/>
    <w:rsid w:val="00791F84"/>
    <w:rsid w:val="007A0C55"/>
    <w:rsid w:val="007A22E4"/>
    <w:rsid w:val="007A2686"/>
    <w:rsid w:val="007A287B"/>
    <w:rsid w:val="007A5570"/>
    <w:rsid w:val="007A7A7D"/>
    <w:rsid w:val="007B0BBA"/>
    <w:rsid w:val="007B1C3E"/>
    <w:rsid w:val="007B27F5"/>
    <w:rsid w:val="007B2AF8"/>
    <w:rsid w:val="007B38C2"/>
    <w:rsid w:val="007B4683"/>
    <w:rsid w:val="007B46C5"/>
    <w:rsid w:val="007B7368"/>
    <w:rsid w:val="007C05FD"/>
    <w:rsid w:val="007C0CD5"/>
    <w:rsid w:val="007C1375"/>
    <w:rsid w:val="007C309E"/>
    <w:rsid w:val="007C56CA"/>
    <w:rsid w:val="007C602F"/>
    <w:rsid w:val="007D2E4E"/>
    <w:rsid w:val="007E0B39"/>
    <w:rsid w:val="007E1F81"/>
    <w:rsid w:val="007E2ACD"/>
    <w:rsid w:val="007E743C"/>
    <w:rsid w:val="007E761C"/>
    <w:rsid w:val="007F46CB"/>
    <w:rsid w:val="007F5C64"/>
    <w:rsid w:val="007F6A43"/>
    <w:rsid w:val="008036F0"/>
    <w:rsid w:val="0080557E"/>
    <w:rsid w:val="00805F70"/>
    <w:rsid w:val="00813390"/>
    <w:rsid w:val="008134B2"/>
    <w:rsid w:val="00814289"/>
    <w:rsid w:val="0081456F"/>
    <w:rsid w:val="00814A6C"/>
    <w:rsid w:val="00814B17"/>
    <w:rsid w:val="00820230"/>
    <w:rsid w:val="008238C0"/>
    <w:rsid w:val="00824166"/>
    <w:rsid w:val="00824A4E"/>
    <w:rsid w:val="00824B21"/>
    <w:rsid w:val="0082535B"/>
    <w:rsid w:val="00826CD8"/>
    <w:rsid w:val="0083098C"/>
    <w:rsid w:val="00832842"/>
    <w:rsid w:val="00832854"/>
    <w:rsid w:val="00834840"/>
    <w:rsid w:val="008360CB"/>
    <w:rsid w:val="008365EA"/>
    <w:rsid w:val="00840062"/>
    <w:rsid w:val="0085011B"/>
    <w:rsid w:val="00852223"/>
    <w:rsid w:val="00853167"/>
    <w:rsid w:val="00853B03"/>
    <w:rsid w:val="00855193"/>
    <w:rsid w:val="00856334"/>
    <w:rsid w:val="008567B6"/>
    <w:rsid w:val="008570AF"/>
    <w:rsid w:val="008660FE"/>
    <w:rsid w:val="00867208"/>
    <w:rsid w:val="008821BD"/>
    <w:rsid w:val="0088759F"/>
    <w:rsid w:val="00887F9F"/>
    <w:rsid w:val="00890C42"/>
    <w:rsid w:val="00890DA6"/>
    <w:rsid w:val="00890DD4"/>
    <w:rsid w:val="008965A4"/>
    <w:rsid w:val="008A1D3E"/>
    <w:rsid w:val="008A4444"/>
    <w:rsid w:val="008A4581"/>
    <w:rsid w:val="008A4E09"/>
    <w:rsid w:val="008A688D"/>
    <w:rsid w:val="008B07AF"/>
    <w:rsid w:val="008B10C0"/>
    <w:rsid w:val="008B512F"/>
    <w:rsid w:val="008B6669"/>
    <w:rsid w:val="008B6FE2"/>
    <w:rsid w:val="008C0516"/>
    <w:rsid w:val="008C0D6F"/>
    <w:rsid w:val="008C28FD"/>
    <w:rsid w:val="008C4610"/>
    <w:rsid w:val="008C6CC2"/>
    <w:rsid w:val="008C6CC9"/>
    <w:rsid w:val="008C6EF2"/>
    <w:rsid w:val="008C7146"/>
    <w:rsid w:val="008D2420"/>
    <w:rsid w:val="008E20EB"/>
    <w:rsid w:val="008E295A"/>
    <w:rsid w:val="008E35C1"/>
    <w:rsid w:val="008F38D3"/>
    <w:rsid w:val="008F3A31"/>
    <w:rsid w:val="008F47CA"/>
    <w:rsid w:val="008F50B2"/>
    <w:rsid w:val="008F6F97"/>
    <w:rsid w:val="008F7D9F"/>
    <w:rsid w:val="00900CF1"/>
    <w:rsid w:val="00901003"/>
    <w:rsid w:val="00902109"/>
    <w:rsid w:val="00905745"/>
    <w:rsid w:val="00905B3D"/>
    <w:rsid w:val="00905EE9"/>
    <w:rsid w:val="00920220"/>
    <w:rsid w:val="009205E3"/>
    <w:rsid w:val="009213EF"/>
    <w:rsid w:val="00922AF3"/>
    <w:rsid w:val="00923E36"/>
    <w:rsid w:val="00925298"/>
    <w:rsid w:val="009253CD"/>
    <w:rsid w:val="00934E17"/>
    <w:rsid w:val="00935098"/>
    <w:rsid w:val="0094346B"/>
    <w:rsid w:val="00945BEF"/>
    <w:rsid w:val="00946419"/>
    <w:rsid w:val="00950483"/>
    <w:rsid w:val="00950642"/>
    <w:rsid w:val="009521E9"/>
    <w:rsid w:val="00954584"/>
    <w:rsid w:val="00954F27"/>
    <w:rsid w:val="00960F67"/>
    <w:rsid w:val="0096130E"/>
    <w:rsid w:val="0096548C"/>
    <w:rsid w:val="00967F60"/>
    <w:rsid w:val="00967FB6"/>
    <w:rsid w:val="0097055D"/>
    <w:rsid w:val="009710DF"/>
    <w:rsid w:val="0097234A"/>
    <w:rsid w:val="00972EA3"/>
    <w:rsid w:val="009747D0"/>
    <w:rsid w:val="009747F5"/>
    <w:rsid w:val="0097762F"/>
    <w:rsid w:val="00981379"/>
    <w:rsid w:val="009847A9"/>
    <w:rsid w:val="0098592B"/>
    <w:rsid w:val="00986FAF"/>
    <w:rsid w:val="00987379"/>
    <w:rsid w:val="00987C30"/>
    <w:rsid w:val="009953B7"/>
    <w:rsid w:val="009A022E"/>
    <w:rsid w:val="009A3DFC"/>
    <w:rsid w:val="009A5969"/>
    <w:rsid w:val="009A6662"/>
    <w:rsid w:val="009A6B06"/>
    <w:rsid w:val="009A7ED2"/>
    <w:rsid w:val="009B1D86"/>
    <w:rsid w:val="009B21D0"/>
    <w:rsid w:val="009B5186"/>
    <w:rsid w:val="009B74F1"/>
    <w:rsid w:val="009B7EA1"/>
    <w:rsid w:val="009C3E64"/>
    <w:rsid w:val="009D2FF4"/>
    <w:rsid w:val="009D5C0F"/>
    <w:rsid w:val="009E0227"/>
    <w:rsid w:val="009E1397"/>
    <w:rsid w:val="009E1FB6"/>
    <w:rsid w:val="009E2DD5"/>
    <w:rsid w:val="009E2E1D"/>
    <w:rsid w:val="009E35A0"/>
    <w:rsid w:val="009E6D9F"/>
    <w:rsid w:val="009F0660"/>
    <w:rsid w:val="009F5F08"/>
    <w:rsid w:val="009F7B30"/>
    <w:rsid w:val="00A00B2B"/>
    <w:rsid w:val="00A02F46"/>
    <w:rsid w:val="00A064B0"/>
    <w:rsid w:val="00A066E6"/>
    <w:rsid w:val="00A20EC0"/>
    <w:rsid w:val="00A262E3"/>
    <w:rsid w:val="00A26A33"/>
    <w:rsid w:val="00A276CA"/>
    <w:rsid w:val="00A27B0E"/>
    <w:rsid w:val="00A30B7C"/>
    <w:rsid w:val="00A30DE1"/>
    <w:rsid w:val="00A30EDF"/>
    <w:rsid w:val="00A32C92"/>
    <w:rsid w:val="00A33022"/>
    <w:rsid w:val="00A36CB0"/>
    <w:rsid w:val="00A4392B"/>
    <w:rsid w:val="00A44BE4"/>
    <w:rsid w:val="00A44C76"/>
    <w:rsid w:val="00A46726"/>
    <w:rsid w:val="00A47113"/>
    <w:rsid w:val="00A508A9"/>
    <w:rsid w:val="00A51444"/>
    <w:rsid w:val="00A52DA5"/>
    <w:rsid w:val="00A54638"/>
    <w:rsid w:val="00A55DDA"/>
    <w:rsid w:val="00A56754"/>
    <w:rsid w:val="00A56FF2"/>
    <w:rsid w:val="00A57A32"/>
    <w:rsid w:val="00A60B2B"/>
    <w:rsid w:val="00A626BC"/>
    <w:rsid w:val="00A6284A"/>
    <w:rsid w:val="00A65F4C"/>
    <w:rsid w:val="00A6732D"/>
    <w:rsid w:val="00A673E1"/>
    <w:rsid w:val="00A71B24"/>
    <w:rsid w:val="00A73126"/>
    <w:rsid w:val="00A73DA3"/>
    <w:rsid w:val="00A766D9"/>
    <w:rsid w:val="00A8241C"/>
    <w:rsid w:val="00A8248A"/>
    <w:rsid w:val="00A82A30"/>
    <w:rsid w:val="00A8566A"/>
    <w:rsid w:val="00A85C7C"/>
    <w:rsid w:val="00A85F13"/>
    <w:rsid w:val="00A8624E"/>
    <w:rsid w:val="00A86CB6"/>
    <w:rsid w:val="00A90D0F"/>
    <w:rsid w:val="00A9111A"/>
    <w:rsid w:val="00A928E2"/>
    <w:rsid w:val="00A93ADA"/>
    <w:rsid w:val="00A9441E"/>
    <w:rsid w:val="00A96C7F"/>
    <w:rsid w:val="00AA1C3E"/>
    <w:rsid w:val="00AA2A68"/>
    <w:rsid w:val="00AA5572"/>
    <w:rsid w:val="00AA6909"/>
    <w:rsid w:val="00AB03E0"/>
    <w:rsid w:val="00AB1E2F"/>
    <w:rsid w:val="00AB289F"/>
    <w:rsid w:val="00AB2965"/>
    <w:rsid w:val="00AB4D3B"/>
    <w:rsid w:val="00AB5173"/>
    <w:rsid w:val="00AB5715"/>
    <w:rsid w:val="00AB6878"/>
    <w:rsid w:val="00AB7498"/>
    <w:rsid w:val="00AB7680"/>
    <w:rsid w:val="00AB7C61"/>
    <w:rsid w:val="00AC17D5"/>
    <w:rsid w:val="00AC747D"/>
    <w:rsid w:val="00AD17B2"/>
    <w:rsid w:val="00AD1DD1"/>
    <w:rsid w:val="00AD1F19"/>
    <w:rsid w:val="00AD2207"/>
    <w:rsid w:val="00AD3770"/>
    <w:rsid w:val="00AD4200"/>
    <w:rsid w:val="00AD69F3"/>
    <w:rsid w:val="00AE3891"/>
    <w:rsid w:val="00AE39EC"/>
    <w:rsid w:val="00AE43AB"/>
    <w:rsid w:val="00AF3FC8"/>
    <w:rsid w:val="00AF5BF0"/>
    <w:rsid w:val="00AF5D2E"/>
    <w:rsid w:val="00AF6328"/>
    <w:rsid w:val="00B002DD"/>
    <w:rsid w:val="00B00F37"/>
    <w:rsid w:val="00B028B0"/>
    <w:rsid w:val="00B04661"/>
    <w:rsid w:val="00B10555"/>
    <w:rsid w:val="00B13E9C"/>
    <w:rsid w:val="00B17A54"/>
    <w:rsid w:val="00B20C6A"/>
    <w:rsid w:val="00B223A7"/>
    <w:rsid w:val="00B23BE3"/>
    <w:rsid w:val="00B251EC"/>
    <w:rsid w:val="00B25B1B"/>
    <w:rsid w:val="00B35A34"/>
    <w:rsid w:val="00B40790"/>
    <w:rsid w:val="00B41725"/>
    <w:rsid w:val="00B45F32"/>
    <w:rsid w:val="00B47818"/>
    <w:rsid w:val="00B50D02"/>
    <w:rsid w:val="00B6001F"/>
    <w:rsid w:val="00B60A00"/>
    <w:rsid w:val="00B60F3C"/>
    <w:rsid w:val="00B62CA4"/>
    <w:rsid w:val="00B669DB"/>
    <w:rsid w:val="00B70747"/>
    <w:rsid w:val="00B70B5E"/>
    <w:rsid w:val="00B70C8C"/>
    <w:rsid w:val="00B70CFC"/>
    <w:rsid w:val="00B72200"/>
    <w:rsid w:val="00B73DA9"/>
    <w:rsid w:val="00B759E2"/>
    <w:rsid w:val="00B9020F"/>
    <w:rsid w:val="00B910B4"/>
    <w:rsid w:val="00B91314"/>
    <w:rsid w:val="00B91716"/>
    <w:rsid w:val="00BA3511"/>
    <w:rsid w:val="00BA4129"/>
    <w:rsid w:val="00BA66ED"/>
    <w:rsid w:val="00BB521F"/>
    <w:rsid w:val="00BB713D"/>
    <w:rsid w:val="00BC02A6"/>
    <w:rsid w:val="00BC31F0"/>
    <w:rsid w:val="00BC4536"/>
    <w:rsid w:val="00BC57B8"/>
    <w:rsid w:val="00BC6765"/>
    <w:rsid w:val="00BC6BBD"/>
    <w:rsid w:val="00BD22C9"/>
    <w:rsid w:val="00BD237F"/>
    <w:rsid w:val="00BE00C7"/>
    <w:rsid w:val="00BE7720"/>
    <w:rsid w:val="00BF2698"/>
    <w:rsid w:val="00BF3135"/>
    <w:rsid w:val="00BF3D1C"/>
    <w:rsid w:val="00BF47F4"/>
    <w:rsid w:val="00BF4A01"/>
    <w:rsid w:val="00BF537E"/>
    <w:rsid w:val="00BF5DAE"/>
    <w:rsid w:val="00C02B16"/>
    <w:rsid w:val="00C10449"/>
    <w:rsid w:val="00C12861"/>
    <w:rsid w:val="00C15A0C"/>
    <w:rsid w:val="00C15E98"/>
    <w:rsid w:val="00C16736"/>
    <w:rsid w:val="00C174B2"/>
    <w:rsid w:val="00C20FF8"/>
    <w:rsid w:val="00C27739"/>
    <w:rsid w:val="00C27E91"/>
    <w:rsid w:val="00C33C27"/>
    <w:rsid w:val="00C37DDF"/>
    <w:rsid w:val="00C4031C"/>
    <w:rsid w:val="00C409D4"/>
    <w:rsid w:val="00C40AC3"/>
    <w:rsid w:val="00C41DF9"/>
    <w:rsid w:val="00C42E2A"/>
    <w:rsid w:val="00C50B32"/>
    <w:rsid w:val="00C558B9"/>
    <w:rsid w:val="00C574D9"/>
    <w:rsid w:val="00C57983"/>
    <w:rsid w:val="00C61731"/>
    <w:rsid w:val="00C62BEF"/>
    <w:rsid w:val="00C65E21"/>
    <w:rsid w:val="00C67138"/>
    <w:rsid w:val="00C7096D"/>
    <w:rsid w:val="00C7099F"/>
    <w:rsid w:val="00C70AB8"/>
    <w:rsid w:val="00C70C2E"/>
    <w:rsid w:val="00C72082"/>
    <w:rsid w:val="00C7302B"/>
    <w:rsid w:val="00C7438A"/>
    <w:rsid w:val="00C757CE"/>
    <w:rsid w:val="00C76420"/>
    <w:rsid w:val="00C80B4A"/>
    <w:rsid w:val="00C8332F"/>
    <w:rsid w:val="00C83A47"/>
    <w:rsid w:val="00C85CF6"/>
    <w:rsid w:val="00C873B6"/>
    <w:rsid w:val="00C874E0"/>
    <w:rsid w:val="00C9011A"/>
    <w:rsid w:val="00C9149D"/>
    <w:rsid w:val="00C933F4"/>
    <w:rsid w:val="00C9541D"/>
    <w:rsid w:val="00CA04FB"/>
    <w:rsid w:val="00CA1900"/>
    <w:rsid w:val="00CA252E"/>
    <w:rsid w:val="00CA6A19"/>
    <w:rsid w:val="00CA7B72"/>
    <w:rsid w:val="00CB0420"/>
    <w:rsid w:val="00CB4109"/>
    <w:rsid w:val="00CB438E"/>
    <w:rsid w:val="00CB7F69"/>
    <w:rsid w:val="00CC02B6"/>
    <w:rsid w:val="00CC0654"/>
    <w:rsid w:val="00CC1114"/>
    <w:rsid w:val="00CC1BD3"/>
    <w:rsid w:val="00CC6781"/>
    <w:rsid w:val="00CC7B60"/>
    <w:rsid w:val="00CD0B4A"/>
    <w:rsid w:val="00CD2069"/>
    <w:rsid w:val="00CD2644"/>
    <w:rsid w:val="00CD2C24"/>
    <w:rsid w:val="00CD2CBB"/>
    <w:rsid w:val="00CD48C6"/>
    <w:rsid w:val="00CD4DE7"/>
    <w:rsid w:val="00CD5C67"/>
    <w:rsid w:val="00CD6D99"/>
    <w:rsid w:val="00CE37E0"/>
    <w:rsid w:val="00CF281E"/>
    <w:rsid w:val="00CF33DF"/>
    <w:rsid w:val="00CF415C"/>
    <w:rsid w:val="00CF4537"/>
    <w:rsid w:val="00CF6A36"/>
    <w:rsid w:val="00CF6FE3"/>
    <w:rsid w:val="00D00FD3"/>
    <w:rsid w:val="00D02035"/>
    <w:rsid w:val="00D020AB"/>
    <w:rsid w:val="00D03A09"/>
    <w:rsid w:val="00D124E7"/>
    <w:rsid w:val="00D126A3"/>
    <w:rsid w:val="00D12BA2"/>
    <w:rsid w:val="00D140ED"/>
    <w:rsid w:val="00D14B42"/>
    <w:rsid w:val="00D16FC9"/>
    <w:rsid w:val="00D23AEB"/>
    <w:rsid w:val="00D24D12"/>
    <w:rsid w:val="00D2516E"/>
    <w:rsid w:val="00D2563A"/>
    <w:rsid w:val="00D25807"/>
    <w:rsid w:val="00D31174"/>
    <w:rsid w:val="00D33BB6"/>
    <w:rsid w:val="00D34B0C"/>
    <w:rsid w:val="00D3520D"/>
    <w:rsid w:val="00D35A4B"/>
    <w:rsid w:val="00D36712"/>
    <w:rsid w:val="00D36765"/>
    <w:rsid w:val="00D36806"/>
    <w:rsid w:val="00D36B5C"/>
    <w:rsid w:val="00D37217"/>
    <w:rsid w:val="00D40693"/>
    <w:rsid w:val="00D41C6E"/>
    <w:rsid w:val="00D42E8C"/>
    <w:rsid w:val="00D44BF5"/>
    <w:rsid w:val="00D4546A"/>
    <w:rsid w:val="00D469EF"/>
    <w:rsid w:val="00D46D14"/>
    <w:rsid w:val="00D47CD9"/>
    <w:rsid w:val="00D547F1"/>
    <w:rsid w:val="00D6044A"/>
    <w:rsid w:val="00D60E4C"/>
    <w:rsid w:val="00D63611"/>
    <w:rsid w:val="00D722A2"/>
    <w:rsid w:val="00D74958"/>
    <w:rsid w:val="00D841E8"/>
    <w:rsid w:val="00D864B1"/>
    <w:rsid w:val="00D866C6"/>
    <w:rsid w:val="00D90432"/>
    <w:rsid w:val="00D905BB"/>
    <w:rsid w:val="00D9306B"/>
    <w:rsid w:val="00D93B71"/>
    <w:rsid w:val="00D963F5"/>
    <w:rsid w:val="00DA1E57"/>
    <w:rsid w:val="00DA2395"/>
    <w:rsid w:val="00DA2DCB"/>
    <w:rsid w:val="00DA7392"/>
    <w:rsid w:val="00DA7C4C"/>
    <w:rsid w:val="00DB10ED"/>
    <w:rsid w:val="00DB1A49"/>
    <w:rsid w:val="00DB285E"/>
    <w:rsid w:val="00DB46B6"/>
    <w:rsid w:val="00DB649B"/>
    <w:rsid w:val="00DB7B1C"/>
    <w:rsid w:val="00DB7DAC"/>
    <w:rsid w:val="00DC086B"/>
    <w:rsid w:val="00DC22E6"/>
    <w:rsid w:val="00DC3DDF"/>
    <w:rsid w:val="00DC6CEE"/>
    <w:rsid w:val="00DD0A77"/>
    <w:rsid w:val="00DD1ECA"/>
    <w:rsid w:val="00DD3039"/>
    <w:rsid w:val="00DE620D"/>
    <w:rsid w:val="00DF0912"/>
    <w:rsid w:val="00DF6448"/>
    <w:rsid w:val="00DF7FAB"/>
    <w:rsid w:val="00E0120B"/>
    <w:rsid w:val="00E029ED"/>
    <w:rsid w:val="00E04FEF"/>
    <w:rsid w:val="00E05329"/>
    <w:rsid w:val="00E05D86"/>
    <w:rsid w:val="00E1125E"/>
    <w:rsid w:val="00E166B8"/>
    <w:rsid w:val="00E2123B"/>
    <w:rsid w:val="00E23B2B"/>
    <w:rsid w:val="00E23E8E"/>
    <w:rsid w:val="00E322E8"/>
    <w:rsid w:val="00E32C9C"/>
    <w:rsid w:val="00E33B45"/>
    <w:rsid w:val="00E34032"/>
    <w:rsid w:val="00E3565F"/>
    <w:rsid w:val="00E37FCA"/>
    <w:rsid w:val="00E40A41"/>
    <w:rsid w:val="00E442C5"/>
    <w:rsid w:val="00E45FB1"/>
    <w:rsid w:val="00E537B5"/>
    <w:rsid w:val="00E5577E"/>
    <w:rsid w:val="00E55AA8"/>
    <w:rsid w:val="00E563C5"/>
    <w:rsid w:val="00E57A37"/>
    <w:rsid w:val="00E60AD9"/>
    <w:rsid w:val="00E62873"/>
    <w:rsid w:val="00E62A9A"/>
    <w:rsid w:val="00E644A3"/>
    <w:rsid w:val="00E6686E"/>
    <w:rsid w:val="00E67EC5"/>
    <w:rsid w:val="00E72D29"/>
    <w:rsid w:val="00E74055"/>
    <w:rsid w:val="00E76A30"/>
    <w:rsid w:val="00E7751F"/>
    <w:rsid w:val="00E84297"/>
    <w:rsid w:val="00E969D4"/>
    <w:rsid w:val="00E97F20"/>
    <w:rsid w:val="00EA2E2E"/>
    <w:rsid w:val="00EA32EB"/>
    <w:rsid w:val="00EA3B87"/>
    <w:rsid w:val="00EA62CC"/>
    <w:rsid w:val="00EA63C5"/>
    <w:rsid w:val="00EB0A69"/>
    <w:rsid w:val="00EB2B98"/>
    <w:rsid w:val="00EB2D05"/>
    <w:rsid w:val="00EB61E6"/>
    <w:rsid w:val="00EC149A"/>
    <w:rsid w:val="00EC1528"/>
    <w:rsid w:val="00EC1720"/>
    <w:rsid w:val="00EC3F73"/>
    <w:rsid w:val="00EC47E1"/>
    <w:rsid w:val="00EC6F3A"/>
    <w:rsid w:val="00ED0894"/>
    <w:rsid w:val="00ED0CA1"/>
    <w:rsid w:val="00ED3DCF"/>
    <w:rsid w:val="00ED5EA3"/>
    <w:rsid w:val="00EE0AD7"/>
    <w:rsid w:val="00EE5823"/>
    <w:rsid w:val="00EE5999"/>
    <w:rsid w:val="00EE62B5"/>
    <w:rsid w:val="00EE67D3"/>
    <w:rsid w:val="00EE7BCA"/>
    <w:rsid w:val="00EF014B"/>
    <w:rsid w:val="00EF0464"/>
    <w:rsid w:val="00EF1501"/>
    <w:rsid w:val="00EF1C66"/>
    <w:rsid w:val="00EF227C"/>
    <w:rsid w:val="00EF3A30"/>
    <w:rsid w:val="00EF6337"/>
    <w:rsid w:val="00EF6BED"/>
    <w:rsid w:val="00EF7C5A"/>
    <w:rsid w:val="00F006F2"/>
    <w:rsid w:val="00F0206E"/>
    <w:rsid w:val="00F056D6"/>
    <w:rsid w:val="00F0732D"/>
    <w:rsid w:val="00F1644C"/>
    <w:rsid w:val="00F202A6"/>
    <w:rsid w:val="00F30804"/>
    <w:rsid w:val="00F31B4D"/>
    <w:rsid w:val="00F31FDA"/>
    <w:rsid w:val="00F336EC"/>
    <w:rsid w:val="00F35220"/>
    <w:rsid w:val="00F366A5"/>
    <w:rsid w:val="00F377C5"/>
    <w:rsid w:val="00F4446A"/>
    <w:rsid w:val="00F473A3"/>
    <w:rsid w:val="00F50228"/>
    <w:rsid w:val="00F51376"/>
    <w:rsid w:val="00F52EED"/>
    <w:rsid w:val="00F53384"/>
    <w:rsid w:val="00F53FD6"/>
    <w:rsid w:val="00F56A4B"/>
    <w:rsid w:val="00F56E70"/>
    <w:rsid w:val="00F60166"/>
    <w:rsid w:val="00F61B41"/>
    <w:rsid w:val="00F64270"/>
    <w:rsid w:val="00F65A76"/>
    <w:rsid w:val="00F67A1C"/>
    <w:rsid w:val="00F72DC2"/>
    <w:rsid w:val="00F74FD6"/>
    <w:rsid w:val="00F801B9"/>
    <w:rsid w:val="00F82D74"/>
    <w:rsid w:val="00F869AD"/>
    <w:rsid w:val="00F87400"/>
    <w:rsid w:val="00F90C0A"/>
    <w:rsid w:val="00F95424"/>
    <w:rsid w:val="00FA1019"/>
    <w:rsid w:val="00FA4A1D"/>
    <w:rsid w:val="00FA56F6"/>
    <w:rsid w:val="00FA5BF2"/>
    <w:rsid w:val="00FA64AF"/>
    <w:rsid w:val="00FA6B02"/>
    <w:rsid w:val="00FB043C"/>
    <w:rsid w:val="00FB3000"/>
    <w:rsid w:val="00FC3AC3"/>
    <w:rsid w:val="00FC4952"/>
    <w:rsid w:val="00FC4C68"/>
    <w:rsid w:val="00FC589B"/>
    <w:rsid w:val="00FC77AD"/>
    <w:rsid w:val="00FD1D93"/>
    <w:rsid w:val="00FD64DB"/>
    <w:rsid w:val="00FD681C"/>
    <w:rsid w:val="00FD740B"/>
    <w:rsid w:val="00FD7807"/>
    <w:rsid w:val="00FE00F1"/>
    <w:rsid w:val="00FE3170"/>
    <w:rsid w:val="00FE619C"/>
    <w:rsid w:val="00FE68AC"/>
    <w:rsid w:val="00FE7515"/>
    <w:rsid w:val="00FF0240"/>
    <w:rsid w:val="00FF4CF0"/>
    <w:rsid w:val="00FF5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7137">
      <o:colormenu v:ext="edit" fillcolor="none"/>
    </o:shapedefaults>
    <o:shapelayout v:ext="edit">
      <o:idmap v:ext="edit" data="1"/>
    </o:shapelayout>
  </w:shapeDefaults>
  <w:decimalSymbol w:val="."/>
  <w:listSeparator w:val=","/>
  <w14:docId w14:val="25E54D46"/>
  <w15:docId w15:val="{06941C1C-A200-4248-BF25-1B415E7402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ECC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B45F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B45F32"/>
  </w:style>
  <w:style w:type="paragraph" w:styleId="Footer">
    <w:name w:val="footer"/>
    <w:basedOn w:val="Normal"/>
    <w:link w:val="FooterChar"/>
    <w:uiPriority w:val="99"/>
    <w:unhideWhenUsed/>
    <w:rsid w:val="00B45F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5F32"/>
  </w:style>
  <w:style w:type="paragraph" w:styleId="BalloonText">
    <w:name w:val="Balloon Text"/>
    <w:basedOn w:val="Normal"/>
    <w:link w:val="BalloonTextChar"/>
    <w:uiPriority w:val="99"/>
    <w:semiHidden/>
    <w:unhideWhenUsed/>
    <w:rsid w:val="00B45F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F3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271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C66F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F55F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F55F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F55F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5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55F2"/>
    <w:rPr>
      <w:b/>
      <w:bCs/>
      <w:sz w:val="20"/>
      <w:szCs w:val="20"/>
    </w:rPr>
  </w:style>
  <w:style w:type="paragraph" w:styleId="NormalWeb">
    <w:name w:val="Normal (Web)"/>
    <w:basedOn w:val="Normal"/>
    <w:unhideWhenUsed/>
    <w:rsid w:val="007307CD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E969D4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473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015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5801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6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8498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20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7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9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00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85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13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6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63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79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9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1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41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DE214-2F68-4082-B9B6-12A50CC501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27</Words>
  <Characters>5857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Dell</cp:lastModifiedBy>
  <cp:revision>2</cp:revision>
  <cp:lastPrinted>2017-11-07T04:47:00Z</cp:lastPrinted>
  <dcterms:created xsi:type="dcterms:W3CDTF">2020-11-26T11:31:00Z</dcterms:created>
  <dcterms:modified xsi:type="dcterms:W3CDTF">2020-11-26T11:31:00Z</dcterms:modified>
</cp:coreProperties>
</file>